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ACBED" w14:textId="12C3D565" w:rsidR="004F15E8" w:rsidRDefault="0027288E" w:rsidP="008C7F44">
      <w:pPr>
        <w:jc w:val="center"/>
        <w:rPr>
          <w:rFonts w:ascii="Consolas" w:hAnsi="Consolas" w:cs="Times New Roman"/>
          <w:b/>
          <w:bCs/>
          <w:sz w:val="21"/>
          <w:szCs w:val="21"/>
        </w:rPr>
      </w:pPr>
      <w:r w:rsidRPr="009569BB">
        <w:rPr>
          <w:rFonts w:ascii="Consolas" w:hAnsi="Consolas" w:cs="Times New Roman"/>
          <w:b/>
          <w:bCs/>
          <w:sz w:val="21"/>
          <w:szCs w:val="21"/>
        </w:rPr>
        <w:t>SQL</w:t>
      </w:r>
      <w:r w:rsidR="004F15E8" w:rsidRPr="009569BB">
        <w:rPr>
          <w:rFonts w:ascii="Consolas" w:hAnsi="Consolas" w:cs="Times New Roman"/>
          <w:b/>
          <w:bCs/>
          <w:sz w:val="21"/>
          <w:szCs w:val="21"/>
        </w:rPr>
        <w:t xml:space="preserve"> Cheat Sheet</w:t>
      </w:r>
    </w:p>
    <w:p w14:paraId="7DDE38D0" w14:textId="274BE69A" w:rsidR="00A74908" w:rsidRPr="009569BB" w:rsidRDefault="00A74908" w:rsidP="00A74908">
      <w:pPr>
        <w:jc w:val="center"/>
        <w:rPr>
          <w:rFonts w:ascii="Consolas" w:hAnsi="Consolas" w:cs="Times New Roman"/>
          <w:b/>
          <w:bCs/>
          <w:sz w:val="21"/>
          <w:szCs w:val="21"/>
        </w:rPr>
      </w:pPr>
      <w:r>
        <w:rPr>
          <w:rFonts w:ascii="Consolas" w:hAnsi="Consolas" w:cs="Times New Roman"/>
          <w:b/>
          <w:bCs/>
          <w:sz w:val="21"/>
          <w:szCs w:val="21"/>
        </w:rPr>
        <w:t>Course 1: SQL</w:t>
      </w:r>
      <w:r w:rsidRPr="009569BB">
        <w:rPr>
          <w:rFonts w:ascii="Consolas" w:hAnsi="Consolas" w:cs="Times New Roman"/>
          <w:b/>
          <w:bCs/>
          <w:sz w:val="21"/>
          <w:szCs w:val="21"/>
        </w:rPr>
        <w:t xml:space="preserve"> </w:t>
      </w:r>
      <w:r>
        <w:rPr>
          <w:rFonts w:ascii="Consolas" w:hAnsi="Consolas" w:cs="Times New Roman"/>
          <w:b/>
          <w:bCs/>
          <w:sz w:val="21"/>
          <w:szCs w:val="21"/>
        </w:rPr>
        <w:t>for Data Scienc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4757"/>
        <w:gridCol w:w="3518"/>
      </w:tblGrid>
      <w:tr w:rsidR="003817E2" w:rsidRPr="00092653" w14:paraId="5F985763" w14:textId="77777777" w:rsidTr="003C4789">
        <w:tc>
          <w:tcPr>
            <w:tcW w:w="1075" w:type="dxa"/>
          </w:tcPr>
          <w:p w14:paraId="798A1746" w14:textId="5A1C2FE6" w:rsidR="003817E2" w:rsidRPr="00092653" w:rsidRDefault="00452F3D" w:rsidP="004F15E8">
            <w:pPr>
              <w:rPr>
                <w:rFonts w:ascii="Consolas" w:hAnsi="Consolas" w:cs="Times New Roman"/>
                <w:b/>
                <w:bCs/>
                <w:sz w:val="21"/>
                <w:szCs w:val="21"/>
              </w:rPr>
            </w:pPr>
            <w:r w:rsidRPr="00092653">
              <w:rPr>
                <w:rFonts w:ascii="Consolas" w:hAnsi="Consolas" w:cs="Times New Roman"/>
                <w:b/>
                <w:bCs/>
                <w:sz w:val="21"/>
                <w:szCs w:val="21"/>
              </w:rPr>
              <w:t>Name</w:t>
            </w:r>
          </w:p>
        </w:tc>
        <w:tc>
          <w:tcPr>
            <w:tcW w:w="4757" w:type="dxa"/>
          </w:tcPr>
          <w:p w14:paraId="0BC133E5" w14:textId="0F42E252" w:rsidR="003817E2" w:rsidRPr="00092653" w:rsidRDefault="0027288E" w:rsidP="004F15E8">
            <w:pPr>
              <w:rPr>
                <w:rFonts w:ascii="Consolas" w:hAnsi="Consolas" w:cs="Times New Roman"/>
                <w:b/>
                <w:bCs/>
                <w:sz w:val="21"/>
                <w:szCs w:val="21"/>
              </w:rPr>
            </w:pPr>
            <w:r w:rsidRPr="00092653">
              <w:rPr>
                <w:rFonts w:ascii="Consolas" w:hAnsi="Consolas" w:cs="Times New Roman"/>
                <w:b/>
                <w:bCs/>
                <w:sz w:val="21"/>
                <w:szCs w:val="21"/>
              </w:rPr>
              <w:t>Code</w:t>
            </w:r>
          </w:p>
        </w:tc>
        <w:tc>
          <w:tcPr>
            <w:tcW w:w="3518" w:type="dxa"/>
          </w:tcPr>
          <w:p w14:paraId="0DF087D9" w14:textId="28E3A6FC" w:rsidR="003817E2" w:rsidRPr="00092653" w:rsidRDefault="003817E2" w:rsidP="004F15E8">
            <w:pPr>
              <w:rPr>
                <w:rFonts w:ascii="Consolas" w:hAnsi="Consolas" w:cs="Times New Roman"/>
                <w:b/>
                <w:bCs/>
                <w:sz w:val="21"/>
                <w:szCs w:val="21"/>
              </w:rPr>
            </w:pPr>
            <w:r w:rsidRPr="00092653">
              <w:rPr>
                <w:rFonts w:ascii="Consolas" w:hAnsi="Consolas" w:cs="Times New Roman"/>
                <w:b/>
                <w:bCs/>
                <w:sz w:val="21"/>
                <w:szCs w:val="21"/>
              </w:rPr>
              <w:t>Explanation &amp; Links</w:t>
            </w:r>
          </w:p>
        </w:tc>
      </w:tr>
      <w:tr w:rsidR="005B52EE" w:rsidRPr="00092653" w14:paraId="7D0B2D77" w14:textId="77777777" w:rsidTr="003C4789">
        <w:tc>
          <w:tcPr>
            <w:tcW w:w="1075" w:type="dxa"/>
          </w:tcPr>
          <w:p w14:paraId="0D72C485" w14:textId="77777777" w:rsidR="005B52EE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56D4FAB9" w14:textId="77777777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05C7887" w14:textId="77777777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6121830" w14:textId="77777777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2E04484" w14:textId="4FCE8B61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</w:t>
            </w:r>
          </w:p>
        </w:tc>
        <w:tc>
          <w:tcPr>
            <w:tcW w:w="4757" w:type="dxa"/>
          </w:tcPr>
          <w:p w14:paraId="4CA8FAEC" w14:textId="77777777" w:rsidR="00251F34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59D9D008" w14:textId="77777777" w:rsidR="00251F34" w:rsidRPr="00092653" w:rsidRDefault="00251F34" w:rsidP="00251F3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_name</w:t>
            </w:r>
            <w:proofErr w:type="spellEnd"/>
          </w:p>
          <w:p w14:paraId="7C4AD2D2" w14:textId="77777777" w:rsidR="00251F34" w:rsidRPr="00092653" w:rsidRDefault="00251F34" w:rsidP="00251F3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_id</w:t>
            </w:r>
            <w:proofErr w:type="spellEnd"/>
          </w:p>
          <w:p w14:paraId="31B8A9C4" w14:textId="77777777" w:rsidR="00251F34" w:rsidRPr="00092653" w:rsidRDefault="00251F34" w:rsidP="00251F3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_price</w:t>
            </w:r>
            <w:proofErr w:type="spellEnd"/>
          </w:p>
          <w:p w14:paraId="4EB384DF" w14:textId="77777777" w:rsidR="00251F34" w:rsidRPr="00092653" w:rsidRDefault="00251F34" w:rsidP="00251F3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s;</w:t>
            </w:r>
            <w:proofErr w:type="gramEnd"/>
          </w:p>
          <w:p w14:paraId="2A0A62E4" w14:textId="77777777" w:rsidR="00251F34" w:rsidRPr="00092653" w:rsidRDefault="00251F34" w:rsidP="00251F34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9B02CE2" w14:textId="77777777" w:rsidR="00251F34" w:rsidRPr="00092653" w:rsidRDefault="00251F34" w:rsidP="00251F3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*</w:t>
            </w:r>
          </w:p>
          <w:p w14:paraId="055AB299" w14:textId="77777777" w:rsidR="00145BDB" w:rsidRPr="00092653" w:rsidRDefault="00251F34" w:rsidP="00251F3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Products</w:t>
            </w:r>
          </w:p>
          <w:p w14:paraId="50B15E8F" w14:textId="140666D1" w:rsidR="00251F34" w:rsidRPr="00092653" w:rsidRDefault="00145BDB" w:rsidP="00251F3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LIMIT 5</w:t>
            </w:r>
            <w:r w:rsidR="00251F34" w:rsidRPr="00092653">
              <w:rPr>
                <w:rFonts w:ascii="Consolas" w:hAnsi="Consolas" w:cs="Times New Roman"/>
                <w:sz w:val="14"/>
                <w:szCs w:val="14"/>
              </w:rPr>
              <w:t xml:space="preserve">; </w:t>
            </w:r>
          </w:p>
        </w:tc>
        <w:tc>
          <w:tcPr>
            <w:tcW w:w="3518" w:type="dxa"/>
          </w:tcPr>
          <w:p w14:paraId="24A395E7" w14:textId="5756A693" w:rsidR="00251F34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lumns to be returned (REQUIRED)</w:t>
            </w:r>
          </w:p>
          <w:p w14:paraId="378F49AC" w14:textId="77777777" w:rsidR="00251F34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2218005" w14:textId="41C5E4B3" w:rsidR="00251F34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FE38669" w14:textId="36A84CC0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38AF40F" w14:textId="213A5923" w:rsidR="00251F34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able from which to retrieve data</w:t>
            </w:r>
          </w:p>
          <w:p w14:paraId="56795DB6" w14:textId="77777777" w:rsidR="00251F34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0E1146F" w14:textId="77777777" w:rsidR="005B52EE" w:rsidRPr="00092653" w:rsidRDefault="00251F3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ing all columns</w:t>
            </w:r>
          </w:p>
          <w:p w14:paraId="3F856F4A" w14:textId="10EB6C2C" w:rsidR="00145BDB" w:rsidRPr="00092653" w:rsidRDefault="00145BDB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But limiting to 5 </w:t>
            </w:r>
          </w:p>
        </w:tc>
      </w:tr>
      <w:tr w:rsidR="005B52EE" w:rsidRPr="00092653" w14:paraId="40A7E9F6" w14:textId="77777777" w:rsidTr="003C4789">
        <w:tc>
          <w:tcPr>
            <w:tcW w:w="1075" w:type="dxa"/>
          </w:tcPr>
          <w:p w14:paraId="1D889CC7" w14:textId="300C3EF8" w:rsidR="007F77E3" w:rsidRPr="00092653" w:rsidRDefault="00145BDB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REATE</w:t>
            </w:r>
            <w:r w:rsidR="007F77E3" w:rsidRPr="00092653">
              <w:rPr>
                <w:rFonts w:ascii="Consolas" w:hAnsi="Consolas" w:cs="Times New Roman"/>
                <w:sz w:val="14"/>
                <w:szCs w:val="14"/>
              </w:rPr>
              <w:t xml:space="preserve"> TABLE</w:t>
            </w:r>
          </w:p>
        </w:tc>
        <w:tc>
          <w:tcPr>
            <w:tcW w:w="4757" w:type="dxa"/>
          </w:tcPr>
          <w:p w14:paraId="671591F4" w14:textId="77777777" w:rsidR="005B52EE" w:rsidRPr="00092653" w:rsidRDefault="00145BDB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REATE TABLE Shoes</w:t>
            </w:r>
          </w:p>
          <w:p w14:paraId="4FB389BD" w14:textId="77777777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(</w:t>
            </w:r>
          </w:p>
          <w:p w14:paraId="6474EE87" w14:textId="526EC2AD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Id     char(10)     PRIMARY KEY,</w:t>
            </w:r>
          </w:p>
          <w:p w14:paraId="2380D496" w14:textId="37EA0173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Brand  char(10)     NOT NULL,</w:t>
            </w:r>
          </w:p>
          <w:p w14:paraId="77871710" w14:textId="26D0DA9F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ype   char(250)    NOT NULL,</w:t>
            </w:r>
          </w:p>
          <w:p w14:paraId="1CEE29E1" w14:textId="77777777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Price  decimal(8,2) NOT NULL,</w:t>
            </w:r>
          </w:p>
          <w:p w14:paraId="485783D0" w14:textId="77777777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Desc   Varchar(750) NULL</w:t>
            </w:r>
          </w:p>
          <w:p w14:paraId="1CF339B7" w14:textId="39FE22CB" w:rsidR="00145BDB" w:rsidRPr="00092653" w:rsidRDefault="00145BDB" w:rsidP="00145BDB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);</w:t>
            </w:r>
          </w:p>
        </w:tc>
        <w:tc>
          <w:tcPr>
            <w:tcW w:w="3518" w:type="dxa"/>
          </w:tcPr>
          <w:p w14:paraId="7457B8D7" w14:textId="77777777" w:rsidR="005B52EE" w:rsidRPr="00092653" w:rsidRDefault="004E2BF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reating Table</w:t>
            </w:r>
          </w:p>
          <w:p w14:paraId="1498F7EF" w14:textId="673A7B5C" w:rsidR="004E2BF9" w:rsidRPr="00092653" w:rsidRDefault="004E2BF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99B5961" w14:textId="6E0B38FC" w:rsidR="00563FA0" w:rsidRPr="00092653" w:rsidRDefault="00563FA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ULL -&gt; absence of anything</w:t>
            </w:r>
          </w:p>
          <w:p w14:paraId="3F961FCC" w14:textId="42FA2C4F" w:rsidR="00563FA0" w:rsidRPr="00092653" w:rsidRDefault="00563FA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mpty -&gt; empty string</w:t>
            </w:r>
          </w:p>
          <w:p w14:paraId="666C63B8" w14:textId="77777777" w:rsidR="00563FA0" w:rsidRPr="00092653" w:rsidRDefault="00563FA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83BDEFF" w14:textId="77777777" w:rsidR="004E2BF9" w:rsidRPr="00092653" w:rsidRDefault="004E2BF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ull values != Empty strings</w:t>
            </w:r>
          </w:p>
          <w:p w14:paraId="5A277831" w14:textId="77777777" w:rsidR="004E2BF9" w:rsidRPr="00092653" w:rsidRDefault="004E2BF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9F9D688" w14:textId="6F596959" w:rsidR="004E2BF9" w:rsidRPr="00092653" w:rsidRDefault="004E2BF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Primary keys != NULL</w:t>
            </w:r>
          </w:p>
        </w:tc>
      </w:tr>
      <w:tr w:rsidR="005B52EE" w:rsidRPr="00092653" w14:paraId="6F9582B9" w14:textId="77777777" w:rsidTr="003C4789">
        <w:tc>
          <w:tcPr>
            <w:tcW w:w="1075" w:type="dxa"/>
          </w:tcPr>
          <w:p w14:paraId="0378FB0E" w14:textId="15AE577B" w:rsidR="005B52EE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emporary Table</w:t>
            </w:r>
          </w:p>
        </w:tc>
        <w:tc>
          <w:tcPr>
            <w:tcW w:w="4757" w:type="dxa"/>
          </w:tcPr>
          <w:p w14:paraId="16A0D957" w14:textId="77777777" w:rsidR="005B52EE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REATE TEMPORARY TABLE Sandals AS</w:t>
            </w:r>
          </w:p>
          <w:p w14:paraId="0E879B28" w14:textId="03580176" w:rsidR="007F77E3" w:rsidRPr="00092653" w:rsidRDefault="007F77E3" w:rsidP="007F77E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(</w:t>
            </w:r>
          </w:p>
          <w:p w14:paraId="46B8C5CB" w14:textId="77777777" w:rsidR="007F77E3" w:rsidRPr="00092653" w:rsidRDefault="007F77E3" w:rsidP="007F77E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SELECT *</w:t>
            </w:r>
          </w:p>
          <w:p w14:paraId="14B201F1" w14:textId="77777777" w:rsidR="007F77E3" w:rsidRPr="00092653" w:rsidRDefault="007F77E3" w:rsidP="007F77E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FROM shoes</w:t>
            </w:r>
          </w:p>
          <w:p w14:paraId="006E970C" w14:textId="77777777" w:rsidR="007F77E3" w:rsidRPr="00092653" w:rsidRDefault="007F77E3" w:rsidP="007F77E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hoe_typ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‘sandals’</w:t>
            </w:r>
          </w:p>
          <w:p w14:paraId="5343EE00" w14:textId="2DA55E49" w:rsidR="007F77E3" w:rsidRPr="00092653" w:rsidRDefault="007F77E3" w:rsidP="007F77E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</w:tc>
        <w:tc>
          <w:tcPr>
            <w:tcW w:w="3518" w:type="dxa"/>
          </w:tcPr>
          <w:p w14:paraId="700E4C64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5B52EE" w:rsidRPr="00092653" w14:paraId="1C697C81" w14:textId="77777777" w:rsidTr="003C4789">
        <w:tc>
          <w:tcPr>
            <w:tcW w:w="1075" w:type="dxa"/>
          </w:tcPr>
          <w:p w14:paraId="1E001F20" w14:textId="446C0CCF" w:rsidR="005B52EE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mment</w:t>
            </w:r>
          </w:p>
        </w:tc>
        <w:tc>
          <w:tcPr>
            <w:tcW w:w="4757" w:type="dxa"/>
          </w:tcPr>
          <w:p w14:paraId="5EC631B9" w14:textId="77777777" w:rsidR="005B52EE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-- this is single line comment</w:t>
            </w:r>
          </w:p>
          <w:p w14:paraId="19BA5EE0" w14:textId="77777777" w:rsidR="007F77E3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/* </w:t>
            </w:r>
          </w:p>
          <w:p w14:paraId="20935200" w14:textId="1CC05645" w:rsidR="007F77E3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his is</w:t>
            </w:r>
          </w:p>
          <w:p w14:paraId="344B76FA" w14:textId="77777777" w:rsidR="007F77E3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Multiple line comment</w:t>
            </w:r>
          </w:p>
          <w:p w14:paraId="05B6D476" w14:textId="3B6BB27D" w:rsidR="007F77E3" w:rsidRPr="00092653" w:rsidRDefault="007F7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*/</w:t>
            </w:r>
          </w:p>
        </w:tc>
        <w:tc>
          <w:tcPr>
            <w:tcW w:w="3518" w:type="dxa"/>
          </w:tcPr>
          <w:p w14:paraId="5201716E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5B52EE" w:rsidRPr="00092653" w14:paraId="07F2D9DD" w14:textId="77777777" w:rsidTr="003C4789">
        <w:tc>
          <w:tcPr>
            <w:tcW w:w="1075" w:type="dxa"/>
          </w:tcPr>
          <w:p w14:paraId="4A366DB3" w14:textId="4E3498AE" w:rsidR="005B52EE" w:rsidRPr="00092653" w:rsidRDefault="00E32AB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ilter</w:t>
            </w:r>
          </w:p>
        </w:tc>
        <w:tc>
          <w:tcPr>
            <w:tcW w:w="4757" w:type="dxa"/>
          </w:tcPr>
          <w:p w14:paraId="1E7BA4F6" w14:textId="77777777" w:rsidR="005B52EE" w:rsidRPr="00092653" w:rsidRDefault="00E32AB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89C2D35" w14:textId="6A7EED65" w:rsidR="00E32AB3" w:rsidRPr="00092653" w:rsidRDefault="00E32AB3" w:rsidP="00E32AB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</w:p>
          <w:p w14:paraId="4DC5531F" w14:textId="77777777" w:rsidR="00E32AB3" w:rsidRPr="00092653" w:rsidRDefault="00E32AB3" w:rsidP="00E32AB3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</w:p>
          <w:p w14:paraId="771D152A" w14:textId="77777777" w:rsidR="00E32AB3" w:rsidRPr="00092653" w:rsidRDefault="00E32AB3" w:rsidP="00E32AB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able_name</w:t>
            </w:r>
            <w:proofErr w:type="spellEnd"/>
          </w:p>
          <w:p w14:paraId="251B3862" w14:textId="7B983E9B" w:rsidR="00E32AB3" w:rsidRPr="00092653" w:rsidRDefault="00E32AB3" w:rsidP="00E32AB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operator value;</w:t>
            </w:r>
          </w:p>
        </w:tc>
        <w:tc>
          <w:tcPr>
            <w:tcW w:w="3518" w:type="dxa"/>
          </w:tcPr>
          <w:p w14:paraId="66D4EB68" w14:textId="77777777" w:rsidR="005B52EE" w:rsidRPr="00092653" w:rsidRDefault="00E32AB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Increase query performance</w:t>
            </w:r>
          </w:p>
          <w:p w14:paraId="2C910E65" w14:textId="77777777" w:rsidR="00167FCA" w:rsidRPr="00092653" w:rsidRDefault="00167FCA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perator: =, &lt;, &gt;, &lt;&gt; not equal, &gt;=, &lt;=, BETWEEN, IS NULL</w:t>
            </w:r>
          </w:p>
          <w:p w14:paraId="2294A117" w14:textId="77777777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04EBE9A" w14:textId="3FBA0166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ow-level filtering</w:t>
            </w:r>
          </w:p>
        </w:tc>
      </w:tr>
      <w:tr w:rsidR="00FA6384" w:rsidRPr="00092653" w14:paraId="5DD567B5" w14:textId="77777777" w:rsidTr="003C4789">
        <w:tc>
          <w:tcPr>
            <w:tcW w:w="1075" w:type="dxa"/>
          </w:tcPr>
          <w:p w14:paraId="140AC924" w14:textId="63F96244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IN</w:t>
            </w:r>
          </w:p>
        </w:tc>
        <w:tc>
          <w:tcPr>
            <w:tcW w:w="4757" w:type="dxa"/>
          </w:tcPr>
          <w:p w14:paraId="7B066FBF" w14:textId="77777777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B932270" w14:textId="269CD3EB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ID</w:t>
            </w:r>
            <w:proofErr w:type="spellEnd"/>
          </w:p>
          <w:p w14:paraId="51D0F6CE" w14:textId="77777777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</w:p>
          <w:p w14:paraId="31EA5C30" w14:textId="77777777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ID</w:t>
            </w:r>
            <w:proofErr w:type="spellEnd"/>
          </w:p>
          <w:p w14:paraId="67C7709E" w14:textId="77777777" w:rsidR="00FA6384" w:rsidRPr="00092653" w:rsidRDefault="00FA6384" w:rsidP="00FA638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Products</w:t>
            </w:r>
          </w:p>
          <w:p w14:paraId="7CD32438" w14:textId="3ABACFDC" w:rsidR="00FA6384" w:rsidRPr="00092653" w:rsidRDefault="00FA6384" w:rsidP="00FA638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IN (9,10,11);</w:t>
            </w:r>
          </w:p>
        </w:tc>
        <w:tc>
          <w:tcPr>
            <w:tcW w:w="3518" w:type="dxa"/>
          </w:tcPr>
          <w:p w14:paraId="63761270" w14:textId="2BC503A3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pecifies a range of conditions</w:t>
            </w:r>
          </w:p>
          <w:p w14:paraId="40296074" w14:textId="0832B863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mma delimited list of values</w:t>
            </w:r>
          </w:p>
          <w:p w14:paraId="4B2176BF" w14:textId="3A5B6E7A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nclosed in ()</w:t>
            </w:r>
          </w:p>
        </w:tc>
      </w:tr>
      <w:tr w:rsidR="00FA6384" w:rsidRPr="00092653" w14:paraId="518E9CAD" w14:textId="77777777" w:rsidTr="003C4789">
        <w:tc>
          <w:tcPr>
            <w:tcW w:w="1075" w:type="dxa"/>
          </w:tcPr>
          <w:p w14:paraId="028E6127" w14:textId="7351F2BD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</w:t>
            </w:r>
          </w:p>
        </w:tc>
        <w:tc>
          <w:tcPr>
            <w:tcW w:w="4757" w:type="dxa"/>
          </w:tcPr>
          <w:p w14:paraId="578CA181" w14:textId="77777777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420860AA" w14:textId="56712103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ID</w:t>
            </w:r>
            <w:proofErr w:type="spellEnd"/>
          </w:p>
          <w:p w14:paraId="49B11CEB" w14:textId="77777777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</w:p>
          <w:p w14:paraId="38BA4B77" w14:textId="77777777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ID</w:t>
            </w:r>
            <w:proofErr w:type="spellEnd"/>
          </w:p>
          <w:p w14:paraId="3628DA0A" w14:textId="77777777" w:rsidR="00FA6384" w:rsidRPr="00092653" w:rsidRDefault="00FA6384" w:rsidP="00FA6384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Products</w:t>
            </w:r>
          </w:p>
          <w:p w14:paraId="243EA060" w14:textId="77777777" w:rsidR="00FA6384" w:rsidRPr="00092653" w:rsidRDefault="00FA6384" w:rsidP="00FA6384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WHERE</w:t>
            </w:r>
            <w:proofErr w:type="gram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</w:p>
          <w:p w14:paraId="17B5651D" w14:textId="24F4BC0A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9 OR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11)</w:t>
            </w:r>
          </w:p>
          <w:p w14:paraId="2B31C9D8" w14:textId="43E733A7" w:rsidR="00FA6384" w:rsidRPr="00092653" w:rsidRDefault="00FA6384" w:rsidP="00FA638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AND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&gt; 15;</w:t>
            </w:r>
          </w:p>
        </w:tc>
        <w:tc>
          <w:tcPr>
            <w:tcW w:w="3518" w:type="dxa"/>
          </w:tcPr>
          <w:p w14:paraId="3019318C" w14:textId="3F3A83A9" w:rsidR="00FA6384" w:rsidRPr="00092653" w:rsidRDefault="003857E3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 is performed before AND</w:t>
            </w:r>
          </w:p>
        </w:tc>
      </w:tr>
      <w:tr w:rsidR="00FA6384" w:rsidRPr="00092653" w14:paraId="319D084F" w14:textId="77777777" w:rsidTr="003C4789">
        <w:tc>
          <w:tcPr>
            <w:tcW w:w="1075" w:type="dxa"/>
          </w:tcPr>
          <w:p w14:paraId="117EF15A" w14:textId="2682503A" w:rsidR="00FA6384" w:rsidRPr="00092653" w:rsidRDefault="0016565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OT</w:t>
            </w:r>
          </w:p>
        </w:tc>
        <w:tc>
          <w:tcPr>
            <w:tcW w:w="4757" w:type="dxa"/>
          </w:tcPr>
          <w:p w14:paraId="5BC4AE5B" w14:textId="77777777" w:rsidR="00FA6384" w:rsidRPr="00092653" w:rsidRDefault="0016565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*</w:t>
            </w:r>
          </w:p>
          <w:p w14:paraId="01B6A414" w14:textId="77777777" w:rsidR="00165651" w:rsidRPr="00092653" w:rsidRDefault="0016565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Employees</w:t>
            </w:r>
          </w:p>
          <w:p w14:paraId="59FEAB29" w14:textId="77777777" w:rsidR="00165651" w:rsidRPr="00092653" w:rsidRDefault="0016565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WHERE</w:t>
            </w:r>
            <w:proofErr w:type="gram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</w:p>
          <w:p w14:paraId="007F9327" w14:textId="393CECA6" w:rsidR="00165651" w:rsidRPr="00092653" w:rsidRDefault="00165651" w:rsidP="0016565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NOT City = ‘London’ </w:t>
            </w:r>
          </w:p>
          <w:p w14:paraId="4DFDB3A8" w14:textId="17F3D6AE" w:rsidR="00165651" w:rsidRPr="00092653" w:rsidRDefault="00165651" w:rsidP="0016565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AND NOT City = ‘Seattle’;</w:t>
            </w:r>
          </w:p>
        </w:tc>
        <w:tc>
          <w:tcPr>
            <w:tcW w:w="3518" w:type="dxa"/>
          </w:tcPr>
          <w:p w14:paraId="18E20315" w14:textId="77777777" w:rsidR="00FA6384" w:rsidRPr="00092653" w:rsidRDefault="00FA638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FA6384" w:rsidRPr="00092653" w14:paraId="49AF07F8" w14:textId="77777777" w:rsidTr="003C4789">
        <w:tc>
          <w:tcPr>
            <w:tcW w:w="1075" w:type="dxa"/>
          </w:tcPr>
          <w:p w14:paraId="2012FE89" w14:textId="61D8EF7D" w:rsidR="00FA6384" w:rsidRPr="00092653" w:rsidRDefault="005359E2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ildcards</w:t>
            </w:r>
          </w:p>
        </w:tc>
        <w:tc>
          <w:tcPr>
            <w:tcW w:w="4757" w:type="dxa"/>
          </w:tcPr>
          <w:p w14:paraId="705FD5BC" w14:textId="2A614979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RE size LIKE ‘%pizza’</w:t>
            </w:r>
          </w:p>
          <w:p w14:paraId="3F048875" w14:textId="77777777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utput:</w:t>
            </w:r>
          </w:p>
          <w:p w14:paraId="3AF39247" w14:textId="2D3F6F95" w:rsidR="005626AD" w:rsidRPr="00092653" w:rsidRDefault="005626AD" w:rsidP="005626AD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pizza</w:t>
            </w:r>
            <w:proofErr w:type="spellEnd"/>
          </w:p>
          <w:p w14:paraId="2473F22D" w14:textId="77777777" w:rsidR="005626AD" w:rsidRPr="00092653" w:rsidRDefault="005626AD" w:rsidP="005626AD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mpizza</w:t>
            </w:r>
            <w:proofErr w:type="spellEnd"/>
          </w:p>
          <w:p w14:paraId="1FE87A74" w14:textId="77777777" w:rsidR="005626AD" w:rsidRPr="00092653" w:rsidRDefault="005626AD" w:rsidP="005626AD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</w:p>
          <w:p w14:paraId="13BB8DD6" w14:textId="714C6FA3" w:rsidR="005626AD" w:rsidRPr="00092653" w:rsidRDefault="005626AD" w:rsidP="005626AD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3518" w:type="dxa"/>
          </w:tcPr>
          <w:p w14:paraId="539B57C4" w14:textId="77777777" w:rsidR="00FA6384" w:rsidRPr="00092653" w:rsidRDefault="00712F7F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‘%Pizza’ anything ending with pizza</w:t>
            </w:r>
          </w:p>
          <w:p w14:paraId="2B4FC36B" w14:textId="77777777" w:rsidR="00712F7F" w:rsidRPr="00092653" w:rsidRDefault="00712F7F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‘Pizza%’ anything after pizza</w:t>
            </w:r>
          </w:p>
          <w:p w14:paraId="153CE3EA" w14:textId="77777777" w:rsidR="00712F7F" w:rsidRPr="00092653" w:rsidRDefault="00712F7F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‘%Pizza%’ anything before and after pizza</w:t>
            </w:r>
          </w:p>
          <w:p w14:paraId="71F16547" w14:textId="77777777" w:rsidR="00712F7F" w:rsidRPr="00092653" w:rsidRDefault="00712F7F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‘S%E’ anything starting with “S” and ending with “E”</w:t>
            </w:r>
          </w:p>
          <w:p w14:paraId="35339029" w14:textId="77777777" w:rsidR="00712F7F" w:rsidRPr="00092653" w:rsidRDefault="00712F7F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‘t%@gmail.com’ an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gmail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starting with t</w:t>
            </w:r>
          </w:p>
          <w:p w14:paraId="07814BA4" w14:textId="77777777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748DB73" w14:textId="77777777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_ sometimes can be used instead of %, also []</w:t>
            </w:r>
          </w:p>
          <w:p w14:paraId="485FD61A" w14:textId="77777777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D3D09D6" w14:textId="4FF192C4" w:rsidR="005626AD" w:rsidRPr="00092653" w:rsidRDefault="005626A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ildcards take longer to run</w:t>
            </w:r>
          </w:p>
        </w:tc>
      </w:tr>
      <w:tr w:rsidR="00FA6384" w:rsidRPr="00092653" w14:paraId="4AD3D63F" w14:textId="77777777" w:rsidTr="003C4789">
        <w:tc>
          <w:tcPr>
            <w:tcW w:w="1075" w:type="dxa"/>
          </w:tcPr>
          <w:p w14:paraId="3811F03B" w14:textId="3AAFC0D7" w:rsidR="00FA6384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DER BY</w:t>
            </w:r>
          </w:p>
        </w:tc>
        <w:tc>
          <w:tcPr>
            <w:tcW w:w="4757" w:type="dxa"/>
          </w:tcPr>
          <w:p w14:paraId="1F4F9F40" w14:textId="77777777" w:rsidR="00FA6384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something</w:t>
            </w:r>
          </w:p>
          <w:p w14:paraId="21193EFC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database</w:t>
            </w:r>
          </w:p>
          <w:p w14:paraId="6DA0A0EB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DER BY characteristic</w:t>
            </w:r>
          </w:p>
          <w:p w14:paraId="29BB9A6E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446EA59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DER BY 2,3</w:t>
            </w:r>
          </w:p>
          <w:p w14:paraId="329D0BD8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339CD1E" w14:textId="37F23EB4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ORDER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</w:t>
            </w:r>
            <w:r w:rsidR="00211FAF" w:rsidRPr="00092653">
              <w:rPr>
                <w:rFonts w:ascii="Consolas" w:hAnsi="Consolas" w:cs="Times New Roman"/>
                <w:sz w:val="14"/>
                <w:szCs w:val="14"/>
              </w:rPr>
              <w:t>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ASC</w:t>
            </w:r>
          </w:p>
        </w:tc>
        <w:tc>
          <w:tcPr>
            <w:tcW w:w="3518" w:type="dxa"/>
          </w:tcPr>
          <w:p w14:paraId="7A326FCC" w14:textId="5F20061D" w:rsidR="00FA6384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utput sort order</w:t>
            </w:r>
          </w:p>
          <w:p w14:paraId="6E72F343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C1AC77E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7E3434A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34C46A6" w14:textId="77777777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orting by column position</w:t>
            </w:r>
          </w:p>
          <w:p w14:paraId="7B7ECEE3" w14:textId="3C563C18" w:rsidR="00C874F0" w:rsidRPr="00092653" w:rsidRDefault="00C874F0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715B97" w:rsidRPr="00092653" w14:paraId="56DF3E30" w14:textId="77777777" w:rsidTr="003C4789">
        <w:tc>
          <w:tcPr>
            <w:tcW w:w="1075" w:type="dxa"/>
          </w:tcPr>
          <w:p w14:paraId="4F1E6264" w14:textId="78993F71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Math</w:t>
            </w:r>
          </w:p>
        </w:tc>
        <w:tc>
          <w:tcPr>
            <w:tcW w:w="4757" w:type="dxa"/>
          </w:tcPr>
          <w:p w14:paraId="020404E0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41788006" w14:textId="46D43AEC" w:rsidR="00715B97" w:rsidRPr="00092653" w:rsidRDefault="00715B97" w:rsidP="00715B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lastRenderedPageBreak/>
              <w:t>ProductID</w:t>
            </w:r>
            <w:proofErr w:type="spellEnd"/>
          </w:p>
          <w:p w14:paraId="3901EF9F" w14:textId="77777777" w:rsidR="00715B97" w:rsidRPr="00092653" w:rsidRDefault="00715B97" w:rsidP="00715B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sOnOrder</w:t>
            </w:r>
            <w:proofErr w:type="spellEnd"/>
          </w:p>
          <w:p w14:paraId="5DA33B4C" w14:textId="77777777" w:rsidR="00715B97" w:rsidRPr="00092653" w:rsidRDefault="00715B97" w:rsidP="00715B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</w:p>
          <w:p w14:paraId="0661798B" w14:textId="77777777" w:rsidR="00715B97" w:rsidRPr="00092653" w:rsidRDefault="00715B97" w:rsidP="00715B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sOnOrder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*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</w:p>
          <w:p w14:paraId="069FACED" w14:textId="77777777" w:rsidR="00715B97" w:rsidRPr="00092653" w:rsidRDefault="00715B97" w:rsidP="00715B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AS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otal_order_Cost</w:t>
            </w:r>
            <w:proofErr w:type="spellEnd"/>
          </w:p>
          <w:p w14:paraId="5BB17962" w14:textId="74ECC20D" w:rsidR="00715B97" w:rsidRPr="00092653" w:rsidRDefault="00715B97" w:rsidP="00715B9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Products;</w:t>
            </w:r>
          </w:p>
        </w:tc>
        <w:tc>
          <w:tcPr>
            <w:tcW w:w="3518" w:type="dxa"/>
          </w:tcPr>
          <w:p w14:paraId="428A8363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715B97" w:rsidRPr="00092653" w14:paraId="4A64A174" w14:textId="77777777" w:rsidTr="003C4789">
        <w:tc>
          <w:tcPr>
            <w:tcW w:w="1075" w:type="dxa"/>
          </w:tcPr>
          <w:p w14:paraId="313107F5" w14:textId="67339A04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Aggregate</w:t>
            </w:r>
          </w:p>
        </w:tc>
        <w:tc>
          <w:tcPr>
            <w:tcW w:w="4757" w:type="dxa"/>
          </w:tcPr>
          <w:p w14:paraId="758DA247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AVG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vg_price</w:t>
            </w:r>
            <w:proofErr w:type="spellEnd"/>
          </w:p>
          <w:p w14:paraId="1A5BEF09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s;</w:t>
            </w:r>
            <w:proofErr w:type="gramEnd"/>
          </w:p>
          <w:p w14:paraId="66CD3E25" w14:textId="77777777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7BF1C66" w14:textId="77777777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SUM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otal_prod_price</w:t>
            </w:r>
            <w:proofErr w:type="spellEnd"/>
          </w:p>
          <w:p w14:paraId="73841956" w14:textId="40FF205F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s;</w:t>
            </w:r>
            <w:proofErr w:type="gramEnd"/>
          </w:p>
          <w:p w14:paraId="1689BB00" w14:textId="3CD7A459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7C8D0C3" w14:textId="2DFD87EE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2548D0D" w14:textId="30B4128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737809D" w14:textId="774DCA05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E4C0A7D" w14:textId="463B542C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D18F213" w14:textId="7777777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7D4C83C" w14:textId="7777777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B048DDB" w14:textId="7777777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COUNT(DISTINCT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</w:p>
          <w:p w14:paraId="410B1FF7" w14:textId="0A4CD7CA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</w:t>
            </w:r>
          </w:p>
        </w:tc>
        <w:tc>
          <w:tcPr>
            <w:tcW w:w="3518" w:type="dxa"/>
          </w:tcPr>
          <w:p w14:paraId="35328952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ows containing with Null values are ignored by AVG function</w:t>
            </w:r>
          </w:p>
          <w:p w14:paraId="761ADEE3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9B7CC4A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UNT (*) - counts all the rows in a table containing value/NULL</w:t>
            </w:r>
          </w:p>
          <w:p w14:paraId="58713ADA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1987EBA" w14:textId="77777777" w:rsidR="00715B97" w:rsidRPr="00092653" w:rsidRDefault="00715B97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COUNT(column) - counts all the rows in a specific column containing values </w:t>
            </w:r>
            <w:r w:rsidR="000B6A64" w:rsidRPr="00092653">
              <w:rPr>
                <w:rFonts w:ascii="Consolas" w:hAnsi="Consolas" w:cs="Times New Roman"/>
                <w:sz w:val="14"/>
                <w:szCs w:val="14"/>
              </w:rPr>
              <w:t>and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ignoring NULL</w:t>
            </w:r>
          </w:p>
          <w:p w14:paraId="7A0DC89C" w14:textId="77777777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3525A03" w14:textId="77777777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MAX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, MIN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6996A802" w14:textId="77777777" w:rsidR="000B6A64" w:rsidRPr="00092653" w:rsidRDefault="000B6A64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M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5D15B461" w14:textId="2234468E" w:rsidR="0052338D" w:rsidRPr="00092653" w:rsidRDefault="005A607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*MAX(string) will give the one that is not NULL among two strings</w:t>
            </w:r>
          </w:p>
          <w:p w14:paraId="6EDC4254" w14:textId="7777777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22BC798" w14:textId="7777777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nnot use DISTINCT on COUNT(*)</w:t>
            </w:r>
          </w:p>
          <w:p w14:paraId="62D61807" w14:textId="610183D7" w:rsidR="0052338D" w:rsidRPr="00092653" w:rsidRDefault="0052338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666529" w:rsidRPr="00092653" w14:paraId="65063F17" w14:textId="77777777" w:rsidTr="003C4789">
        <w:tc>
          <w:tcPr>
            <w:tcW w:w="1075" w:type="dxa"/>
          </w:tcPr>
          <w:p w14:paraId="289957EF" w14:textId="1F8BE4DB" w:rsidR="00666529" w:rsidRPr="00092653" w:rsidRDefault="0066652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G</w:t>
            </w:r>
            <w:r w:rsidR="000E7FDC" w:rsidRPr="00092653">
              <w:rPr>
                <w:rFonts w:ascii="Consolas" w:hAnsi="Consolas" w:cs="Times New Roman"/>
                <w:sz w:val="14"/>
                <w:szCs w:val="14"/>
              </w:rPr>
              <w:t>ROUP BY</w:t>
            </w:r>
          </w:p>
        </w:tc>
        <w:tc>
          <w:tcPr>
            <w:tcW w:w="4757" w:type="dxa"/>
          </w:tcPr>
          <w:p w14:paraId="1683B953" w14:textId="77777777" w:rsidR="00666529" w:rsidRPr="00092653" w:rsidRDefault="00C8158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66739442" w14:textId="7B0BA3D4" w:rsidR="00C8158C" w:rsidRPr="00092653" w:rsidRDefault="00C8158C" w:rsidP="00C8158C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egion</w:t>
            </w:r>
          </w:p>
          <w:p w14:paraId="68EC6F3D" w14:textId="77777777" w:rsidR="00C8158C" w:rsidRPr="00092653" w:rsidRDefault="00C8158C" w:rsidP="00C8158C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OUNT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otal_customers</w:t>
            </w:r>
            <w:proofErr w:type="spellEnd"/>
          </w:p>
          <w:p w14:paraId="43584F59" w14:textId="77777777" w:rsidR="00C8158C" w:rsidRPr="00092653" w:rsidRDefault="00C8158C" w:rsidP="00C8158C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</w:t>
            </w:r>
          </w:p>
          <w:p w14:paraId="324AF607" w14:textId="77777777" w:rsidR="00C8158C" w:rsidRPr="00092653" w:rsidRDefault="00C8158C" w:rsidP="00C8158C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GROUP BY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Regions;</w:t>
            </w:r>
            <w:proofErr w:type="gramEnd"/>
          </w:p>
          <w:p w14:paraId="59476901" w14:textId="77777777" w:rsidR="00030497" w:rsidRPr="00092653" w:rsidRDefault="00030497" w:rsidP="00C8158C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832FC16" w14:textId="77777777" w:rsidR="00030497" w:rsidRPr="00092653" w:rsidRDefault="00030497" w:rsidP="00C8158C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DD6C274" w14:textId="7274E7A0" w:rsidR="00030497" w:rsidRPr="00092653" w:rsidRDefault="00030497" w:rsidP="000304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</w:p>
          <w:p w14:paraId="35294253" w14:textId="77777777" w:rsidR="00030497" w:rsidRPr="00092653" w:rsidRDefault="00030497" w:rsidP="0003049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OUNT(*) AS orders</w:t>
            </w:r>
          </w:p>
          <w:p w14:paraId="6870497A" w14:textId="77777777" w:rsidR="00030497" w:rsidRPr="00092653" w:rsidRDefault="00030497" w:rsidP="0003049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Orders</w:t>
            </w:r>
          </w:p>
          <w:p w14:paraId="4B5AF130" w14:textId="77777777" w:rsidR="00030497" w:rsidRPr="00092653" w:rsidRDefault="00030497" w:rsidP="0003049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GROUP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</w:p>
          <w:p w14:paraId="1DCF3149" w14:textId="7938959B" w:rsidR="00030497" w:rsidRPr="00092653" w:rsidRDefault="00030497" w:rsidP="0003049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HAVING COUNT(*) &gt;= 2;</w:t>
            </w:r>
          </w:p>
        </w:tc>
        <w:tc>
          <w:tcPr>
            <w:tcW w:w="3518" w:type="dxa"/>
          </w:tcPr>
          <w:p w14:paraId="68B84F50" w14:textId="2867F29E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utput sort order</w:t>
            </w:r>
          </w:p>
          <w:p w14:paraId="147AE86E" w14:textId="54D77535" w:rsidR="00666529" w:rsidRPr="00092653" w:rsidRDefault="00C8158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GROUP BY can contain multiple columns</w:t>
            </w:r>
          </w:p>
          <w:p w14:paraId="48083DB9" w14:textId="77777777" w:rsidR="00C8158C" w:rsidRPr="00092653" w:rsidRDefault="00C8158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ULLS are grouped together in GROUP BY</w:t>
            </w:r>
          </w:p>
          <w:p w14:paraId="5988D09F" w14:textId="77777777" w:rsidR="00983729" w:rsidRPr="00092653" w:rsidRDefault="0098372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RE filters before data is grouped</w:t>
            </w:r>
          </w:p>
          <w:p w14:paraId="2E9CD5FA" w14:textId="01C7A0D5" w:rsidR="00983729" w:rsidRPr="00092653" w:rsidRDefault="0098372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HAVING filters after data is grouped</w:t>
            </w:r>
          </w:p>
          <w:p w14:paraId="6271CD04" w14:textId="77777777" w:rsidR="000E7FDC" w:rsidRPr="00092653" w:rsidRDefault="000E7FDC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C0A3BA6" w14:textId="77777777" w:rsidR="00983729" w:rsidRDefault="0098372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ows eliminated by WHERE will not be included in the group</w:t>
            </w:r>
          </w:p>
          <w:p w14:paraId="5A41C7DC" w14:textId="77777777" w:rsidR="00834ED6" w:rsidRDefault="00834ED6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0A27F9C" w14:textId="098ECD71" w:rsidR="00834ED6" w:rsidRPr="00092653" w:rsidRDefault="00834ED6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GROUP BY does not work without an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aggeragat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function</w:t>
            </w:r>
          </w:p>
        </w:tc>
      </w:tr>
      <w:tr w:rsidR="000365C2" w:rsidRPr="00092653" w14:paraId="19B25211" w14:textId="77777777" w:rsidTr="003C4789">
        <w:tc>
          <w:tcPr>
            <w:tcW w:w="1075" w:type="dxa"/>
          </w:tcPr>
          <w:p w14:paraId="6AC592FD" w14:textId="48E2C6C6" w:rsidR="000365C2" w:rsidRPr="00092653" w:rsidRDefault="000365C2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LAG</w:t>
            </w:r>
          </w:p>
        </w:tc>
        <w:tc>
          <w:tcPr>
            <w:tcW w:w="4757" w:type="dxa"/>
          </w:tcPr>
          <w:p w14:paraId="6EC436F3" w14:textId="77777777" w:rsidR="000365C2" w:rsidRDefault="000365C2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6F9252F8" w14:textId="6D6B2095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LAG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ar_rentals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</w:p>
          <w:p w14:paraId="061F1F0D" w14:textId="77777777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OVER (ORDER BY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date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</w:p>
          <w:p w14:paraId="03C4ED91" w14:textId="3B07BEBF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reviousDayRental</w:t>
            </w:r>
            <w:proofErr w:type="spellEnd"/>
          </w:p>
          <w:p w14:paraId="332D697F" w14:textId="70350B3E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</w:p>
          <w:p w14:paraId="39D12D02" w14:textId="77777777" w:rsidR="000365C2" w:rsidRDefault="000365C2" w:rsidP="000365C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28B869EA" w14:textId="4980F67F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LEAD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ar_rentals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</w:p>
          <w:p w14:paraId="45C3F4B9" w14:textId="77777777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OVER (ORDER BY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date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</w:p>
          <w:p w14:paraId="2908F49A" w14:textId="77777777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reviousDayRental</w:t>
            </w:r>
            <w:proofErr w:type="spellEnd"/>
          </w:p>
          <w:p w14:paraId="2C6F1F3F" w14:textId="77777777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</w:p>
          <w:p w14:paraId="0B6B7012" w14:textId="77777777" w:rsidR="000365C2" w:rsidRDefault="000365C2" w:rsidP="000365C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LAG(expression, offset, default)</w:t>
            </w:r>
          </w:p>
          <w:p w14:paraId="099DCFA8" w14:textId="4FADDCE8" w:rsidR="000365C2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OVER (PARTITION BY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artition_expression</w:t>
            </w:r>
            <w:proofErr w:type="spellEnd"/>
          </w:p>
          <w:p w14:paraId="38A4D7A4" w14:textId="1E15C245" w:rsidR="000365C2" w:rsidRPr="00092653" w:rsidRDefault="000365C2" w:rsidP="000365C2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ORDER BY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sort_expression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)</w:t>
            </w:r>
          </w:p>
        </w:tc>
        <w:tc>
          <w:tcPr>
            <w:tcW w:w="3518" w:type="dxa"/>
          </w:tcPr>
          <w:p w14:paraId="26F17F6D" w14:textId="484CC9CE" w:rsidR="000365C2" w:rsidRPr="00092653" w:rsidRDefault="00E22669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LAG - </w:t>
            </w:r>
            <w:r w:rsidR="009839B4">
              <w:rPr>
                <w:rFonts w:ascii="Consolas" w:hAnsi="Consolas" w:cs="Times New Roman"/>
                <w:sz w:val="14"/>
                <w:szCs w:val="14"/>
              </w:rPr>
              <w:t>Compare with previous row value</w:t>
            </w:r>
          </w:p>
        </w:tc>
      </w:tr>
      <w:tr w:rsidR="005B52EE" w:rsidRPr="00092653" w14:paraId="04DF8C0E" w14:textId="77777777" w:rsidTr="003C4789">
        <w:tc>
          <w:tcPr>
            <w:tcW w:w="1075" w:type="dxa"/>
          </w:tcPr>
          <w:p w14:paraId="12BF02B4" w14:textId="198A4F79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bqueries</w:t>
            </w:r>
          </w:p>
        </w:tc>
        <w:tc>
          <w:tcPr>
            <w:tcW w:w="4757" w:type="dxa"/>
          </w:tcPr>
          <w:p w14:paraId="6D96E602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2A50BD82" w14:textId="46D0174E" w:rsidR="005B52EE" w:rsidRPr="00092653" w:rsidRDefault="00173917" w:rsidP="0017391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proofErr w:type="spellStart"/>
            <w:r w:rsidR="005B52EE"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</w:p>
          <w:p w14:paraId="1CD540AE" w14:textId="120CAEE8" w:rsidR="005B52EE" w:rsidRPr="00092653" w:rsidRDefault="005B52EE" w:rsidP="005B52EE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ompanyName</w:t>
            </w:r>
          </w:p>
          <w:p w14:paraId="0B9EC7E9" w14:textId="3C8902E0" w:rsidR="005B52EE" w:rsidRPr="00092653" w:rsidRDefault="005B52EE" w:rsidP="005B52EE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Region</w:t>
            </w:r>
          </w:p>
          <w:p w14:paraId="6F401E51" w14:textId="52100E4A" w:rsidR="005B52EE" w:rsidRPr="00092653" w:rsidRDefault="005B52EE" w:rsidP="005B52EE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</w:t>
            </w:r>
          </w:p>
          <w:p w14:paraId="4DAEFEBF" w14:textId="77777777" w:rsidR="005B52EE" w:rsidRPr="00092653" w:rsidRDefault="005B52EE" w:rsidP="005B52EE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IN </w:t>
            </w:r>
          </w:p>
          <w:p w14:paraId="4D011329" w14:textId="55CA3400" w:rsidR="005B52EE" w:rsidRPr="00092653" w:rsidRDefault="00173917" w:rsidP="0017391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r w:rsidR="005B52EE" w:rsidRPr="00092653">
              <w:rPr>
                <w:rFonts w:ascii="Consolas" w:hAnsi="Consolas" w:cs="Times New Roman"/>
                <w:sz w:val="14"/>
                <w:szCs w:val="14"/>
              </w:rPr>
              <w:t xml:space="preserve">(SELECT </w:t>
            </w:r>
            <w:proofErr w:type="spellStart"/>
            <w:r w:rsidR="005B52EE" w:rsidRPr="00092653">
              <w:rPr>
                <w:rFonts w:ascii="Consolas" w:hAnsi="Consolas" w:cs="Times New Roman"/>
                <w:sz w:val="14"/>
                <w:szCs w:val="14"/>
              </w:rPr>
              <w:t>customerID</w:t>
            </w:r>
            <w:proofErr w:type="spellEnd"/>
          </w:p>
          <w:p w14:paraId="222326DD" w14:textId="6A909863" w:rsidR="005B52EE" w:rsidRPr="00092653" w:rsidRDefault="005B52EE" w:rsidP="005B52EE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FROM Orders</w:t>
            </w:r>
          </w:p>
          <w:p w14:paraId="0EF570F3" w14:textId="77777777" w:rsidR="005B52EE" w:rsidRDefault="005B52EE" w:rsidP="00B015EE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WHERE Freight &gt; 100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);</w:t>
            </w:r>
            <w:proofErr w:type="gramEnd"/>
          </w:p>
          <w:p w14:paraId="4B12BB7F" w14:textId="77777777" w:rsidR="00A658F3" w:rsidRDefault="00A658F3" w:rsidP="00B015EE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</w:p>
          <w:p w14:paraId="510A0F42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9F82C06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id</w:t>
            </w:r>
          </w:p>
          <w:p w14:paraId="10BD9BE1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>FROM (</w:t>
            </w:r>
          </w:p>
          <w:p w14:paraId="5511B4F8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SELECT</w:t>
            </w:r>
          </w:p>
          <w:p w14:paraId="23586AB5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    id,</w:t>
            </w:r>
          </w:p>
          <w:p w14:paraId="120268B7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    temperature</w:t>
            </w:r>
          </w:p>
          <w:p w14:paraId="0177E87C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    ,LAG(temperature) OVER (ORDER BY </w:t>
            </w:r>
            <w:proofErr w:type="spellStart"/>
            <w:r w:rsidRPr="00A658F3">
              <w:rPr>
                <w:rFonts w:ascii="Consolas" w:hAnsi="Consolas" w:cs="Times New Roman"/>
                <w:sz w:val="14"/>
                <w:szCs w:val="14"/>
              </w:rPr>
              <w:t>recordDate</w:t>
            </w:r>
            <w:proofErr w:type="spellEnd"/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 w:rsidRPr="00A658F3">
              <w:rPr>
                <w:rFonts w:ascii="Consolas" w:hAnsi="Consolas" w:cs="Times New Roman"/>
                <w:sz w:val="14"/>
                <w:szCs w:val="14"/>
              </w:rPr>
              <w:t>prevTemp</w:t>
            </w:r>
            <w:proofErr w:type="spellEnd"/>
          </w:p>
          <w:p w14:paraId="701E92C5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    FROM Weather</w:t>
            </w:r>
          </w:p>
          <w:p w14:paraId="5FF17279" w14:textId="77777777" w:rsidR="00A658F3" w:rsidRPr="00A658F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>) AS Subquery</w:t>
            </w:r>
          </w:p>
          <w:p w14:paraId="44D77D92" w14:textId="4CC16858" w:rsidR="00A658F3" w:rsidRPr="00092653" w:rsidRDefault="00A658F3" w:rsidP="00A658F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658F3">
              <w:rPr>
                <w:rFonts w:ascii="Consolas" w:hAnsi="Consolas" w:cs="Times New Roman"/>
                <w:sz w:val="14"/>
                <w:szCs w:val="14"/>
              </w:rPr>
              <w:t xml:space="preserve">WHERE temperature &gt; </w:t>
            </w:r>
            <w:proofErr w:type="spellStart"/>
            <w:r w:rsidRPr="00A658F3">
              <w:rPr>
                <w:rFonts w:ascii="Consolas" w:hAnsi="Consolas" w:cs="Times New Roman"/>
                <w:sz w:val="14"/>
                <w:szCs w:val="14"/>
              </w:rPr>
              <w:t>prevTemp</w:t>
            </w:r>
            <w:proofErr w:type="spellEnd"/>
          </w:p>
        </w:tc>
        <w:tc>
          <w:tcPr>
            <w:tcW w:w="3518" w:type="dxa"/>
          </w:tcPr>
          <w:p w14:paraId="7CD9533C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Queries embedded into other queries</w:t>
            </w:r>
          </w:p>
          <w:p w14:paraId="6F3F26F8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Merge data from multiple tables</w:t>
            </w:r>
          </w:p>
          <w:p w14:paraId="1715E321" w14:textId="77777777" w:rsidR="005B52EE" w:rsidRPr="00092653" w:rsidRDefault="005B52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Additional filtering criteria</w:t>
            </w:r>
          </w:p>
          <w:p w14:paraId="1CF0648D" w14:textId="22AE7EE2" w:rsidR="005B52EE" w:rsidRPr="00092653" w:rsidRDefault="0027288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Too </w:t>
            </w:r>
            <w:r w:rsidR="00C54E7D" w:rsidRPr="00092653">
              <w:rPr>
                <w:rFonts w:ascii="Consolas" w:hAnsi="Consolas" w:cs="Times New Roman"/>
                <w:sz w:val="14"/>
                <w:szCs w:val="14"/>
              </w:rPr>
              <w:t>many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queries make performance slower </w:t>
            </w:r>
          </w:p>
          <w:p w14:paraId="5336D222" w14:textId="77777777" w:rsidR="00C54E7D" w:rsidRPr="00092653" w:rsidRDefault="00C54E7D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nly retrieve a single column at a time</w:t>
            </w:r>
          </w:p>
          <w:p w14:paraId="62563D92" w14:textId="77777777" w:rsidR="00B015EE" w:rsidRPr="00092653" w:rsidRDefault="00B015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9F91D23" w14:textId="3BC2A4D8" w:rsidR="00035941" w:rsidRPr="00092653" w:rsidRDefault="00B015EE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Code indenting site: </w:t>
            </w:r>
            <w:hyperlink r:id="rId5" w:history="1">
              <w:r w:rsidR="00035941" w:rsidRPr="00092653">
                <w:rPr>
                  <w:rStyle w:val="Hyperlink"/>
                  <w:rFonts w:ascii="Consolas" w:hAnsi="Consolas" w:cs="Times New Roman"/>
                  <w:sz w:val="14"/>
                  <w:szCs w:val="14"/>
                </w:rPr>
                <w:t>www.poorsql.com</w:t>
              </w:r>
            </w:hyperlink>
          </w:p>
        </w:tc>
      </w:tr>
      <w:tr w:rsidR="005B52EE" w:rsidRPr="00092653" w14:paraId="0284F590" w14:textId="77777777" w:rsidTr="003C4789">
        <w:tc>
          <w:tcPr>
            <w:tcW w:w="1075" w:type="dxa"/>
          </w:tcPr>
          <w:p w14:paraId="725FCDA4" w14:textId="15DF09F6" w:rsidR="005B52EE" w:rsidRPr="00092653" w:rsidRDefault="009543E5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rtesian (Cross) Join</w:t>
            </w:r>
          </w:p>
        </w:tc>
        <w:tc>
          <w:tcPr>
            <w:tcW w:w="4757" w:type="dxa"/>
          </w:tcPr>
          <w:p w14:paraId="4B3CF6B3" w14:textId="77777777" w:rsidR="009543E5" w:rsidRPr="00092653" w:rsidRDefault="009543E5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3B8035C6" w14:textId="409BB204" w:rsidR="009543E5" w:rsidRPr="00092653" w:rsidRDefault="009543E5" w:rsidP="009543E5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_name</w:t>
            </w:r>
            <w:proofErr w:type="spellEnd"/>
          </w:p>
          <w:p w14:paraId="219F20E2" w14:textId="77777777" w:rsidR="009543E5" w:rsidRPr="00092653" w:rsidRDefault="009543E5" w:rsidP="009543E5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_price</w:t>
            </w:r>
            <w:proofErr w:type="spellEnd"/>
          </w:p>
          <w:p w14:paraId="413B4195" w14:textId="77777777" w:rsidR="009543E5" w:rsidRPr="00092653" w:rsidRDefault="009543E5" w:rsidP="009543E5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mpany_name</w:t>
            </w:r>
            <w:proofErr w:type="spellEnd"/>
          </w:p>
          <w:p w14:paraId="6060FB05" w14:textId="452E99DF" w:rsidR="009543E5" w:rsidRPr="00092653" w:rsidRDefault="009543E5" w:rsidP="009543E5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suppliers CROSS JOIN products;</w:t>
            </w:r>
          </w:p>
        </w:tc>
        <w:tc>
          <w:tcPr>
            <w:tcW w:w="3518" w:type="dxa"/>
          </w:tcPr>
          <w:p w14:paraId="59D2F7D6" w14:textId="77777777" w:rsidR="005B52EE" w:rsidRPr="00092653" w:rsidRDefault="009543E5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utput: #Joins in Table 1 * #Rows in Table 2</w:t>
            </w:r>
          </w:p>
          <w:p w14:paraId="35DF6D98" w14:textId="77777777" w:rsidR="00BB2B01" w:rsidRPr="00092653" w:rsidRDefault="00BB2B0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B3A3782" w14:textId="77777777" w:rsidR="00BB2B01" w:rsidRPr="00092653" w:rsidRDefault="00BB2B0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ot frequently used</w:t>
            </w:r>
          </w:p>
          <w:p w14:paraId="038AE522" w14:textId="2568EE58" w:rsidR="00BB2B01" w:rsidRPr="00092653" w:rsidRDefault="00BB2B01" w:rsidP="004F15E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mputationally taxing</w:t>
            </w:r>
          </w:p>
        </w:tc>
      </w:tr>
      <w:tr w:rsidR="00B256B1" w:rsidRPr="00092653" w14:paraId="1A1CAFC0" w14:textId="77777777" w:rsidTr="003C4789">
        <w:tc>
          <w:tcPr>
            <w:tcW w:w="1075" w:type="dxa"/>
          </w:tcPr>
          <w:p w14:paraId="7DF83C35" w14:textId="763B2A24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Aliases</w:t>
            </w:r>
          </w:p>
        </w:tc>
        <w:tc>
          <w:tcPr>
            <w:tcW w:w="4757" w:type="dxa"/>
          </w:tcPr>
          <w:p w14:paraId="56CCB045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05933763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vendor_name</w:t>
            </w:r>
            <w:proofErr w:type="spellEnd"/>
          </w:p>
          <w:p w14:paraId="7BC08F27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_name</w:t>
            </w:r>
            <w:proofErr w:type="spellEnd"/>
          </w:p>
          <w:p w14:paraId="2540C23B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_price</w:t>
            </w:r>
            <w:proofErr w:type="spellEnd"/>
          </w:p>
          <w:p w14:paraId="40681D09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lastRenderedPageBreak/>
              <w:t>FROM Vendors AS v, Products AS p</w:t>
            </w:r>
          </w:p>
          <w:p w14:paraId="372AC3AD" w14:textId="752EC6AC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v.vendor_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.vendor_id</w:t>
            </w:r>
            <w:proofErr w:type="spellEnd"/>
          </w:p>
        </w:tc>
        <w:tc>
          <w:tcPr>
            <w:tcW w:w="3518" w:type="dxa"/>
          </w:tcPr>
          <w:p w14:paraId="7EA1A3FA" w14:textId="1E889D9C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lastRenderedPageBreak/>
              <w:t>SQL aliases give a table or a column a temporary name =&gt; more readable</w:t>
            </w:r>
          </w:p>
        </w:tc>
      </w:tr>
      <w:tr w:rsidR="00B256B1" w:rsidRPr="00092653" w14:paraId="3C198813" w14:textId="77777777" w:rsidTr="003C4789">
        <w:tc>
          <w:tcPr>
            <w:tcW w:w="1075" w:type="dxa"/>
          </w:tcPr>
          <w:p w14:paraId="1AC103EA" w14:textId="4B87B69A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Inner Join</w:t>
            </w:r>
          </w:p>
        </w:tc>
        <w:tc>
          <w:tcPr>
            <w:tcW w:w="4757" w:type="dxa"/>
          </w:tcPr>
          <w:p w14:paraId="6F3B5F1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2B715292" w14:textId="3579773E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s.CompanyName</w:t>
            </w:r>
            <w:proofErr w:type="spellEnd"/>
          </w:p>
          <w:p w14:paraId="6D641CD5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ProductName</w:t>
            </w:r>
          </w:p>
          <w:p w14:paraId="6DAC1788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tPrice</w:t>
            </w:r>
            <w:proofErr w:type="spellEnd"/>
          </w:p>
          <w:p w14:paraId="204ED9AB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Suppliers </w:t>
            </w:r>
          </w:p>
          <w:p w14:paraId="331BC002" w14:textId="4AA1E631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INNER JOIN Products </w:t>
            </w:r>
          </w:p>
          <w:p w14:paraId="49465847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ON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uppliers.suppli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Products.supplierid</w:t>
            </w:r>
            <w:proofErr w:type="spellEnd"/>
          </w:p>
          <w:p w14:paraId="2BDAEFB1" w14:textId="7A133D83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</w:p>
          <w:p w14:paraId="4F2BD49B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</w:p>
          <w:p w14:paraId="7B73C05F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45EB85E7" w14:textId="777CC010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.OrderID</w:t>
            </w:r>
            <w:proofErr w:type="spellEnd"/>
          </w:p>
          <w:p w14:paraId="6CB78850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.CompanyName</w:t>
            </w:r>
            <w:proofErr w:type="spellEnd"/>
          </w:p>
          <w:p w14:paraId="53C0D0AC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e.LastName</w:t>
            </w:r>
            <w:proofErr w:type="spellEnd"/>
          </w:p>
          <w:p w14:paraId="1C84118F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</w:t>
            </w:r>
          </w:p>
          <w:p w14:paraId="7BCF2FD7" w14:textId="00263FB4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( (Orders o INNER JOIN </w:t>
            </w:r>
          </w:p>
          <w:p w14:paraId="0286E3AA" w14:textId="56669A6E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Customers c</w:t>
            </w:r>
          </w:p>
          <w:p w14:paraId="75BD8EB1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  ON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.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.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74BFBAF2" w14:textId="5CAECCE5" w:rsidR="00AC70A4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INNER JOIN Employees e </w:t>
            </w:r>
          </w:p>
          <w:p w14:paraId="1CFEE3E5" w14:textId="38F7436F" w:rsidR="00B256B1" w:rsidRPr="00092653" w:rsidRDefault="00AC70A4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  </w:t>
            </w:r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N</w:t>
            </w:r>
          </w:p>
          <w:p w14:paraId="79BFDAF5" w14:textId="00E2D5CA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   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.Employee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e.Employee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);</w:t>
            </w:r>
          </w:p>
        </w:tc>
        <w:tc>
          <w:tcPr>
            <w:tcW w:w="3518" w:type="dxa"/>
          </w:tcPr>
          <w:p w14:paraId="503FD6A0" w14:textId="206BCA7B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t A</w:t>
            </w:r>
            <m:oMath>
              <m:r>
                <w:rPr>
                  <w:rFonts w:ascii="Cambria Math" w:hAnsi="Cambria Math" w:cs="Times New Roman"/>
                  <w:sz w:val="14"/>
                  <w:szCs w:val="14"/>
                </w:rPr>
                <m:t>∩</m:t>
              </m:r>
            </m:oMath>
            <w:r w:rsidRPr="00092653">
              <w:rPr>
                <w:rFonts w:ascii="Consolas" w:hAnsi="Consolas" w:cs="Times New Roman"/>
                <w:sz w:val="14"/>
                <w:szCs w:val="14"/>
              </w:rPr>
              <w:t>B</w:t>
            </w:r>
          </w:p>
        </w:tc>
      </w:tr>
      <w:tr w:rsidR="00B256B1" w:rsidRPr="00092653" w14:paraId="00F1FDDD" w14:textId="77777777" w:rsidTr="003C4789">
        <w:tc>
          <w:tcPr>
            <w:tcW w:w="1075" w:type="dxa"/>
          </w:tcPr>
          <w:p w14:paraId="26EE9EF9" w14:textId="021BEBF3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Self Join</w:t>
            </w:r>
            <w:proofErr w:type="spellEnd"/>
          </w:p>
        </w:tc>
        <w:tc>
          <w:tcPr>
            <w:tcW w:w="4757" w:type="dxa"/>
          </w:tcPr>
          <w:p w14:paraId="40E791C3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(s)</w:t>
            </w:r>
          </w:p>
          <w:p w14:paraId="1772E2BA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</w:p>
          <w:p w14:paraId="776138E2" w14:textId="67D0368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able1 T1, table2 T2</w:t>
            </w:r>
          </w:p>
          <w:p w14:paraId="61D23D3A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condition;</w:t>
            </w:r>
            <w:proofErr w:type="gramEnd"/>
          </w:p>
          <w:p w14:paraId="30BB93BA" w14:textId="392804FA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F53B034" w14:textId="5ED82BEB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2619AD24" w14:textId="47EF3F7F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.Customer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AS CustomerName1</w:t>
            </w:r>
          </w:p>
          <w:p w14:paraId="15443331" w14:textId="0FAB943F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B.Customer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AS CustomerName2</w:t>
            </w:r>
          </w:p>
          <w:p w14:paraId="6761028C" w14:textId="0E223CE2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.City</w:t>
            </w:r>
            <w:proofErr w:type="spellEnd"/>
          </w:p>
          <w:p w14:paraId="52866A2A" w14:textId="222D2F4E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</w:t>
            </w:r>
          </w:p>
          <w:p w14:paraId="3A7C85A6" w14:textId="624C9F89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ustomers A</w:t>
            </w:r>
          </w:p>
          <w:p w14:paraId="7014A00A" w14:textId="149C2E8C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ustomers B</w:t>
            </w:r>
          </w:p>
          <w:p w14:paraId="46B27844" w14:textId="7AC21B4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.Customer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B.CustomerID</w:t>
            </w:r>
            <w:proofErr w:type="spellEnd"/>
          </w:p>
          <w:p w14:paraId="039D673C" w14:textId="565CE2D8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AND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.City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B.City</w:t>
            </w:r>
            <w:proofErr w:type="spellEnd"/>
          </w:p>
          <w:p w14:paraId="44776ABC" w14:textId="6E6C4591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ORDER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A.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City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;</w:t>
            </w:r>
            <w:proofErr w:type="gramEnd"/>
          </w:p>
          <w:p w14:paraId="2B558F66" w14:textId="5983CF7B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</w:p>
        </w:tc>
        <w:tc>
          <w:tcPr>
            <w:tcW w:w="3518" w:type="dxa"/>
          </w:tcPr>
          <w:p w14:paraId="1A77F65F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Take one table and treat it like two separate tables to </w:t>
            </w:r>
          </w:p>
          <w:p w14:paraId="4EA0CB8F" w14:textId="09AE14A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Join the original table to itself</w:t>
            </w:r>
          </w:p>
          <w:p w14:paraId="0C6B06D6" w14:textId="00222668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xample application: match customers from the same city</w:t>
            </w:r>
          </w:p>
        </w:tc>
      </w:tr>
      <w:tr w:rsidR="00B256B1" w:rsidRPr="00092653" w14:paraId="7E628E19" w14:textId="77777777" w:rsidTr="003C4789">
        <w:tc>
          <w:tcPr>
            <w:tcW w:w="1075" w:type="dxa"/>
          </w:tcPr>
          <w:p w14:paraId="1BE0EAA3" w14:textId="5C03B77F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Left Join</w:t>
            </w:r>
          </w:p>
        </w:tc>
        <w:tc>
          <w:tcPr>
            <w:tcW w:w="4757" w:type="dxa"/>
          </w:tcPr>
          <w:p w14:paraId="2EA0D82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2C2FE3B0" w14:textId="443E973A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.CustomerName</w:t>
            </w:r>
            <w:proofErr w:type="spellEnd"/>
          </w:p>
          <w:p w14:paraId="13E70248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.orderID</w:t>
            </w:r>
            <w:proofErr w:type="spellEnd"/>
          </w:p>
          <w:p w14:paraId="619EBC3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 C</w:t>
            </w:r>
          </w:p>
          <w:p w14:paraId="07DE2BD9" w14:textId="77777777" w:rsidR="008E41F5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LEFT JOIN Orders O </w:t>
            </w:r>
          </w:p>
          <w:p w14:paraId="1CE531FE" w14:textId="7794D3EC" w:rsidR="00B256B1" w:rsidRPr="00092653" w:rsidRDefault="008E41F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 xml:space="preserve">ON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C.CustomerID</w:t>
            </w:r>
            <w:proofErr w:type="spellEnd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.CustomerID</w:t>
            </w:r>
            <w:proofErr w:type="spellEnd"/>
          </w:p>
          <w:p w14:paraId="1E9628B0" w14:textId="3FF7238D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ORDER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.Customer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;</w:t>
            </w:r>
          </w:p>
        </w:tc>
        <w:tc>
          <w:tcPr>
            <w:tcW w:w="3518" w:type="dxa"/>
          </w:tcPr>
          <w:p w14:paraId="2A32CAF3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QL Lite only does Left Join</w:t>
            </w:r>
          </w:p>
          <w:p w14:paraId="06F1B02E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esult is NULL from the right side when there is no match</w:t>
            </w:r>
          </w:p>
          <w:p w14:paraId="01A3A7A1" w14:textId="5938F559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t A</w:t>
            </w:r>
          </w:p>
        </w:tc>
      </w:tr>
      <w:tr w:rsidR="00B256B1" w:rsidRPr="00092653" w14:paraId="051D305A" w14:textId="77777777" w:rsidTr="003C4789">
        <w:tc>
          <w:tcPr>
            <w:tcW w:w="1075" w:type="dxa"/>
          </w:tcPr>
          <w:p w14:paraId="36EBC9BC" w14:textId="7C3E279E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ight Join</w:t>
            </w:r>
          </w:p>
        </w:tc>
        <w:tc>
          <w:tcPr>
            <w:tcW w:w="4757" w:type="dxa"/>
          </w:tcPr>
          <w:p w14:paraId="1CB14382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43A5018A" w14:textId="2C38EF2A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rders.OrderID</w:t>
            </w:r>
            <w:proofErr w:type="spellEnd"/>
          </w:p>
          <w:p w14:paraId="06C781CF" w14:textId="77777777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Employees.LastName</w:t>
            </w:r>
            <w:proofErr w:type="spellEnd"/>
          </w:p>
          <w:p w14:paraId="5D8799CF" w14:textId="4711215C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Employyees.FirstName</w:t>
            </w:r>
            <w:proofErr w:type="spellEnd"/>
          </w:p>
          <w:p w14:paraId="39A79B03" w14:textId="7739A3C8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Orders</w:t>
            </w:r>
          </w:p>
          <w:p w14:paraId="75FB3B4E" w14:textId="77777777" w:rsidR="008E41F5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RIGHT JOIN Employees </w:t>
            </w:r>
          </w:p>
          <w:p w14:paraId="2F64EC95" w14:textId="04C8AEB1" w:rsidR="00B256B1" w:rsidRPr="00092653" w:rsidRDefault="008E41F5" w:rsidP="008E41F5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N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rders.EmployeeID</w:t>
            </w:r>
            <w:proofErr w:type="spellEnd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Employees.EmployeeID</w:t>
            </w:r>
            <w:proofErr w:type="spellEnd"/>
          </w:p>
          <w:p w14:paraId="0EA7018C" w14:textId="78068A6B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ORDER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rders.OrderID</w:t>
            </w:r>
            <w:proofErr w:type="spellEnd"/>
          </w:p>
        </w:tc>
        <w:tc>
          <w:tcPr>
            <w:tcW w:w="3518" w:type="dxa"/>
          </w:tcPr>
          <w:p w14:paraId="53F46C7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Result is NULL from the left side when there is no match</w:t>
            </w:r>
          </w:p>
          <w:p w14:paraId="37F31FF1" w14:textId="412B6515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t B</w:t>
            </w:r>
          </w:p>
        </w:tc>
      </w:tr>
      <w:tr w:rsidR="00B256B1" w:rsidRPr="00092653" w14:paraId="379D22E5" w14:textId="77777777" w:rsidTr="003C4789">
        <w:tc>
          <w:tcPr>
            <w:tcW w:w="1075" w:type="dxa"/>
          </w:tcPr>
          <w:p w14:paraId="25B65CB5" w14:textId="17E425C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(Full) Outer Join</w:t>
            </w:r>
          </w:p>
        </w:tc>
        <w:tc>
          <w:tcPr>
            <w:tcW w:w="4757" w:type="dxa"/>
          </w:tcPr>
          <w:p w14:paraId="18B5B972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22B3ED76" w14:textId="6BA98FA5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s.CustomerName</w:t>
            </w:r>
            <w:proofErr w:type="spellEnd"/>
          </w:p>
          <w:p w14:paraId="7606059C" w14:textId="3B2EF83A" w:rsidR="00B256B1" w:rsidRPr="00092653" w:rsidRDefault="00B256B1" w:rsidP="00B256B1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Orders.OrderID</w:t>
            </w:r>
            <w:proofErr w:type="spellEnd"/>
          </w:p>
          <w:p w14:paraId="4A150CC6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</w:t>
            </w:r>
          </w:p>
          <w:p w14:paraId="099E5374" w14:textId="77777777" w:rsidR="008E41F5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ULL OUTER JOIN Orders </w:t>
            </w:r>
          </w:p>
          <w:p w14:paraId="03059E62" w14:textId="61406874" w:rsidR="00B256B1" w:rsidRPr="00092653" w:rsidRDefault="008E41F5" w:rsidP="008E41F5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N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Customers.CustomerID</w:t>
            </w:r>
            <w:proofErr w:type="spellEnd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 w:rsidR="00B256B1" w:rsidRPr="00092653">
              <w:rPr>
                <w:rFonts w:ascii="Consolas" w:hAnsi="Consolas" w:cs="Times New Roman"/>
                <w:sz w:val="14"/>
                <w:szCs w:val="14"/>
              </w:rPr>
              <w:t>Orders.CustomerID</w:t>
            </w:r>
            <w:proofErr w:type="spellEnd"/>
          </w:p>
          <w:p w14:paraId="600F4E83" w14:textId="1FC26E95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ORDER BY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ustomers.CustomerName</w:t>
            </w:r>
            <w:proofErr w:type="spellEnd"/>
          </w:p>
        </w:tc>
        <w:tc>
          <w:tcPr>
            <w:tcW w:w="3518" w:type="dxa"/>
          </w:tcPr>
          <w:p w14:paraId="4643F1B9" w14:textId="6B10328C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t AUB</w:t>
            </w:r>
          </w:p>
        </w:tc>
      </w:tr>
      <w:tr w:rsidR="00B256B1" w:rsidRPr="00092653" w14:paraId="63A44442" w14:textId="77777777" w:rsidTr="003C4789">
        <w:tc>
          <w:tcPr>
            <w:tcW w:w="1075" w:type="dxa"/>
          </w:tcPr>
          <w:p w14:paraId="65F384DB" w14:textId="78493B8B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nions</w:t>
            </w:r>
          </w:p>
        </w:tc>
        <w:tc>
          <w:tcPr>
            <w:tcW w:w="4757" w:type="dxa"/>
          </w:tcPr>
          <w:p w14:paraId="527DA31F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(s)</w:t>
            </w:r>
          </w:p>
          <w:p w14:paraId="688230F8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table1</w:t>
            </w:r>
          </w:p>
          <w:p w14:paraId="4974920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NION</w:t>
            </w:r>
          </w:p>
          <w:p w14:paraId="4BA1218A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(s) FROM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table2;</w:t>
            </w:r>
            <w:proofErr w:type="gramEnd"/>
          </w:p>
          <w:p w14:paraId="69AE3A89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E0DAF37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City, Country FROM Customers</w:t>
            </w:r>
          </w:p>
          <w:p w14:paraId="5E19EDE0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RE Country = ‘Germany’</w:t>
            </w:r>
          </w:p>
          <w:p w14:paraId="6AB4BC89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NION</w:t>
            </w:r>
          </w:p>
          <w:p w14:paraId="0F1A04C8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City, Country FROM Suppliers</w:t>
            </w:r>
          </w:p>
          <w:p w14:paraId="017F5004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RE Country = ‘Germany’</w:t>
            </w:r>
          </w:p>
          <w:p w14:paraId="4A3CA76A" w14:textId="36401756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DER BY City;</w:t>
            </w:r>
          </w:p>
        </w:tc>
        <w:tc>
          <w:tcPr>
            <w:tcW w:w="3518" w:type="dxa"/>
          </w:tcPr>
          <w:p w14:paraId="5543040B" w14:textId="77777777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mbine the result-set of two or more SELECT statements</w:t>
            </w:r>
          </w:p>
          <w:p w14:paraId="13EF6FE4" w14:textId="4ABCC9DF" w:rsidR="00B256B1" w:rsidRPr="00092653" w:rsidRDefault="00B256B1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ach SELECT statement within UNION must have the same #columns, similar data types and same order</w:t>
            </w:r>
          </w:p>
        </w:tc>
      </w:tr>
      <w:tr w:rsidR="00A1706E" w:rsidRPr="00092653" w14:paraId="7140C643" w14:textId="77777777" w:rsidTr="003C4789">
        <w:tc>
          <w:tcPr>
            <w:tcW w:w="9350" w:type="dxa"/>
            <w:gridSpan w:val="3"/>
          </w:tcPr>
          <w:p w14:paraId="6DB193D9" w14:textId="410C0924" w:rsidR="00A1706E" w:rsidRPr="00092653" w:rsidRDefault="00A1706E" w:rsidP="00A1706E">
            <w:pPr>
              <w:jc w:val="center"/>
              <w:rPr>
                <w:rFonts w:ascii="Consolas" w:hAnsi="Consolas" w:cs="Times New Roman"/>
                <w:sz w:val="14"/>
                <w:szCs w:val="14"/>
              </w:rPr>
            </w:pPr>
          </w:p>
          <w:p w14:paraId="5081E4EA" w14:textId="05C78CFD" w:rsidR="00A1706E" w:rsidRPr="00092653" w:rsidRDefault="00A1706E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3787065" w14:textId="4E7CAC28" w:rsidR="00A1706E" w:rsidRPr="00092653" w:rsidRDefault="00A1706E" w:rsidP="00092653">
            <w:pPr>
              <w:jc w:val="center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noProof/>
                <w:sz w:val="14"/>
                <w:szCs w:val="14"/>
              </w:rPr>
              <w:lastRenderedPageBreak/>
              <w:drawing>
                <wp:inline distT="0" distB="0" distL="0" distR="0" wp14:anchorId="1FE54FBA" wp14:editId="6D2A237B">
                  <wp:extent cx="3155950" cy="1774885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6553" cy="1797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6BA90A" w14:textId="77777777" w:rsidR="00A1706E" w:rsidRPr="00092653" w:rsidRDefault="00A1706E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A1706E" w:rsidRPr="00092653" w14:paraId="47EE67C9" w14:textId="77777777" w:rsidTr="003C4789">
        <w:tc>
          <w:tcPr>
            <w:tcW w:w="1075" w:type="dxa"/>
          </w:tcPr>
          <w:p w14:paraId="037081CF" w14:textId="0E17BD24" w:rsidR="00A1706E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lastRenderedPageBreak/>
              <w:t>String</w:t>
            </w:r>
          </w:p>
        </w:tc>
        <w:tc>
          <w:tcPr>
            <w:tcW w:w="4757" w:type="dxa"/>
          </w:tcPr>
          <w:p w14:paraId="0E30990D" w14:textId="77777777" w:rsidR="00A1706E" w:rsidRPr="00092653" w:rsidRDefault="00A1706E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3518" w:type="dxa"/>
          </w:tcPr>
          <w:p w14:paraId="416EA4A1" w14:textId="77777777" w:rsidR="003C4789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Retrieve the data in the format needed </w:t>
            </w:r>
          </w:p>
          <w:p w14:paraId="5F634084" w14:textId="77777777" w:rsidR="00A1706E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lient vs server formatting</w:t>
            </w:r>
          </w:p>
          <w:p w14:paraId="796C39B2" w14:textId="69F498D6" w:rsidR="003C4789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pport joins</w:t>
            </w:r>
          </w:p>
        </w:tc>
      </w:tr>
      <w:tr w:rsidR="00EF277C" w:rsidRPr="00092653" w14:paraId="25475D7C" w14:textId="77777777" w:rsidTr="003C4789">
        <w:tc>
          <w:tcPr>
            <w:tcW w:w="1075" w:type="dxa"/>
          </w:tcPr>
          <w:p w14:paraId="37E9AA3B" w14:textId="4549AF88" w:rsidR="00EF277C" w:rsidRPr="00092653" w:rsidRDefault="00EF277C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tring character length</w:t>
            </w:r>
          </w:p>
        </w:tc>
        <w:tc>
          <w:tcPr>
            <w:tcW w:w="4757" w:type="dxa"/>
          </w:tcPr>
          <w:p w14:paraId="12ACB8D2" w14:textId="77777777" w:rsidR="00EF277C" w:rsidRDefault="00EF277C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 LENGTH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my_string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haracter_count</w:t>
            </w:r>
            <w:proofErr w:type="spellEnd"/>
          </w:p>
          <w:p w14:paraId="1A345FA5" w14:textId="0122C508" w:rsidR="00EF277C" w:rsidRPr="00092653" w:rsidRDefault="00EF277C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FROM table</w:t>
            </w:r>
          </w:p>
        </w:tc>
        <w:tc>
          <w:tcPr>
            <w:tcW w:w="3518" w:type="dxa"/>
          </w:tcPr>
          <w:p w14:paraId="6645F7FC" w14:textId="77777777" w:rsidR="00EF277C" w:rsidRPr="00092653" w:rsidRDefault="00EF277C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3C4789" w:rsidRPr="00092653" w14:paraId="251A7DD2" w14:textId="77777777" w:rsidTr="003C4789">
        <w:tc>
          <w:tcPr>
            <w:tcW w:w="1075" w:type="dxa"/>
          </w:tcPr>
          <w:p w14:paraId="33B69F4D" w14:textId="50D1857F" w:rsidR="003C4789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ncatenate</w:t>
            </w:r>
          </w:p>
        </w:tc>
        <w:tc>
          <w:tcPr>
            <w:tcW w:w="4757" w:type="dxa"/>
          </w:tcPr>
          <w:p w14:paraId="0FB7DDCE" w14:textId="77777777" w:rsidR="003C4789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EC25C21" w14:textId="51550ADF" w:rsidR="003C4789" w:rsidRPr="00092653" w:rsidRDefault="003C4789" w:rsidP="003C4789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ompanyName,</w:t>
            </w:r>
          </w:p>
          <w:p w14:paraId="4B437162" w14:textId="77777777" w:rsidR="003C4789" w:rsidRPr="00092653" w:rsidRDefault="003C4789" w:rsidP="003C4789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ntact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</w:p>
          <w:p w14:paraId="57DDBC7B" w14:textId="41C0730F" w:rsidR="003C4789" w:rsidRPr="00092653" w:rsidRDefault="003C4789" w:rsidP="003C4789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CompanyName || ‘ (‘||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ntact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||’)’</w:t>
            </w:r>
          </w:p>
          <w:p w14:paraId="000A1283" w14:textId="6E47729B" w:rsidR="003C4789" w:rsidRPr="00092653" w:rsidRDefault="00CD1B41" w:rsidP="00CD1B4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customers</w:t>
            </w:r>
          </w:p>
        </w:tc>
        <w:tc>
          <w:tcPr>
            <w:tcW w:w="3518" w:type="dxa"/>
          </w:tcPr>
          <w:p w14:paraId="1D74CE49" w14:textId="77777777" w:rsidR="003C4789" w:rsidRPr="00092653" w:rsidRDefault="003C478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0A1D54" w:rsidRPr="00092653" w14:paraId="6E8AB281" w14:textId="77777777" w:rsidTr="003C4789">
        <w:tc>
          <w:tcPr>
            <w:tcW w:w="1075" w:type="dxa"/>
          </w:tcPr>
          <w:p w14:paraId="03BDC50D" w14:textId="55FE86C2" w:rsidR="000A1D54" w:rsidRPr="00092653" w:rsidRDefault="000A1D5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rim</w:t>
            </w:r>
          </w:p>
        </w:tc>
        <w:tc>
          <w:tcPr>
            <w:tcW w:w="4757" w:type="dxa"/>
          </w:tcPr>
          <w:p w14:paraId="223D2F42" w14:textId="1D23C6E5" w:rsidR="000A1D54" w:rsidRPr="00092653" w:rsidRDefault="000A1D5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TRIM(“ You the best. ”) AS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rimmed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; </w:t>
            </w:r>
          </w:p>
        </w:tc>
        <w:tc>
          <w:tcPr>
            <w:tcW w:w="3518" w:type="dxa"/>
          </w:tcPr>
          <w:p w14:paraId="204ABEE9" w14:textId="3512841F" w:rsidR="000A1D54" w:rsidRPr="00092653" w:rsidRDefault="000A1D5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rim the leading or trailing space from a string: TRIM, RTRIM, LTRIM</w:t>
            </w:r>
          </w:p>
        </w:tc>
      </w:tr>
      <w:tr w:rsidR="00F34647" w:rsidRPr="00092653" w14:paraId="332DD0FB" w14:textId="77777777" w:rsidTr="003C4789">
        <w:tc>
          <w:tcPr>
            <w:tcW w:w="1075" w:type="dxa"/>
          </w:tcPr>
          <w:p w14:paraId="667BBB1C" w14:textId="6F66A12A" w:rsidR="00F34647" w:rsidRPr="00092653" w:rsidRDefault="00F3464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bstring</w:t>
            </w:r>
          </w:p>
        </w:tc>
        <w:tc>
          <w:tcPr>
            <w:tcW w:w="4757" w:type="dxa"/>
          </w:tcPr>
          <w:p w14:paraId="50390EF3" w14:textId="77777777" w:rsidR="00F34647" w:rsidRPr="00092653" w:rsidRDefault="00F3464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BSTR(</w:t>
            </w:r>
          </w:p>
          <w:p w14:paraId="29BD1ED1" w14:textId="5753EF99" w:rsidR="00F34647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tring name, </w:t>
            </w:r>
          </w:p>
          <w:p w14:paraId="1FC395A0" w14:textId="77777777" w:rsidR="00F34647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tring position, </w:t>
            </w:r>
          </w:p>
          <w:p w14:paraId="6B1D0B73" w14:textId="77777777" w:rsidR="00F34647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umber of characters to be returned</w:t>
            </w:r>
          </w:p>
          <w:p w14:paraId="2F55BE1B" w14:textId="77777777" w:rsidR="00F34647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291ED0AA" w14:textId="77777777" w:rsidR="00F34647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</w:p>
          <w:p w14:paraId="502FF3FC" w14:textId="77777777" w:rsidR="00F34647" w:rsidRPr="00092653" w:rsidRDefault="00F34647" w:rsidP="00F3464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0CCF4CA3" w14:textId="77777777" w:rsidR="00063DE1" w:rsidRPr="00092653" w:rsidRDefault="00F34647" w:rsidP="00F3464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First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, </w:t>
            </w:r>
          </w:p>
          <w:p w14:paraId="63870CCE" w14:textId="023EB97D" w:rsidR="00F34647" w:rsidRPr="00092653" w:rsidRDefault="00F34647" w:rsidP="007E4F14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UBSTR</w:t>
            </w:r>
            <w:r w:rsidR="00063DE1" w:rsidRPr="00092653">
              <w:rPr>
                <w:rFonts w:ascii="Consolas" w:hAnsi="Consolas" w:cs="Times New Roman"/>
                <w:sz w:val="14"/>
                <w:szCs w:val="14"/>
              </w:rPr>
              <w:t>(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>First_name,2,3)</w:t>
            </w:r>
          </w:p>
          <w:p w14:paraId="23F5387E" w14:textId="77777777" w:rsidR="00F34647" w:rsidRPr="00092653" w:rsidRDefault="00F34647" w:rsidP="00F3464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employees</w:t>
            </w:r>
          </w:p>
          <w:p w14:paraId="33C61AB5" w14:textId="7E6980DD" w:rsidR="00F34647" w:rsidRPr="00092653" w:rsidRDefault="00F34647" w:rsidP="00F3464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WHERE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department_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= 60;</w:t>
            </w:r>
          </w:p>
        </w:tc>
        <w:tc>
          <w:tcPr>
            <w:tcW w:w="3518" w:type="dxa"/>
          </w:tcPr>
          <w:p w14:paraId="51FB5D0E" w14:textId="77777777" w:rsidR="00F34647" w:rsidRPr="00092653" w:rsidRDefault="00F3464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7E4F14" w:rsidRPr="00092653" w14:paraId="5B6E308F" w14:textId="77777777" w:rsidTr="003C4789">
        <w:tc>
          <w:tcPr>
            <w:tcW w:w="1075" w:type="dxa"/>
          </w:tcPr>
          <w:p w14:paraId="2273299A" w14:textId="38BD0B57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pper and Lower</w:t>
            </w:r>
          </w:p>
        </w:tc>
        <w:tc>
          <w:tcPr>
            <w:tcW w:w="4757" w:type="dxa"/>
          </w:tcPr>
          <w:p w14:paraId="3D951993" w14:textId="77777777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UPPER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umn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370FC898" w14:textId="5CD52243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able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;</w:t>
            </w:r>
          </w:p>
        </w:tc>
        <w:tc>
          <w:tcPr>
            <w:tcW w:w="3518" w:type="dxa"/>
          </w:tcPr>
          <w:p w14:paraId="0566AC90" w14:textId="7BA4194E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PPER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64918458" w14:textId="4F1881A5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LOWER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738F4C47" w14:textId="65AC2091" w:rsidR="007E4F14" w:rsidRPr="00092653" w:rsidRDefault="007E4F14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UCASE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col_name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</w:tc>
      </w:tr>
      <w:tr w:rsidR="00E51915" w:rsidRPr="00092653" w14:paraId="12215238" w14:textId="77777777" w:rsidTr="003C4789">
        <w:tc>
          <w:tcPr>
            <w:tcW w:w="1075" w:type="dxa"/>
          </w:tcPr>
          <w:p w14:paraId="6B59F7FC" w14:textId="5F3A26E8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Date</w:t>
            </w:r>
            <w:r w:rsidR="00126ED1" w:rsidRPr="00092653">
              <w:rPr>
                <w:rFonts w:ascii="Consolas" w:hAnsi="Consolas" w:cs="Times New Roman"/>
                <w:sz w:val="14"/>
                <w:szCs w:val="14"/>
              </w:rPr>
              <w:t xml:space="preserve"> and Time string</w:t>
            </w:r>
          </w:p>
        </w:tc>
        <w:tc>
          <w:tcPr>
            <w:tcW w:w="4757" w:type="dxa"/>
          </w:tcPr>
          <w:p w14:paraId="40345BB9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DATE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ime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 modifier, modifier, …)</w:t>
            </w:r>
          </w:p>
          <w:p w14:paraId="463DDAD1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IME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ime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 modifier, modifier, …)</w:t>
            </w:r>
          </w:p>
          <w:p w14:paraId="593BD1FA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DATETIME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ime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 modifier, modifier, …)</w:t>
            </w:r>
          </w:p>
          <w:p w14:paraId="59ED2CE6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JULIANDAY(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ime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 modifier, modifier, …)</w:t>
            </w:r>
          </w:p>
          <w:p w14:paraId="4841D3DB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TRFTIME(format,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imestring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, modifier,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modifier,…</w:t>
            </w:r>
            <w:proofErr w:type="gramEnd"/>
            <w:r w:rsidRPr="00092653"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758B6B1D" w14:textId="00A4AB0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3518" w:type="dxa"/>
          </w:tcPr>
          <w:p w14:paraId="22674EF4" w14:textId="696AA8B2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Time string possible formats:</w:t>
            </w:r>
          </w:p>
          <w:p w14:paraId="2D89A103" w14:textId="21D2788C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YYYY-MM-DD</w:t>
            </w:r>
          </w:p>
          <w:p w14:paraId="35085E5F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YYYY-MM-DD HH:MM</w:t>
            </w:r>
          </w:p>
          <w:p w14:paraId="45C7057C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YYYY-MM-DD HH:MM:SS</w:t>
            </w:r>
          </w:p>
          <w:p w14:paraId="12FB240F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YYYY-MM-DD HH:MM:SS.SSS</w:t>
            </w:r>
          </w:p>
          <w:p w14:paraId="1573E519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YYYY-MM-DDTHH:MM</w:t>
            </w:r>
          </w:p>
          <w:p w14:paraId="28C86709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YYYY-MM-DDTHH:MM:SS.sss</w:t>
            </w:r>
            <w:proofErr w:type="spellEnd"/>
          </w:p>
          <w:p w14:paraId="1715FB33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HH:MM</w:t>
            </w:r>
          </w:p>
          <w:p w14:paraId="27684B3B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HH:MM:SS</w:t>
            </w:r>
          </w:p>
          <w:p w14:paraId="32760D68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HH:MM:SS.SSS</w:t>
            </w:r>
          </w:p>
          <w:p w14:paraId="5197C494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Modifiers:</w:t>
            </w:r>
          </w:p>
          <w:p w14:paraId="20EE459A" w14:textId="5E738604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NN days           start of year</w:t>
            </w:r>
          </w:p>
          <w:p w14:paraId="38B80278" w14:textId="6C35C9CB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NN hours          start of day</w:t>
            </w:r>
          </w:p>
          <w:p w14:paraId="49D4DCA2" w14:textId="0B75A2C9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NNN minutes        weekday B</w:t>
            </w:r>
          </w:p>
          <w:p w14:paraId="22DF5331" w14:textId="4764332D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NNN.NNNN seconds  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nixepoch</w:t>
            </w:r>
            <w:proofErr w:type="spellEnd"/>
          </w:p>
          <w:p w14:paraId="3F93C64D" w14:textId="40E91883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NNN months        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localtime</w:t>
            </w:r>
            <w:proofErr w:type="spellEnd"/>
          </w:p>
          <w:p w14:paraId="4E55E835" w14:textId="32435010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NNN years         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utc</w:t>
            </w:r>
            <w:proofErr w:type="spellEnd"/>
          </w:p>
          <w:p w14:paraId="00993F62" w14:textId="2357FC39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tart of month</w:t>
            </w:r>
          </w:p>
        </w:tc>
      </w:tr>
      <w:tr w:rsidR="00E51915" w:rsidRPr="00092653" w14:paraId="3E195765" w14:textId="77777777" w:rsidTr="003C4789">
        <w:tc>
          <w:tcPr>
            <w:tcW w:w="1075" w:type="dxa"/>
          </w:tcPr>
          <w:p w14:paraId="066E5414" w14:textId="56216738" w:rsidR="00E51915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tring format time function STRFTIME</w:t>
            </w:r>
          </w:p>
        </w:tc>
        <w:tc>
          <w:tcPr>
            <w:tcW w:w="4757" w:type="dxa"/>
          </w:tcPr>
          <w:p w14:paraId="4654BCD7" w14:textId="77777777" w:rsidR="00E51915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Birthdate</w:t>
            </w:r>
          </w:p>
          <w:p w14:paraId="063E4E89" w14:textId="1F253094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</w:t>
            </w:r>
            <w:r w:rsidR="00095B26"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>Birthdate) AS Year</w:t>
            </w:r>
          </w:p>
          <w:p w14:paraId="13158A87" w14:textId="70C54F5E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</w:t>
            </w:r>
            <w:r w:rsidR="00095B26"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>Birthdate) AS Month</w:t>
            </w:r>
          </w:p>
          <w:p w14:paraId="5A80DE63" w14:textId="5C82AC6D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</w:t>
            </w:r>
            <w:r w:rsidR="00095B26" w:rsidRPr="00092653"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>Birthdate) AS Day</w:t>
            </w:r>
          </w:p>
          <w:p w14:paraId="519C2D99" w14:textId="5B17F78B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employees</w:t>
            </w:r>
          </w:p>
        </w:tc>
        <w:tc>
          <w:tcPr>
            <w:tcW w:w="3518" w:type="dxa"/>
          </w:tcPr>
          <w:p w14:paraId="6F8E3878" w14:textId="77777777" w:rsidR="00E51915" w:rsidRPr="00092653" w:rsidRDefault="00E51915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153AE7" w:rsidRPr="00092653" w14:paraId="262DEE3D" w14:textId="77777777" w:rsidTr="003C4789">
        <w:tc>
          <w:tcPr>
            <w:tcW w:w="1075" w:type="dxa"/>
          </w:tcPr>
          <w:p w14:paraId="3F839D0A" w14:textId="250F2E7F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Date</w:t>
            </w:r>
          </w:p>
        </w:tc>
        <w:tc>
          <w:tcPr>
            <w:tcW w:w="4757" w:type="dxa"/>
          </w:tcPr>
          <w:p w14:paraId="5841269A" w14:textId="77777777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DATE(‘now’)</w:t>
            </w:r>
          </w:p>
          <w:p w14:paraId="0E18D779" w14:textId="77777777" w:rsidR="00095B26" w:rsidRPr="00092653" w:rsidRDefault="00095B26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66BFC0F" w14:textId="77777777" w:rsidR="00095B26" w:rsidRPr="00092653" w:rsidRDefault="00095B26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STRFTIME(‘%Y %m %d’, ‘now’)</w:t>
            </w:r>
          </w:p>
          <w:p w14:paraId="5F401D87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8551761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 Birthdate</w:t>
            </w:r>
          </w:p>
          <w:p w14:paraId="65B8D428" w14:textId="77777777" w:rsidR="00831319" w:rsidRPr="00092653" w:rsidRDefault="00831319" w:rsidP="00831319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 Birthdate) AS Year</w:t>
            </w:r>
          </w:p>
          <w:p w14:paraId="7EAFEDD3" w14:textId="77777777" w:rsidR="00831319" w:rsidRPr="00092653" w:rsidRDefault="00831319" w:rsidP="00831319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 Birthdate) AS Month</w:t>
            </w:r>
          </w:p>
          <w:p w14:paraId="3E43BC0D" w14:textId="4A8BA092" w:rsidR="00831319" w:rsidRPr="00092653" w:rsidRDefault="00831319" w:rsidP="00831319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STRFTIME(‘$Y’, Birthdate) AS Day</w:t>
            </w:r>
          </w:p>
          <w:p w14:paraId="699BE01F" w14:textId="50223E83" w:rsidR="00831319" w:rsidRPr="00092653" w:rsidRDefault="00831319" w:rsidP="00831319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r w:rsidR="007D13EB">
              <w:rPr>
                <w:rFonts w:ascii="Consolas" w:hAnsi="Consolas" w:cs="Times New Roman"/>
                <w:sz w:val="14"/>
                <w:szCs w:val="14"/>
              </w:rPr>
              <w:t>(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t>DATE(‘now’) - Birthdate) AS Age</w:t>
            </w:r>
          </w:p>
          <w:p w14:paraId="372C5ECD" w14:textId="47921710" w:rsidR="00831319" w:rsidRPr="00092653" w:rsidRDefault="00831319" w:rsidP="00831319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employees</w:t>
            </w:r>
          </w:p>
        </w:tc>
        <w:tc>
          <w:tcPr>
            <w:tcW w:w="3518" w:type="dxa"/>
          </w:tcPr>
          <w:p w14:paraId="3D294C9D" w14:textId="77777777" w:rsidR="00153AE7" w:rsidRPr="00092653" w:rsidRDefault="00153AE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3257AF3" w14:textId="77777777" w:rsidR="00095B26" w:rsidRPr="00092653" w:rsidRDefault="00095B26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4DCC282" w14:textId="77777777" w:rsidR="00095B26" w:rsidRPr="00092653" w:rsidRDefault="00095B26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urrent date</w:t>
            </w:r>
          </w:p>
          <w:p w14:paraId="3F1418D0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8DAF8A1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C74BD73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68F8301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FFF67EE" w14:textId="77777777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C3DB3F7" w14:textId="47F6FB6E" w:rsidR="00831319" w:rsidRPr="00092653" w:rsidRDefault="00831319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lculate age from now</w:t>
            </w:r>
          </w:p>
        </w:tc>
      </w:tr>
      <w:tr w:rsidR="00BB57E3" w:rsidRPr="00092653" w14:paraId="1D1C01B3" w14:textId="77777777" w:rsidTr="003C4789">
        <w:tc>
          <w:tcPr>
            <w:tcW w:w="1075" w:type="dxa"/>
          </w:tcPr>
          <w:p w14:paraId="72F42562" w14:textId="55515E18" w:rsidR="00BB57E3" w:rsidRPr="00092653" w:rsidRDefault="00BB57E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lastRenderedPageBreak/>
              <w:t>DATE_SUB</w:t>
            </w:r>
          </w:p>
        </w:tc>
        <w:tc>
          <w:tcPr>
            <w:tcW w:w="4757" w:type="dxa"/>
          </w:tcPr>
          <w:p w14:paraId="1B4B242E" w14:textId="32CEE866" w:rsidR="00BB57E3" w:rsidRPr="00092653" w:rsidRDefault="00BB57E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ATE_SUB(date1, INTERVAL 1 DAY)</w:t>
            </w:r>
          </w:p>
        </w:tc>
        <w:tc>
          <w:tcPr>
            <w:tcW w:w="3518" w:type="dxa"/>
          </w:tcPr>
          <w:p w14:paraId="2CB7AAB1" w14:textId="64FA104D" w:rsidR="00BB57E3" w:rsidRPr="00092653" w:rsidRDefault="00BB57E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Get the previous date</w:t>
            </w:r>
          </w:p>
        </w:tc>
      </w:tr>
      <w:tr w:rsidR="00831319" w:rsidRPr="00092653" w14:paraId="69CA5267" w14:textId="77777777" w:rsidTr="003C4789">
        <w:tc>
          <w:tcPr>
            <w:tcW w:w="1075" w:type="dxa"/>
          </w:tcPr>
          <w:p w14:paraId="6195BB49" w14:textId="68F7F974" w:rsidR="00831319" w:rsidRPr="00092653" w:rsidRDefault="00B10408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se Statement</w:t>
            </w:r>
          </w:p>
        </w:tc>
        <w:tc>
          <w:tcPr>
            <w:tcW w:w="4757" w:type="dxa"/>
          </w:tcPr>
          <w:p w14:paraId="37360510" w14:textId="77777777" w:rsidR="00831319" w:rsidRPr="00092653" w:rsidRDefault="00B10408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SE</w:t>
            </w:r>
            <w:r w:rsidRPr="00092653">
              <w:rPr>
                <w:rFonts w:ascii="Consolas" w:hAnsi="Consolas" w:cs="Times New Roman"/>
                <w:sz w:val="14"/>
                <w:szCs w:val="14"/>
              </w:rPr>
              <w:br/>
              <w:t>WHEN C1 THEN E1</w:t>
            </w:r>
          </w:p>
          <w:p w14:paraId="092E4540" w14:textId="77777777" w:rsidR="00B10408" w:rsidRPr="00092653" w:rsidRDefault="00B10408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N C2 THEN E2</w:t>
            </w:r>
          </w:p>
          <w:p w14:paraId="3E7EC6AF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. . .</w:t>
            </w:r>
          </w:p>
          <w:p w14:paraId="7B04C5D7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LSE [result else]</w:t>
            </w:r>
          </w:p>
          <w:p w14:paraId="627C3310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ND</w:t>
            </w:r>
          </w:p>
          <w:p w14:paraId="46EC928E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F378A91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520ED152" w14:textId="20C8246C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Employeeeid</w:t>
            </w:r>
            <w:proofErr w:type="spellEnd"/>
          </w:p>
          <w:p w14:paraId="551E4820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firstname</w:t>
            </w:r>
            <w:proofErr w:type="spellEnd"/>
          </w:p>
          <w:p w14:paraId="6B4B51CE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lastname</w:t>
            </w:r>
            <w:proofErr w:type="spellEnd"/>
          </w:p>
          <w:p w14:paraId="1981BC54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ity</w:t>
            </w:r>
          </w:p>
          <w:p w14:paraId="7673DE8C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,CASE City</w:t>
            </w:r>
          </w:p>
          <w:p w14:paraId="61E97E2E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     WHEN ‘Calgary’ THEN ‘Calgary’</w:t>
            </w:r>
          </w:p>
          <w:p w14:paraId="1553C81E" w14:textId="77777777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LSE ‘Other’</w:t>
            </w:r>
          </w:p>
          <w:p w14:paraId="0570857B" w14:textId="2445DC9B" w:rsidR="00B10408" w:rsidRPr="00092653" w:rsidRDefault="00B10408" w:rsidP="00B10408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      END Calgary</w:t>
            </w:r>
          </w:p>
          <w:p w14:paraId="7DB75634" w14:textId="77777777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FROM Employees</w:t>
            </w:r>
          </w:p>
          <w:p w14:paraId="483EB7C9" w14:textId="521259E2" w:rsidR="00B10408" w:rsidRPr="00092653" w:rsidRDefault="00B10408" w:rsidP="00B10408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ORDER BY LastName, FirstName;</w:t>
            </w:r>
          </w:p>
        </w:tc>
        <w:tc>
          <w:tcPr>
            <w:tcW w:w="3518" w:type="dxa"/>
          </w:tcPr>
          <w:p w14:paraId="291D72D0" w14:textId="473E3B80" w:rsidR="004A5748" w:rsidRPr="00092653" w:rsidRDefault="004A5748" w:rsidP="004A574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C27307" w:rsidRPr="00092653" w14:paraId="67F648FD" w14:textId="77777777" w:rsidTr="003C4789">
        <w:tc>
          <w:tcPr>
            <w:tcW w:w="1075" w:type="dxa"/>
          </w:tcPr>
          <w:p w14:paraId="28AD0EC3" w14:textId="6B25B9D5" w:rsidR="00C27307" w:rsidRPr="00092653" w:rsidRDefault="00C27307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se Statement - Search</w:t>
            </w:r>
          </w:p>
          <w:p w14:paraId="3BF09DFA" w14:textId="77777777" w:rsidR="00C27307" w:rsidRPr="00092653" w:rsidRDefault="00C2730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4757" w:type="dxa"/>
          </w:tcPr>
          <w:p w14:paraId="6E5B0B37" w14:textId="77777777" w:rsidR="00C27307" w:rsidRPr="00092653" w:rsidRDefault="00C27307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trackid</w:t>
            </w:r>
            <w:proofErr w:type="spellEnd"/>
            <w:r w:rsidRPr="00092653">
              <w:rPr>
                <w:rFonts w:ascii="Consolas" w:hAnsi="Consolas" w:cs="Times New Roman"/>
                <w:sz w:val="14"/>
                <w:szCs w:val="14"/>
              </w:rPr>
              <w:t>, name, bytes,</w:t>
            </w:r>
          </w:p>
          <w:p w14:paraId="35CA401B" w14:textId="77777777" w:rsidR="00C27307" w:rsidRPr="00092653" w:rsidRDefault="00C27307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CASE</w:t>
            </w:r>
          </w:p>
          <w:p w14:paraId="2B0A20DB" w14:textId="77777777" w:rsidR="00C27307" w:rsidRPr="00092653" w:rsidRDefault="00C27307" w:rsidP="00C2730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N bytes &lt;  300000 THEN ‘small’</w:t>
            </w:r>
          </w:p>
          <w:p w14:paraId="3E9B2B41" w14:textId="77777777" w:rsidR="00C27307" w:rsidRPr="00092653" w:rsidRDefault="00C27307" w:rsidP="00C2730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WHEN bytes &gt;= 300000 AND</w:t>
            </w:r>
          </w:p>
          <w:p w14:paraId="61D73135" w14:textId="77777777" w:rsidR="00C27307" w:rsidRPr="00092653" w:rsidRDefault="00C27307" w:rsidP="00C2730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  Bytes &lt;= 500000 THEN ‘medium’</w:t>
            </w:r>
          </w:p>
          <w:p w14:paraId="17879ADE" w14:textId="77777777" w:rsidR="00C27307" w:rsidRPr="00092653" w:rsidRDefault="00C27307" w:rsidP="00C27307">
            <w:pPr>
              <w:ind w:firstLine="180"/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ELSE ‘Other’</w:t>
            </w:r>
          </w:p>
          <w:p w14:paraId="484CFD9B" w14:textId="77777777" w:rsidR="00C27307" w:rsidRPr="00092653" w:rsidRDefault="00C27307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END </w:t>
            </w:r>
            <w:proofErr w:type="spellStart"/>
            <w:r w:rsidRPr="00092653">
              <w:rPr>
                <w:rFonts w:ascii="Consolas" w:hAnsi="Consolas" w:cs="Times New Roman"/>
                <w:sz w:val="14"/>
                <w:szCs w:val="14"/>
              </w:rPr>
              <w:t>bytescategory</w:t>
            </w:r>
            <w:proofErr w:type="spellEnd"/>
          </w:p>
          <w:p w14:paraId="34BBFFC1" w14:textId="77777777" w:rsidR="00C27307" w:rsidRDefault="00C27307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gramStart"/>
            <w:r w:rsidRPr="00092653">
              <w:rPr>
                <w:rFonts w:ascii="Consolas" w:hAnsi="Consolas" w:cs="Times New Roman"/>
                <w:sz w:val="14"/>
                <w:szCs w:val="14"/>
              </w:rPr>
              <w:t>tracks;</w:t>
            </w:r>
            <w:proofErr w:type="gramEnd"/>
          </w:p>
          <w:p w14:paraId="1D2D1056" w14:textId="77777777" w:rsidR="00CD0D18" w:rsidRDefault="00CD0D18" w:rsidP="00C27307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FB454BE" w14:textId="77777777" w:rsidR="00CD0D18" w:rsidRDefault="002B6B59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723AA8C8" w14:textId="4F69E2D0" w:rsidR="002B6B59" w:rsidRDefault="002B6B59" w:rsidP="002B6B59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(CASE WHEN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arameter_nam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= ‘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item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’</w:t>
            </w:r>
          </w:p>
          <w:p w14:paraId="7C995442" w14:textId="77777777" w:rsidR="002B6B59" w:rsidRDefault="002B6B59" w:rsidP="002B6B59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    THEN CAST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arameter_valu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AS INT)</w:t>
            </w:r>
          </w:p>
          <w:p w14:paraId="766BBEF3" w14:textId="77777777" w:rsidR="002B6B59" w:rsidRDefault="002B6B59" w:rsidP="002B6B59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    ELSE NULL</w:t>
            </w:r>
          </w:p>
          <w:p w14:paraId="18E96247" w14:textId="01A4AF81" w:rsidR="002B6B59" w:rsidRPr="00092653" w:rsidRDefault="002B6B59" w:rsidP="002B6B59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    END) 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item_id</w:t>
            </w:r>
            <w:proofErr w:type="spellEnd"/>
          </w:p>
        </w:tc>
        <w:tc>
          <w:tcPr>
            <w:tcW w:w="3518" w:type="dxa"/>
          </w:tcPr>
          <w:p w14:paraId="4C6C0B32" w14:textId="77777777" w:rsidR="00C27307" w:rsidRPr="00092653" w:rsidRDefault="00C27307" w:rsidP="00B256B1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9058C2" w:rsidRPr="00092653" w14:paraId="717A7CC7" w14:textId="77777777" w:rsidTr="003C4789">
        <w:tc>
          <w:tcPr>
            <w:tcW w:w="1075" w:type="dxa"/>
          </w:tcPr>
          <w:p w14:paraId="579C6E6B" w14:textId="21AA47DF" w:rsidR="009058C2" w:rsidRPr="00092653" w:rsidRDefault="009058C2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092653">
              <w:rPr>
                <w:rFonts w:ascii="Consolas" w:hAnsi="Consolas" w:cs="Times New Roman"/>
                <w:sz w:val="14"/>
                <w:szCs w:val="14"/>
              </w:rPr>
              <w:t>Views</w:t>
            </w:r>
          </w:p>
        </w:tc>
        <w:tc>
          <w:tcPr>
            <w:tcW w:w="4757" w:type="dxa"/>
          </w:tcPr>
          <w:p w14:paraId="00581308" w14:textId="09FB25BD" w:rsidR="00092653" w:rsidRDefault="00092653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CREATE [TEMP] VIEW [IF NOT EXISTS]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view_nam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(column-name-list)</w:t>
            </w:r>
          </w:p>
          <w:p w14:paraId="398E68AA" w14:textId="77777777" w:rsidR="00092653" w:rsidRDefault="00092653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AS select-</w:t>
            </w:r>
            <w:proofErr w:type="gramStart"/>
            <w:r>
              <w:rPr>
                <w:rFonts w:ascii="Consolas" w:hAnsi="Consolas" w:cs="Times New Roman"/>
                <w:sz w:val="14"/>
                <w:szCs w:val="14"/>
              </w:rPr>
              <w:t>statement;</w:t>
            </w:r>
            <w:proofErr w:type="gramEnd"/>
          </w:p>
          <w:p w14:paraId="15891C48" w14:textId="77777777" w:rsidR="00092653" w:rsidRDefault="00092653" w:rsidP="00C27307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E5AE8FC" w14:textId="77777777" w:rsidR="00092653" w:rsidRDefault="00092653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CREATE VIEW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my_view</w:t>
            </w:r>
            <w:proofErr w:type="spellEnd"/>
          </w:p>
          <w:p w14:paraId="56F00851" w14:textId="77777777" w:rsidR="00092653" w:rsidRDefault="00092653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AS </w:t>
            </w:r>
            <w:r>
              <w:rPr>
                <w:rFonts w:ascii="Consolas" w:hAnsi="Consolas" w:cs="Times New Roman"/>
                <w:sz w:val="14"/>
                <w:szCs w:val="14"/>
              </w:rPr>
              <w:br/>
              <w:t>SELECT</w:t>
            </w:r>
          </w:p>
          <w:p w14:paraId="12C0996A" w14:textId="01CA2CB6" w:rsidR="00092653" w:rsidRDefault="00092653" w:rsidP="00092653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r.regiondescription</w:t>
            </w:r>
            <w:proofErr w:type="spellEnd"/>
          </w:p>
          <w:p w14:paraId="7A4A98D8" w14:textId="77777777" w:rsidR="00092653" w:rsidRDefault="00092653" w:rsidP="00092653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t.territorydescription</w:t>
            </w:r>
            <w:proofErr w:type="spellEnd"/>
          </w:p>
          <w:p w14:paraId="7CD30C35" w14:textId="77777777" w:rsidR="00092653" w:rsidRDefault="00092653" w:rsidP="00092653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.Lastname</w:t>
            </w:r>
            <w:proofErr w:type="spellEnd"/>
          </w:p>
          <w:p w14:paraId="0397D8BB" w14:textId="77777777" w:rsidR="00092653" w:rsidRDefault="00092653" w:rsidP="00092653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.Firstname</w:t>
            </w:r>
            <w:proofErr w:type="spellEnd"/>
          </w:p>
          <w:p w14:paraId="420ED0F4" w14:textId="77777777" w:rsidR="00092653" w:rsidRDefault="00FD4A68" w:rsidP="00092653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.Reportsto</w:t>
            </w:r>
            <w:proofErr w:type="spellEnd"/>
          </w:p>
          <w:p w14:paraId="65CF551E" w14:textId="77777777" w:rsidR="00FD4A68" w:rsidRDefault="00FD4A68" w:rsidP="00FD4A6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FROM Region r</w:t>
            </w:r>
          </w:p>
          <w:p w14:paraId="21A802B5" w14:textId="77777777" w:rsidR="00FD4A68" w:rsidRDefault="00FD4A68" w:rsidP="00FD4A6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INNER JOIN Territorie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t on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r.region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t.regionid</w:t>
            </w:r>
            <w:proofErr w:type="spellEnd"/>
          </w:p>
          <w:p w14:paraId="43BC9055" w14:textId="77777777" w:rsidR="00FD4A68" w:rsidRDefault="00FD4A68" w:rsidP="00FD4A6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INNER JOIN Employees e on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.employee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.EmployeeID</w:t>
            </w:r>
            <w:proofErr w:type="spellEnd"/>
          </w:p>
          <w:p w14:paraId="17201AFB" w14:textId="77777777" w:rsidR="00EF423B" w:rsidRDefault="00EF423B" w:rsidP="00FD4A68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646D1F0" w14:textId="77777777" w:rsidR="00EF423B" w:rsidRPr="0098064C" w:rsidRDefault="00EF423B" w:rsidP="00FD4A68">
            <w:pPr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</w:pPr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>SELECT *</w:t>
            </w:r>
          </w:p>
          <w:p w14:paraId="6FF1BDCC" w14:textId="77777777" w:rsidR="00EF423B" w:rsidRPr="0098064C" w:rsidRDefault="00EF423B" w:rsidP="00FD4A68">
            <w:pPr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</w:pPr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 xml:space="preserve">FROM </w:t>
            </w:r>
            <w:proofErr w:type="spellStart"/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>my_view</w:t>
            </w:r>
            <w:proofErr w:type="spellEnd"/>
          </w:p>
          <w:p w14:paraId="03E6878C" w14:textId="77777777" w:rsidR="00EF423B" w:rsidRDefault="00EF423B" w:rsidP="00FD4A68">
            <w:pPr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</w:pPr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 xml:space="preserve">DROP VIEW </w:t>
            </w:r>
            <w:proofErr w:type="spellStart"/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>my_</w:t>
            </w:r>
            <w:proofErr w:type="gramStart"/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>view</w:t>
            </w:r>
            <w:proofErr w:type="spellEnd"/>
            <w:r w:rsidRPr="0098064C"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  <w:t>;</w:t>
            </w:r>
            <w:proofErr w:type="gramEnd"/>
          </w:p>
          <w:p w14:paraId="70453061" w14:textId="77777777" w:rsidR="007D7BC0" w:rsidRDefault="007D7BC0" w:rsidP="00FD4A68">
            <w:pPr>
              <w:rPr>
                <w:rFonts w:ascii="Consolas" w:hAnsi="Consolas" w:cs="Times New Roman"/>
                <w:color w:val="4472C4" w:themeColor="accent1"/>
                <w:sz w:val="14"/>
                <w:szCs w:val="14"/>
              </w:rPr>
            </w:pPr>
          </w:p>
          <w:p w14:paraId="7FF13D13" w14:textId="77777777" w:rsidR="007D7BC0" w:rsidRDefault="007D7BC0" w:rsidP="00FD4A68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SELECT </w:t>
            </w:r>
          </w:p>
          <w:p w14:paraId="2C1C3E13" w14:textId="5A03C56C" w:rsidR="007D7BC0" w:rsidRDefault="007D7BC0" w:rsidP="007D7BC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ount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territorydescription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)</w:t>
            </w:r>
          </w:p>
          <w:p w14:paraId="35ECD713" w14:textId="06E8CDFF" w:rsidR="007D7BC0" w:rsidRDefault="007D7BC0" w:rsidP="007D7BC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Lastname</w:t>
            </w:r>
          </w:p>
          <w:p w14:paraId="2C335DCB" w14:textId="33C83004" w:rsidR="007D7BC0" w:rsidRDefault="007D7BC0" w:rsidP="007D7BC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Firstname</w:t>
            </w:r>
            <w:proofErr w:type="spellEnd"/>
          </w:p>
          <w:p w14:paraId="21E6E757" w14:textId="602FBE2D" w:rsidR="007D7BC0" w:rsidRDefault="007D7BC0" w:rsidP="007D7BC0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my_view</w:t>
            </w:r>
            <w:proofErr w:type="spellEnd"/>
          </w:p>
          <w:p w14:paraId="229FA60E" w14:textId="2DA84069" w:rsidR="007D7BC0" w:rsidRDefault="007D7BC0" w:rsidP="007D7BC0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GROUP BY Lastname, </w:t>
            </w:r>
            <w:proofErr w:type="spellStart"/>
            <w:proofErr w:type="gramStart"/>
            <w:r>
              <w:rPr>
                <w:rFonts w:ascii="Consolas" w:hAnsi="Consolas" w:cs="Times New Roman"/>
                <w:sz w:val="14"/>
                <w:szCs w:val="14"/>
              </w:rPr>
              <w:t>Firstnam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;</w:t>
            </w:r>
            <w:proofErr w:type="gramEnd"/>
          </w:p>
          <w:p w14:paraId="2744E719" w14:textId="7A445FCD" w:rsidR="007D7BC0" w:rsidRPr="007D7BC0" w:rsidRDefault="007D7BC0" w:rsidP="00FD4A68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3518" w:type="dxa"/>
          </w:tcPr>
          <w:p w14:paraId="411DCCD6" w14:textId="77777777" w:rsidR="009058C2" w:rsidRDefault="0009265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A stored query</w:t>
            </w:r>
          </w:p>
          <w:p w14:paraId="7E1AD114" w14:textId="77777777" w:rsidR="00092653" w:rsidRDefault="0009265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an add or remove cols without changing schema</w:t>
            </w:r>
          </w:p>
          <w:p w14:paraId="673912BA" w14:textId="77777777" w:rsidR="00092653" w:rsidRDefault="0009265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Use it to encapsulate queries</w:t>
            </w:r>
          </w:p>
          <w:p w14:paraId="196276F6" w14:textId="15C18434" w:rsidR="00092653" w:rsidRPr="00092653" w:rsidRDefault="00092653" w:rsidP="00B256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View will be removed after database connection has ended</w:t>
            </w:r>
          </w:p>
        </w:tc>
      </w:tr>
      <w:tr w:rsidR="0098064C" w:rsidRPr="00092653" w14:paraId="23C184EF" w14:textId="77777777" w:rsidTr="003C4789">
        <w:tc>
          <w:tcPr>
            <w:tcW w:w="1075" w:type="dxa"/>
          </w:tcPr>
          <w:p w14:paraId="68CFB210" w14:textId="40836FF2" w:rsidR="0098064C" w:rsidRPr="00092653" w:rsidRDefault="00553F3F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ata Governance and Profiling</w:t>
            </w:r>
          </w:p>
        </w:tc>
        <w:tc>
          <w:tcPr>
            <w:tcW w:w="4757" w:type="dxa"/>
          </w:tcPr>
          <w:p w14:paraId="5BA9D662" w14:textId="131B8593" w:rsidR="00B9126D" w:rsidRDefault="00B9126D" w:rsidP="00C27307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>
              <w:rPr>
                <w:rFonts w:ascii="Consolas" w:hAnsi="Consolas" w:cs="Times New Roman"/>
                <w:i/>
                <w:iCs/>
                <w:sz w:val="14"/>
                <w:szCs w:val="14"/>
              </w:rPr>
              <w:t>/*</w:t>
            </w:r>
          </w:p>
          <w:p w14:paraId="01B36ACE" w14:textId="619CE92A" w:rsidR="0098064C" w:rsidRPr="001671B9" w:rsidRDefault="00553F3F" w:rsidP="00C27307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Governance Best Practices: (Non-code)</w:t>
            </w:r>
          </w:p>
          <w:p w14:paraId="0017E31C" w14:textId="77777777" w:rsidR="00553F3F" w:rsidRPr="001671B9" w:rsidRDefault="00553F3F" w:rsidP="00C27307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Understand your read and write capabilities</w:t>
            </w:r>
          </w:p>
          <w:p w14:paraId="4B222FAD" w14:textId="77777777" w:rsidR="00553F3F" w:rsidRPr="001671B9" w:rsidRDefault="00553F3F" w:rsidP="00C27307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Clean up your environments</w:t>
            </w:r>
          </w:p>
          <w:p w14:paraId="02EF030E" w14:textId="017746CF" w:rsidR="00553F3F" w:rsidRPr="001671B9" w:rsidRDefault="00553F3F" w:rsidP="00C27307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Understand your promotion process</w:t>
            </w:r>
            <w:r w:rsidR="00B9126D">
              <w:rPr>
                <w:rFonts w:ascii="Consolas" w:hAnsi="Consolas" w:cs="Times New Roman"/>
                <w:i/>
                <w:iCs/>
                <w:sz w:val="14"/>
                <w:szCs w:val="14"/>
              </w:rPr>
              <w:br/>
              <w:t>*/</w:t>
            </w:r>
          </w:p>
        </w:tc>
        <w:tc>
          <w:tcPr>
            <w:tcW w:w="3518" w:type="dxa"/>
          </w:tcPr>
          <w:p w14:paraId="118A91B4" w14:textId="2AD76AA2" w:rsidR="0098064C" w:rsidRPr="001671B9" w:rsidRDefault="00553F3F" w:rsidP="00B256B1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Column Data Profile: (Non-code)</w:t>
            </w:r>
          </w:p>
          <w:p w14:paraId="087F7B1B" w14:textId="77777777" w:rsidR="00553F3F" w:rsidRPr="001671B9" w:rsidRDefault="00553F3F" w:rsidP="00B256B1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Col data type</w:t>
            </w:r>
          </w:p>
          <w:p w14:paraId="01DEB26D" w14:textId="77777777" w:rsidR="00553F3F" w:rsidRPr="001671B9" w:rsidRDefault="00553F3F" w:rsidP="00B256B1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#</w:t>
            </w:r>
            <w:proofErr w:type="gramStart"/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distinct</w:t>
            </w:r>
            <w:proofErr w:type="gramEnd"/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 xml:space="preserve"> values</w:t>
            </w:r>
          </w:p>
          <w:p w14:paraId="337B61BA" w14:textId="77777777" w:rsidR="00553F3F" w:rsidRPr="001671B9" w:rsidRDefault="00553F3F" w:rsidP="00B256B1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#</w:t>
            </w:r>
            <w:proofErr w:type="gramStart"/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rows</w:t>
            </w:r>
            <w:proofErr w:type="gramEnd"/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 xml:space="preserve"> with NULL values</w:t>
            </w:r>
          </w:p>
          <w:p w14:paraId="2654F180" w14:textId="3526FF02" w:rsidR="00553F3F" w:rsidRPr="001671B9" w:rsidRDefault="00553F3F" w:rsidP="00B256B1">
            <w:pPr>
              <w:rPr>
                <w:rFonts w:ascii="Consolas" w:hAnsi="Consolas" w:cs="Times New Roman"/>
                <w:i/>
                <w:iCs/>
                <w:sz w:val="14"/>
                <w:szCs w:val="14"/>
              </w:rPr>
            </w:pPr>
            <w:r w:rsidRPr="001671B9">
              <w:rPr>
                <w:rFonts w:ascii="Consolas" w:hAnsi="Consolas" w:cs="Times New Roman"/>
                <w:i/>
                <w:iCs/>
                <w:sz w:val="14"/>
                <w:szCs w:val="14"/>
              </w:rPr>
              <w:t>Descriptive statistics: max, avg, std dev for col</w:t>
            </w:r>
          </w:p>
        </w:tc>
      </w:tr>
      <w:tr w:rsidR="001671B9" w:rsidRPr="001671B9" w14:paraId="23F0FF13" w14:textId="77777777" w:rsidTr="003C4789">
        <w:tc>
          <w:tcPr>
            <w:tcW w:w="1075" w:type="dxa"/>
          </w:tcPr>
          <w:p w14:paraId="4F10D633" w14:textId="3D47B753" w:rsidR="001671B9" w:rsidRPr="001671B9" w:rsidRDefault="00B6571B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SQL for Data Science </w:t>
            </w:r>
          </w:p>
        </w:tc>
        <w:tc>
          <w:tcPr>
            <w:tcW w:w="4757" w:type="dxa"/>
          </w:tcPr>
          <w:p w14:paraId="0BC370D3" w14:textId="77777777" w:rsidR="001671B9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*/</w:t>
            </w:r>
          </w:p>
          <w:p w14:paraId="6DBB22CB" w14:textId="37058A92" w:rsidR="00EF2E51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Data Understanding: </w:t>
            </w:r>
            <w:r>
              <w:rPr>
                <w:rFonts w:ascii="Consolas" w:hAnsi="Consolas" w:cs="Times New Roman"/>
                <w:sz w:val="14"/>
                <w:szCs w:val="14"/>
              </w:rPr>
              <w:br/>
              <w:t>Most important step</w:t>
            </w:r>
          </w:p>
          <w:p w14:paraId="34E854F8" w14:textId="77777777" w:rsidR="00EF2E51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Understanding relationships in data</w:t>
            </w:r>
          </w:p>
          <w:p w14:paraId="15704A6A" w14:textId="77777777" w:rsidR="00EF2E51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NULL values</w:t>
            </w:r>
          </w:p>
          <w:p w14:paraId="1E64A03C" w14:textId="77777777" w:rsidR="00EF2E51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tring values</w:t>
            </w:r>
          </w:p>
          <w:p w14:paraId="00107ED1" w14:textId="77777777" w:rsidR="00EF2E51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ates and times</w:t>
            </w:r>
          </w:p>
          <w:p w14:paraId="53F63ED7" w14:textId="3C55BCAC" w:rsidR="00EF2E51" w:rsidRPr="001671B9" w:rsidRDefault="00EF2E51" w:rsidP="00C2730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*/</w:t>
            </w:r>
          </w:p>
        </w:tc>
        <w:tc>
          <w:tcPr>
            <w:tcW w:w="3518" w:type="dxa"/>
          </w:tcPr>
          <w:p w14:paraId="7CDBB07B" w14:textId="2852DAC6" w:rsidR="00865C02" w:rsidRDefault="00865C02" w:rsidP="00865C02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8A44BC3" w14:textId="77777777" w:rsidR="001671B9" w:rsidRDefault="00865C02" w:rsidP="00865C0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Business / Subject Area Understanding: </w:t>
            </w:r>
            <w:r>
              <w:rPr>
                <w:rFonts w:ascii="Consolas" w:hAnsi="Consolas" w:cs="Times New Roman"/>
                <w:sz w:val="14"/>
                <w:szCs w:val="14"/>
              </w:rPr>
              <w:br/>
              <w:t>Understanding where data joins are</w:t>
            </w:r>
          </w:p>
          <w:p w14:paraId="6EB088CB" w14:textId="77777777" w:rsidR="00865C02" w:rsidRDefault="00865C02" w:rsidP="00865C0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ifferentiating integers from strings</w:t>
            </w:r>
          </w:p>
          <w:p w14:paraId="28D58F8E" w14:textId="6CDCD17E" w:rsidR="00865C02" w:rsidRPr="001671B9" w:rsidRDefault="00865C02" w:rsidP="00865C0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Investing time to understand the business</w:t>
            </w:r>
          </w:p>
        </w:tc>
      </w:tr>
    </w:tbl>
    <w:p w14:paraId="235A44B7" w14:textId="15559254" w:rsidR="00B30592" w:rsidRPr="00092653" w:rsidRDefault="00B30592" w:rsidP="004F15E8">
      <w:pPr>
        <w:rPr>
          <w:rFonts w:ascii="Times New Roman" w:hAnsi="Times New Roman" w:cs="Times New Roman"/>
          <w:sz w:val="21"/>
          <w:szCs w:val="21"/>
        </w:rPr>
      </w:pPr>
    </w:p>
    <w:p w14:paraId="0EDB50FF" w14:textId="75513C56" w:rsidR="00814A36" w:rsidRDefault="00814A36" w:rsidP="004F15E8">
      <w:pPr>
        <w:rPr>
          <w:rFonts w:ascii="Times New Roman" w:hAnsi="Times New Roman" w:cs="Times New Roman"/>
          <w:sz w:val="21"/>
          <w:szCs w:val="21"/>
        </w:rPr>
      </w:pPr>
    </w:p>
    <w:p w14:paraId="4884A361" w14:textId="35C558F2" w:rsidR="00296AC7" w:rsidRPr="00A74908" w:rsidRDefault="00A74908" w:rsidP="00CA1B94">
      <w:pPr>
        <w:jc w:val="center"/>
        <w:rPr>
          <w:rFonts w:ascii="Consolas" w:hAnsi="Consolas" w:cs="Times New Roman"/>
          <w:b/>
          <w:bCs/>
          <w:sz w:val="21"/>
          <w:szCs w:val="21"/>
        </w:rPr>
      </w:pPr>
      <w:r w:rsidRPr="00A74908">
        <w:rPr>
          <w:rFonts w:ascii="Consolas" w:hAnsi="Consolas" w:cs="Times New Roman"/>
          <w:b/>
          <w:bCs/>
          <w:sz w:val="21"/>
          <w:szCs w:val="21"/>
        </w:rPr>
        <w:lastRenderedPageBreak/>
        <w:t xml:space="preserve">Course </w:t>
      </w:r>
      <w:r>
        <w:rPr>
          <w:rFonts w:ascii="Consolas" w:hAnsi="Consolas" w:cs="Times New Roman"/>
          <w:b/>
          <w:bCs/>
          <w:sz w:val="21"/>
          <w:szCs w:val="21"/>
        </w:rPr>
        <w:t>2</w:t>
      </w:r>
      <w:r w:rsidRPr="00A74908">
        <w:rPr>
          <w:rFonts w:ascii="Consolas" w:hAnsi="Consolas" w:cs="Times New Roman"/>
          <w:b/>
          <w:bCs/>
          <w:sz w:val="21"/>
          <w:szCs w:val="21"/>
        </w:rPr>
        <w:t xml:space="preserve">: </w:t>
      </w:r>
      <w:r w:rsidR="00CA1B94" w:rsidRPr="00A74908">
        <w:rPr>
          <w:rFonts w:ascii="Consolas" w:hAnsi="Consolas" w:cs="Times New Roman"/>
          <w:b/>
          <w:bCs/>
          <w:sz w:val="21"/>
          <w:szCs w:val="21"/>
        </w:rPr>
        <w:t>Data Wrangling</w:t>
      </w:r>
      <w:r w:rsidR="00DE54B7">
        <w:rPr>
          <w:rFonts w:ascii="Consolas" w:hAnsi="Consolas" w:cs="Times New Roman"/>
          <w:b/>
          <w:bCs/>
          <w:sz w:val="21"/>
          <w:szCs w:val="21"/>
        </w:rPr>
        <w:t>, Analysis</w:t>
      </w:r>
      <w:r w:rsidR="00CA1B94" w:rsidRPr="00A74908">
        <w:rPr>
          <w:rFonts w:ascii="Consolas" w:hAnsi="Consolas" w:cs="Times New Roman"/>
          <w:b/>
          <w:bCs/>
          <w:sz w:val="21"/>
          <w:szCs w:val="21"/>
        </w:rPr>
        <w:t xml:space="preserve"> and AB Testing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4703"/>
        <w:gridCol w:w="3572"/>
      </w:tblGrid>
      <w:tr w:rsidR="00296AC7" w:rsidRPr="001671B9" w14:paraId="4646C598" w14:textId="77777777" w:rsidTr="007B2A2B">
        <w:tc>
          <w:tcPr>
            <w:tcW w:w="1075" w:type="dxa"/>
          </w:tcPr>
          <w:p w14:paraId="2089FDC7" w14:textId="2CF165AA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get_json</w:t>
            </w:r>
            <w:proofErr w:type="spellEnd"/>
          </w:p>
        </w:tc>
        <w:tc>
          <w:tcPr>
            <w:tcW w:w="4703" w:type="dxa"/>
          </w:tcPr>
          <w:p w14:paraId="68D98818" w14:textId="00F1C6D0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  <w:r>
              <w:rPr>
                <w:rFonts w:ascii="Consolas" w:hAnsi="Consolas" w:cs="Times New Roman"/>
                <w:sz w:val="14"/>
                <w:szCs w:val="14"/>
              </w:rPr>
              <w:br/>
              <w:t xml:space="preserve"> 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get_json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raw.viewed_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viewed_user</w:t>
            </w:r>
            <w:proofErr w:type="spellEnd"/>
          </w:p>
        </w:tc>
        <w:tc>
          <w:tcPr>
            <w:tcW w:w="3572" w:type="dxa"/>
          </w:tcPr>
          <w:p w14:paraId="13EBFB84" w14:textId="77777777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if data is formatted in JSON</w:t>
            </w:r>
          </w:p>
          <w:p w14:paraId="7C46E186" w14:textId="20D4E12C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Use JSON extraction function a/c to SQL</w:t>
            </w:r>
          </w:p>
        </w:tc>
      </w:tr>
      <w:tr w:rsidR="00296AC7" w:rsidRPr="001671B9" w14:paraId="433EFD16" w14:textId="77777777" w:rsidTr="007B2A2B">
        <w:tc>
          <w:tcPr>
            <w:tcW w:w="1075" w:type="dxa"/>
          </w:tcPr>
          <w:p w14:paraId="1C6D24D6" w14:textId="57676E37" w:rsidR="00296AC7" w:rsidRPr="001671B9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GROUP By Check </w:t>
            </w:r>
          </w:p>
        </w:tc>
        <w:tc>
          <w:tcPr>
            <w:tcW w:w="4703" w:type="dxa"/>
          </w:tcPr>
          <w:p w14:paraId="40DAD1CE" w14:textId="77777777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23F77823" w14:textId="67C8A264" w:rsidR="00296AC7" w:rsidRDefault="00296AC7" w:rsidP="00296AC7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ategorical_column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</w:p>
          <w:p w14:paraId="76839ECE" w14:textId="77777777" w:rsidR="00296AC7" w:rsidRDefault="00296AC7" w:rsidP="00296AC7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OUNT(*)</w:t>
            </w:r>
          </w:p>
          <w:p w14:paraId="38622CAA" w14:textId="77777777" w:rsidR="00296AC7" w:rsidRDefault="00296AC7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FROM</w:t>
            </w:r>
          </w:p>
          <w:p w14:paraId="74C6C43E" w14:textId="08637C68" w:rsidR="00296AC7" w:rsidRDefault="00296AC7" w:rsidP="00296AC7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xample_table</w:t>
            </w:r>
            <w:proofErr w:type="spellEnd"/>
          </w:p>
          <w:p w14:paraId="462864ED" w14:textId="77777777" w:rsidR="00296AC7" w:rsidRDefault="00296AC7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GROUP BY</w:t>
            </w:r>
          </w:p>
          <w:p w14:paraId="38EABF55" w14:textId="6BA48D2C" w:rsidR="00296AC7" w:rsidRPr="001671B9" w:rsidRDefault="00296AC7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ategorical_column</w:t>
            </w:r>
            <w:proofErr w:type="spellEnd"/>
          </w:p>
        </w:tc>
        <w:tc>
          <w:tcPr>
            <w:tcW w:w="3572" w:type="dxa"/>
          </w:tcPr>
          <w:p w14:paraId="7F2FAAF5" w14:textId="77777777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Use to troubleshoot</w:t>
            </w:r>
          </w:p>
          <w:p w14:paraId="3D9C1643" w14:textId="77777777" w:rsidR="007B402B" w:rsidRDefault="007B402B" w:rsidP="008C0C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61BBBF9" w14:textId="77777777" w:rsidR="007B402B" w:rsidRDefault="007B402B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heck a table or column is not empty</w:t>
            </w:r>
          </w:p>
          <w:p w14:paraId="32748E91" w14:textId="77777777" w:rsidR="007B402B" w:rsidRDefault="007B402B" w:rsidP="008C0C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DC03F09" w14:textId="6FA87C3E" w:rsidR="007B402B" w:rsidRPr="001671B9" w:rsidRDefault="007B402B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Helpful for all types of categories</w:t>
            </w:r>
          </w:p>
        </w:tc>
      </w:tr>
      <w:tr w:rsidR="00296AC7" w:rsidRPr="001671B9" w14:paraId="0513F2C0" w14:textId="77777777" w:rsidTr="007B2A2B">
        <w:tc>
          <w:tcPr>
            <w:tcW w:w="1075" w:type="dxa"/>
          </w:tcPr>
          <w:p w14:paraId="776A8955" w14:textId="45F7AD4E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NULL </w:t>
            </w:r>
            <w:r w:rsidR="00DC2009">
              <w:rPr>
                <w:rFonts w:ascii="Consolas" w:hAnsi="Consolas" w:cs="Times New Roman"/>
                <w:sz w:val="14"/>
                <w:szCs w:val="14"/>
              </w:rPr>
              <w:t>C</w:t>
            </w:r>
            <w:r>
              <w:rPr>
                <w:rFonts w:ascii="Consolas" w:hAnsi="Consolas" w:cs="Times New Roman"/>
                <w:sz w:val="14"/>
                <w:szCs w:val="14"/>
              </w:rPr>
              <w:t>heck</w:t>
            </w:r>
          </w:p>
        </w:tc>
        <w:tc>
          <w:tcPr>
            <w:tcW w:w="4703" w:type="dxa"/>
          </w:tcPr>
          <w:p w14:paraId="0452008B" w14:textId="77777777" w:rsidR="00296AC7" w:rsidRDefault="00296AC7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6528684B" w14:textId="5A35F4F7" w:rsidR="00296AC7" w:rsidRDefault="00296AC7" w:rsidP="00296AC7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*</w:t>
            </w:r>
          </w:p>
          <w:p w14:paraId="2D37FE43" w14:textId="77777777" w:rsidR="009513D6" w:rsidRDefault="00296AC7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FROM </w:t>
            </w:r>
          </w:p>
          <w:p w14:paraId="516D6912" w14:textId="2FC7AEC2" w:rsidR="00296AC7" w:rsidRDefault="009513D6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</w:t>
            </w:r>
            <w:proofErr w:type="spellStart"/>
            <w:r w:rsidR="00296AC7">
              <w:rPr>
                <w:rFonts w:ascii="Consolas" w:hAnsi="Consolas" w:cs="Times New Roman"/>
                <w:sz w:val="14"/>
                <w:szCs w:val="14"/>
              </w:rPr>
              <w:t>example_table</w:t>
            </w:r>
            <w:proofErr w:type="spellEnd"/>
            <w:r w:rsidR="00296AC7">
              <w:rPr>
                <w:rFonts w:ascii="Consolas" w:hAnsi="Consolas" w:cs="Times New Roman"/>
                <w:sz w:val="14"/>
                <w:szCs w:val="14"/>
              </w:rPr>
              <w:t xml:space="preserve"> et </w:t>
            </w:r>
          </w:p>
          <w:p w14:paraId="6C801613" w14:textId="1A8811E9" w:rsidR="009513D6" w:rsidRDefault="009513D6" w:rsidP="00296AC7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JOIN</w:t>
            </w:r>
          </w:p>
          <w:p w14:paraId="7123CB6B" w14:textId="0334B45F" w:rsidR="009513D6" w:rsidRDefault="009513D6" w:rsidP="009513D6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other_example_table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oet</w:t>
            </w:r>
            <w:proofErr w:type="spellEnd"/>
          </w:p>
          <w:p w14:paraId="4C9ECD3E" w14:textId="720DF133" w:rsidR="009513D6" w:rsidRDefault="009513D6" w:rsidP="009513D6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ON </w:t>
            </w:r>
          </w:p>
          <w:p w14:paraId="1BEB28D1" w14:textId="7EE92610" w:rsidR="009513D6" w:rsidRDefault="009513D6" w:rsidP="009513D6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oet.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 =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et.user_id</w:t>
            </w:r>
            <w:proofErr w:type="spellEnd"/>
          </w:p>
          <w:p w14:paraId="71F27E6E" w14:textId="3FF15C2D" w:rsidR="009513D6" w:rsidRPr="009513D6" w:rsidRDefault="009513D6" w:rsidP="009513D6">
            <w:pPr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</w:pPr>
            <w:r w:rsidRPr="009513D6"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  <w:t xml:space="preserve">AND </w:t>
            </w:r>
          </w:p>
          <w:p w14:paraId="2969FBCC" w14:textId="3D02FC41" w:rsidR="009513D6" w:rsidRPr="009513D6" w:rsidRDefault="009513D6" w:rsidP="009513D6">
            <w:pPr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</w:pPr>
            <w:r w:rsidRPr="009513D6"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  <w:t xml:space="preserve">  </w:t>
            </w:r>
            <w:proofErr w:type="spellStart"/>
            <w:r w:rsidRPr="009513D6"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  <w:t>et.user_id</w:t>
            </w:r>
            <w:proofErr w:type="spellEnd"/>
            <w:r w:rsidRPr="009513D6">
              <w:rPr>
                <w:rFonts w:ascii="Consolas" w:hAnsi="Consolas" w:cs="Times New Roman"/>
                <w:b/>
                <w:bCs/>
                <w:color w:val="FF0000"/>
                <w:sz w:val="14"/>
                <w:szCs w:val="14"/>
              </w:rPr>
              <w:t xml:space="preserve"> IS NOT NULL</w:t>
            </w:r>
          </w:p>
          <w:p w14:paraId="4D23715F" w14:textId="49475AA6" w:rsidR="00296AC7" w:rsidRDefault="00296AC7" w:rsidP="00296AC7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3572" w:type="dxa"/>
          </w:tcPr>
          <w:p w14:paraId="2E820469" w14:textId="77777777" w:rsidR="00296AC7" w:rsidRDefault="00250B3C" w:rsidP="00250B3C">
            <w:pPr>
              <w:jc w:val="center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drawing>
                <wp:inline distT="0" distB="0" distL="0" distR="0" wp14:anchorId="3C2AA4D2" wp14:editId="2911215F">
                  <wp:extent cx="2143548" cy="11785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5237" cy="1184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CFA9B4" w14:textId="77777777" w:rsidR="00250B3C" w:rsidRDefault="00250B3C" w:rsidP="00250B3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To avoid problem when</w:t>
            </w:r>
          </w:p>
          <w:p w14:paraId="63C12E23" w14:textId="419E2513" w:rsidR="00250B3C" w:rsidRDefault="00250B3C" w:rsidP="00250B3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NULL values on left table = NULL values on right table =&gt; gets joined up</w:t>
            </w:r>
          </w:p>
        </w:tc>
      </w:tr>
      <w:tr w:rsidR="00BE0130" w:rsidRPr="001671B9" w14:paraId="37132636" w14:textId="77777777" w:rsidTr="007B2A2B">
        <w:tc>
          <w:tcPr>
            <w:tcW w:w="1075" w:type="dxa"/>
          </w:tcPr>
          <w:p w14:paraId="1284345C" w14:textId="3689CF4A" w:rsidR="00BE0130" w:rsidRDefault="00BE0130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OALESCE</w:t>
            </w:r>
          </w:p>
        </w:tc>
        <w:tc>
          <w:tcPr>
            <w:tcW w:w="4703" w:type="dxa"/>
          </w:tcPr>
          <w:p w14:paraId="72C4686C" w14:textId="77777777" w:rsidR="00BE0130" w:rsidRDefault="00BE0130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08973CE6" w14:textId="046CDA00" w:rsidR="00BE0130" w:rsidRDefault="00BE0130" w:rsidP="00BE013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OALESCE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arent_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 xml:space="preserve">) AS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original_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</w:p>
          <w:p w14:paraId="0812A95A" w14:textId="77777777" w:rsidR="00BE0130" w:rsidRDefault="00BE0130" w:rsidP="00BE013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parent_user_id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</w:p>
          <w:p w14:paraId="41B7CFF2" w14:textId="77777777" w:rsidR="00BE0130" w:rsidRDefault="00BE0130" w:rsidP="00BE0130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user_id</w:t>
            </w:r>
            <w:proofErr w:type="spellEnd"/>
          </w:p>
          <w:p w14:paraId="124AAD59" w14:textId="77777777" w:rsidR="00BE0130" w:rsidRDefault="00BE0130" w:rsidP="00BE0130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FROM</w:t>
            </w:r>
          </w:p>
          <w:p w14:paraId="74D965EA" w14:textId="0EE0E625" w:rsidR="00BE0130" w:rsidRDefault="00BE0130" w:rsidP="00BE0130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dsv1069.users</w:t>
            </w:r>
          </w:p>
        </w:tc>
        <w:tc>
          <w:tcPr>
            <w:tcW w:w="3572" w:type="dxa"/>
          </w:tcPr>
          <w:p w14:paraId="6D0E976C" w14:textId="77777777" w:rsidR="00BE0130" w:rsidRDefault="00BE0130" w:rsidP="00BE013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Allows to replace in case that it is NULL</w:t>
            </w:r>
          </w:p>
          <w:p w14:paraId="1347E680" w14:textId="77777777" w:rsidR="00BE0130" w:rsidRDefault="00BE0130" w:rsidP="00BE013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*available in some versions of SQL</w:t>
            </w:r>
          </w:p>
          <w:p w14:paraId="5327C090" w14:textId="472BB7AC" w:rsidR="00BE3A64" w:rsidRDefault="00BE3A64" w:rsidP="00BE013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se user_id when parent_user_id is NULL</w:t>
            </w:r>
          </w:p>
        </w:tc>
      </w:tr>
      <w:tr w:rsidR="00F71BFC" w:rsidRPr="001671B9" w14:paraId="0C9992C7" w14:textId="77777777" w:rsidTr="003E529F">
        <w:tc>
          <w:tcPr>
            <w:tcW w:w="1075" w:type="dxa"/>
          </w:tcPr>
          <w:p w14:paraId="4043A707" w14:textId="260E5319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ata Types</w:t>
            </w:r>
          </w:p>
        </w:tc>
        <w:tc>
          <w:tcPr>
            <w:tcW w:w="8275" w:type="dxa"/>
            <w:gridSpan w:val="2"/>
          </w:tcPr>
          <w:p w14:paraId="6BB96D0C" w14:textId="77777777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1. Numbers - flexible</w:t>
            </w:r>
          </w:p>
          <w:p w14:paraId="43995B12" w14:textId="77777777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2. Text - categorization</w:t>
            </w:r>
          </w:p>
          <w:p w14:paraId="6D47A92A" w14:textId="77777777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3. Dates and Times - comparison</w:t>
            </w:r>
          </w:p>
          <w:p w14:paraId="7131921D" w14:textId="77777777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5BF4512" w14:textId="0BB2A634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Times New Roman" w:hAnsi="Times New Roman" w:cs="Times New Roman"/>
                <w:noProof/>
                <w:sz w:val="21"/>
                <w:szCs w:val="21"/>
              </w:rPr>
              <w:drawing>
                <wp:anchor distT="0" distB="0" distL="114300" distR="114300" simplePos="0" relativeHeight="251657216" behindDoc="1" locked="0" layoutInCell="1" allowOverlap="1" wp14:anchorId="1B36EC75" wp14:editId="398C58F3">
                  <wp:simplePos x="0" y="0"/>
                  <wp:positionH relativeFrom="column">
                    <wp:posOffset>2213505</wp:posOffset>
                  </wp:positionH>
                  <wp:positionV relativeFrom="paragraph">
                    <wp:posOffset>842349</wp:posOffset>
                  </wp:positionV>
                  <wp:extent cx="2975599" cy="1553607"/>
                  <wp:effectExtent l="0" t="704850" r="0" b="694690"/>
                  <wp:wrapTight wrapText="bothSides">
                    <wp:wrapPolygon edited="0">
                      <wp:start x="44" y="21684"/>
                      <wp:lineTo x="21482" y="21684"/>
                      <wp:lineTo x="21482" y="225"/>
                      <wp:lineTo x="44" y="225"/>
                      <wp:lineTo x="44" y="21684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2975599" cy="1553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onsolas" w:hAnsi="Consolas" w:cs="Times New Roman"/>
                <w:noProof/>
                <w:sz w:val="14"/>
                <w:szCs w:val="14"/>
              </w:rPr>
              <w:drawing>
                <wp:inline distT="0" distB="0" distL="0" distR="0" wp14:anchorId="5333C815" wp14:editId="754D44B3">
                  <wp:extent cx="2882719" cy="162098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9895" cy="16250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C9719E" w14:textId="0DF85A73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C18AF6F" w14:textId="08A28B3A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drawing>
                <wp:inline distT="0" distB="0" distL="0" distR="0" wp14:anchorId="3B2399A4" wp14:editId="3F015B0D">
                  <wp:extent cx="2881630" cy="162814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1630" cy="162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0F2AE3" w14:textId="7C96F93C" w:rsidR="00F71BFC" w:rsidRDefault="00F71BFC" w:rsidP="008C0CB1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CA8B72A" w14:textId="77777777" w:rsidR="00F71BFC" w:rsidRDefault="00F71BFC" w:rsidP="00BE0130">
            <w:pPr>
              <w:rPr>
                <w:rFonts w:ascii="Times New Roman" w:hAnsi="Times New Roman" w:cs="Times New Roman"/>
                <w:noProof/>
                <w:sz w:val="21"/>
                <w:szCs w:val="21"/>
              </w:rPr>
            </w:pPr>
          </w:p>
          <w:p w14:paraId="7CD82F40" w14:textId="47541226" w:rsidR="00F71BFC" w:rsidRDefault="00F71BFC" w:rsidP="00BE013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</w:tr>
      <w:tr w:rsidR="005A6A98" w:rsidRPr="001671B9" w14:paraId="1C097089" w14:textId="77777777" w:rsidTr="007B2A2B">
        <w:tc>
          <w:tcPr>
            <w:tcW w:w="1075" w:type="dxa"/>
          </w:tcPr>
          <w:p w14:paraId="2E83A275" w14:textId="6D8178FA" w:rsidR="005A6A98" w:rsidRDefault="006F7951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Automated Query</w:t>
            </w:r>
          </w:p>
        </w:tc>
        <w:tc>
          <w:tcPr>
            <w:tcW w:w="4703" w:type="dxa"/>
          </w:tcPr>
          <w:p w14:paraId="0FE4BE06" w14:textId="77777777" w:rsidR="005A6A98" w:rsidRDefault="006F7951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INSERT INTO 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user_growth</w:t>
            </w:r>
            <w:proofErr w:type="spellEnd"/>
          </w:p>
          <w:p w14:paraId="1D1D9EE1" w14:textId="77777777" w:rsidR="006F7951" w:rsidRDefault="006F7951" w:rsidP="008C0CB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SELECT</w:t>
            </w:r>
          </w:p>
          <w:p w14:paraId="15B25D1B" w14:textId="76AA9BEA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‘{{ds}}’ AS day,</w:t>
            </w:r>
          </w:p>
          <w:p w14:paraId="1B00D756" w14:textId="77777777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new.new_added_users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,</w:t>
            </w:r>
          </w:p>
          <w:p w14:paraId="2D9EB46F" w14:textId="77777777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...</w:t>
            </w:r>
          </w:p>
          <w:p w14:paraId="15156670" w14:textId="77777777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...</w:t>
            </w:r>
          </w:p>
          <w:p w14:paraId="340A75EB" w14:textId="77777777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...</w:t>
            </w:r>
          </w:p>
          <w:p w14:paraId="14738A1B" w14:textId="77777777" w:rsidR="006F7951" w:rsidRDefault="006F7951" w:rsidP="006F7951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lastRenderedPageBreak/>
              <w:t>FROM</w:t>
            </w:r>
          </w:p>
          <w:p w14:paraId="194F582B" w14:textId="5F9DBEE8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(SELECT</w:t>
            </w:r>
          </w:p>
          <w:p w14:paraId="41B1BCFF" w14:textId="6762AB86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...</w:t>
            </w:r>
          </w:p>
          <w:p w14:paraId="16ED11FD" w14:textId="1FD7D57A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proofErr w:type="gramStart"/>
            <w:r>
              <w:rPr>
                <w:rFonts w:ascii="Consolas" w:hAnsi="Consolas" w:cs="Times New Roman"/>
                <w:sz w:val="14"/>
                <w:szCs w:val="14"/>
              </w:rPr>
              <w:t>WHERE</w:t>
            </w:r>
            <w:proofErr w:type="gramEnd"/>
          </w:p>
          <w:p w14:paraId="7B14DFC9" w14:textId="77777777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  date(</w:t>
            </w: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created_at</w:t>
            </w:r>
            <w:proofErr w:type="spellEnd"/>
            <w:r>
              <w:rPr>
                <w:rFonts w:ascii="Consolas" w:hAnsi="Consolas" w:cs="Times New Roman"/>
                <w:sz w:val="14"/>
                <w:szCs w:val="14"/>
              </w:rPr>
              <w:t>) = ‘{{ds}}’</w:t>
            </w:r>
          </w:p>
          <w:p w14:paraId="0AFC208C" w14:textId="0AA8B33D" w:rsidR="006F7951" w:rsidRDefault="006F7951" w:rsidP="006F7951">
            <w:pPr>
              <w:ind w:firstLine="150"/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 xml:space="preserve">) </w:t>
            </w:r>
            <w:proofErr w:type="gramStart"/>
            <w:r>
              <w:rPr>
                <w:rFonts w:ascii="Consolas" w:hAnsi="Consolas" w:cs="Times New Roman"/>
                <w:sz w:val="14"/>
                <w:szCs w:val="14"/>
              </w:rPr>
              <w:t>new</w:t>
            </w:r>
            <w:proofErr w:type="gramEnd"/>
          </w:p>
        </w:tc>
        <w:tc>
          <w:tcPr>
            <w:tcW w:w="3572" w:type="dxa"/>
          </w:tcPr>
          <w:p w14:paraId="05795DA0" w14:textId="77777777" w:rsidR="005A6A98" w:rsidRDefault="005A6A98" w:rsidP="00BE013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</w:tr>
      <w:tr w:rsidR="00F71BFC" w:rsidRPr="001671B9" w14:paraId="69A1E3ED" w14:textId="77777777" w:rsidTr="00603656">
        <w:tc>
          <w:tcPr>
            <w:tcW w:w="1075" w:type="dxa"/>
          </w:tcPr>
          <w:p w14:paraId="4749A42E" w14:textId="6E9087C0" w:rsidR="00F71BFC" w:rsidRDefault="00F71BFC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New Terms</w:t>
            </w:r>
          </w:p>
        </w:tc>
        <w:tc>
          <w:tcPr>
            <w:tcW w:w="8275" w:type="dxa"/>
            <w:gridSpan w:val="2"/>
          </w:tcPr>
          <w:p w14:paraId="4A7CD287" w14:textId="77777777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ependency: When the data in query refers to data in a preceding table</w:t>
            </w:r>
          </w:p>
          <w:p w14:paraId="31A56BFF" w14:textId="77777777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tale: When data in a table doesn’t reflect the most up-to-date information</w:t>
            </w:r>
          </w:p>
          <w:p w14:paraId="322CDF24" w14:textId="77777777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ETL: extract transform load</w:t>
            </w:r>
          </w:p>
          <w:p w14:paraId="7E79492F" w14:textId="77777777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Job: The task given to a database to perform ETL</w:t>
            </w:r>
          </w:p>
          <w:p w14:paraId="0DF97980" w14:textId="77777777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ipeline: Several Table Creation/Update tasks in a specific order</w:t>
            </w:r>
          </w:p>
          <w:p w14:paraId="13E8EB91" w14:textId="36B6ECDB" w:rsidR="00F71BFC" w:rsidRDefault="00F71BF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 w:rsidRPr="00480289">
              <w:rPr>
                <w:rFonts w:ascii="Consolas" w:hAnsi="Consolas" w:cs="Times New Roman"/>
                <w:b/>
                <w:bCs/>
                <w:noProof/>
                <w:sz w:val="14"/>
                <w:szCs w:val="14"/>
              </w:rPr>
              <w:t>Backfill</w:t>
            </w:r>
            <w:r>
              <w:rPr>
                <w:rFonts w:ascii="Consolas" w:hAnsi="Consolas" w:cs="Times New Roman"/>
                <w:noProof/>
                <w:sz w:val="14"/>
                <w:szCs w:val="14"/>
              </w:rPr>
              <w:t>: To run a table creation/update task on a range of dates in the past</w:t>
            </w:r>
          </w:p>
        </w:tc>
      </w:tr>
      <w:tr w:rsidR="00F71BFC" w:rsidRPr="001671B9" w14:paraId="1F520210" w14:textId="77777777" w:rsidTr="006B14F7">
        <w:tc>
          <w:tcPr>
            <w:tcW w:w="1075" w:type="dxa"/>
          </w:tcPr>
          <w:p w14:paraId="06419C64" w14:textId="312FF96F" w:rsidR="00F71BFC" w:rsidRDefault="00F71BFC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Hierarchy of Data</w:t>
            </w:r>
          </w:p>
        </w:tc>
        <w:tc>
          <w:tcPr>
            <w:tcW w:w="8275" w:type="dxa"/>
            <w:gridSpan w:val="2"/>
          </w:tcPr>
          <w:p w14:paraId="4F482F79" w14:textId="7D1BC44E" w:rsidR="00F71BFC" w:rsidRDefault="00F71BFC" w:rsidP="00987056">
            <w:pPr>
              <w:jc w:val="center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drawing>
                <wp:inline distT="0" distB="0" distL="0" distR="0" wp14:anchorId="2D46EE95" wp14:editId="42885A25">
                  <wp:extent cx="3870773" cy="242371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3628" cy="2456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1BFC" w:rsidRPr="001671B9" w14:paraId="439F7B5F" w14:textId="77777777" w:rsidTr="007B2A2B">
        <w:tc>
          <w:tcPr>
            <w:tcW w:w="1075" w:type="dxa"/>
          </w:tcPr>
          <w:p w14:paraId="513B515E" w14:textId="4693DBAE" w:rsidR="00F71BFC" w:rsidRDefault="001800D4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Create User Info Table</w:t>
            </w:r>
          </w:p>
        </w:tc>
        <w:tc>
          <w:tcPr>
            <w:tcW w:w="4703" w:type="dxa"/>
          </w:tcPr>
          <w:p w14:paraId="0D2E4E79" w14:textId="77777777" w:rsidR="00F71BF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napshot Table New Columns</w:t>
            </w:r>
          </w:p>
          <w:p w14:paraId="61A2B137" w14:textId="77777777" w:rsidR="003B36C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created_today</w:t>
            </w:r>
          </w:p>
          <w:p w14:paraId="677D0B8F" w14:textId="77777777" w:rsidR="003B36C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Is_deleted</w:t>
            </w:r>
          </w:p>
          <w:p w14:paraId="0985801E" w14:textId="77777777" w:rsidR="003B36C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eleted_today</w:t>
            </w:r>
          </w:p>
          <w:p w14:paraId="234D07B0" w14:textId="77777777" w:rsidR="003B36C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has_ever_ordered</w:t>
            </w:r>
          </w:p>
          <w:p w14:paraId="296D7D74" w14:textId="77777777" w:rsidR="003B36CC" w:rsidRDefault="003B36C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ordered_today</w:t>
            </w:r>
          </w:p>
          <w:p w14:paraId="6BAD6E38" w14:textId="0FD4A263" w:rsidR="003355D4" w:rsidRDefault="003355D4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ate</w:t>
            </w:r>
          </w:p>
        </w:tc>
        <w:tc>
          <w:tcPr>
            <w:tcW w:w="3572" w:type="dxa"/>
          </w:tcPr>
          <w:p w14:paraId="71F30FE7" w14:textId="77777777" w:rsidR="00F71BFC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psteam Dependencies:</w:t>
            </w:r>
          </w:p>
          <w:p w14:paraId="23ECBF8A" w14:textId="77777777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sers table</w:t>
            </w:r>
          </w:p>
          <w:p w14:paraId="7E9136AD" w14:textId="77777777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Orders table</w:t>
            </w:r>
          </w:p>
          <w:p w14:paraId="5A0D9A21" w14:textId="77777777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ownstream Dependencies:</w:t>
            </w:r>
          </w:p>
          <w:p w14:paraId="01D5F7BD" w14:textId="77777777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ashboard tables</w:t>
            </w:r>
          </w:p>
          <w:p w14:paraId="776A49D6" w14:textId="59997885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rediction scores computed using these features</w:t>
            </w:r>
          </w:p>
        </w:tc>
      </w:tr>
      <w:tr w:rsidR="00562789" w:rsidRPr="001671B9" w14:paraId="1F918394" w14:textId="77777777" w:rsidTr="007B2A2B">
        <w:tc>
          <w:tcPr>
            <w:tcW w:w="1075" w:type="dxa"/>
          </w:tcPr>
          <w:p w14:paraId="424FB3CE" w14:textId="05214B9F" w:rsidR="00562789" w:rsidRDefault="004933D8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Liquid Tags - Variable column</w:t>
            </w:r>
          </w:p>
        </w:tc>
        <w:tc>
          <w:tcPr>
            <w:tcW w:w="4703" w:type="dxa"/>
          </w:tcPr>
          <w:p w14:paraId="3724864F" w14:textId="77777777" w:rsidR="00562789" w:rsidRDefault="00F568CA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{% assign ds = ‘2018-01-01’ %}</w:t>
            </w:r>
          </w:p>
          <w:p w14:paraId="1EED074D" w14:textId="77777777" w:rsidR="00F568CA" w:rsidRDefault="00F568CA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ELECT</w:t>
            </w:r>
          </w:p>
          <w:p w14:paraId="4C6A0F2F" w14:textId="1BD551FF" w:rsidR="00F568CA" w:rsidRDefault="00F568CA" w:rsidP="00F568CA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id,</w:t>
            </w:r>
          </w:p>
          <w:p w14:paraId="2CFF5D82" w14:textId="0B42FA26" w:rsidR="00F568CA" w:rsidRDefault="00F568CA" w:rsidP="00F568CA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‘{{ds}}’ AS variable_column</w:t>
            </w:r>
          </w:p>
          <w:p w14:paraId="1E2595EC" w14:textId="77777777" w:rsidR="00F568CA" w:rsidRDefault="00F568CA" w:rsidP="00F568CA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FROM</w:t>
            </w:r>
          </w:p>
          <w:p w14:paraId="06B1B57D" w14:textId="01A70996" w:rsidR="00F568CA" w:rsidRDefault="00F568CA" w:rsidP="00F568CA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 xml:space="preserve">  users</w:t>
            </w:r>
          </w:p>
        </w:tc>
        <w:tc>
          <w:tcPr>
            <w:tcW w:w="3572" w:type="dxa"/>
          </w:tcPr>
          <w:p w14:paraId="6A8C331B" w14:textId="77777777" w:rsidR="00562789" w:rsidRDefault="0056278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</w:tr>
      <w:tr w:rsidR="006879C9" w:rsidRPr="001671B9" w14:paraId="0389E67D" w14:textId="77777777" w:rsidTr="00FC4683">
        <w:tc>
          <w:tcPr>
            <w:tcW w:w="1075" w:type="dxa"/>
          </w:tcPr>
          <w:p w14:paraId="1B604637" w14:textId="12B7673A" w:rsidR="006879C9" w:rsidRDefault="006879C9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Data Engineering Questions</w:t>
            </w:r>
          </w:p>
        </w:tc>
        <w:tc>
          <w:tcPr>
            <w:tcW w:w="8275" w:type="dxa"/>
            <w:gridSpan w:val="2"/>
          </w:tcPr>
          <w:p w14:paraId="413AABFF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1. How do you know the table contains the data you expect?</w:t>
            </w:r>
          </w:p>
          <w:p w14:paraId="02E53F97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- GROUP BY day</w:t>
            </w:r>
          </w:p>
          <w:p w14:paraId="2FC53130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- ?</w:t>
            </w:r>
          </w:p>
          <w:p w14:paraId="3AFCD429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1063EB95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2. How do insert by day?</w:t>
            </w:r>
          </w:p>
          <w:p w14:paraId="64517FEE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 xml:space="preserve">- </w:t>
            </w:r>
          </w:p>
          <w:p w14:paraId="25A5AE45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7F8887CF" w14:textId="77777777" w:rsidR="006879C9" w:rsidRDefault="006879C9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3. How to backfill the data?</w:t>
            </w:r>
          </w:p>
          <w:p w14:paraId="5D14D706" w14:textId="5E83C0CE" w:rsidR="004C6982" w:rsidRDefault="004C6982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</w:tr>
      <w:tr w:rsidR="004C6982" w:rsidRPr="001671B9" w14:paraId="09DDC7ED" w14:textId="77777777" w:rsidTr="00DB3388">
        <w:tc>
          <w:tcPr>
            <w:tcW w:w="1075" w:type="dxa"/>
          </w:tcPr>
          <w:p w14:paraId="06DB217B" w14:textId="1A973461" w:rsidR="004C6982" w:rsidRDefault="004C6982" w:rsidP="004C6982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Terminology - Partitions</w:t>
            </w:r>
          </w:p>
        </w:tc>
        <w:tc>
          <w:tcPr>
            <w:tcW w:w="8275" w:type="dxa"/>
            <w:gridSpan w:val="2"/>
          </w:tcPr>
          <w:p w14:paraId="1617FACD" w14:textId="77777777" w:rsidR="004C6982" w:rsidRDefault="004C6982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Hadoop is a whole ecosystem of tools that work with a distributed file system (HDFS)</w:t>
            </w:r>
          </w:p>
          <w:p w14:paraId="30FD491D" w14:textId="77777777" w:rsidR="004C6982" w:rsidRDefault="004C6982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0238F7B6" w14:textId="77777777" w:rsidR="004C6982" w:rsidRDefault="004C6982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Hive takes a SQL-like code (HQL) and turns it into a map-reduce job that can run on a distributed file system.</w:t>
            </w:r>
          </w:p>
          <w:p w14:paraId="47DA4F60" w14:textId="77777777" w:rsidR="004C6982" w:rsidRDefault="004C6982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309181FC" w14:textId="77777777" w:rsidR="00B66D46" w:rsidRDefault="00B66D4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artitions make</w:t>
            </w:r>
          </w:p>
          <w:p w14:paraId="1A4694DF" w14:textId="77777777" w:rsidR="00B66D46" w:rsidRDefault="00B66D4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- updates faster</w:t>
            </w:r>
          </w:p>
          <w:p w14:paraId="0D2BF305" w14:textId="77777777" w:rsidR="00B66D46" w:rsidRDefault="00B66D4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- retrieval faster</w:t>
            </w:r>
          </w:p>
          <w:p w14:paraId="4C089B73" w14:textId="77777777" w:rsidR="00B66D46" w:rsidRDefault="00B66D4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- joins faster</w:t>
            </w:r>
          </w:p>
          <w:p w14:paraId="1F9A24FA" w14:textId="77777777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5CBABF53" w14:textId="77777777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When to partition? Example.</w:t>
            </w:r>
          </w:p>
          <w:p w14:paraId="640EF01B" w14:textId="77777777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0C54E207" w14:textId="77777777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WHERE day &gt;= data_add(CURDATE(), INTERVAL -1 month)</w:t>
            </w:r>
          </w:p>
          <w:p w14:paraId="71595FFE" w14:textId="77777777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5BEF640A" w14:textId="7E652DE6" w:rsidR="00FC01BF" w:rsidRDefault="00FC01BF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 xml:space="preserve">-- this will help avoid a full table scan </w:t>
            </w:r>
          </w:p>
        </w:tc>
      </w:tr>
      <w:tr w:rsidR="0015717E" w:rsidRPr="001671B9" w14:paraId="5D9AFE35" w14:textId="77777777" w:rsidTr="00350804">
        <w:tc>
          <w:tcPr>
            <w:tcW w:w="1075" w:type="dxa"/>
          </w:tcPr>
          <w:p w14:paraId="433934D1" w14:textId="77777777" w:rsidR="00457AA7" w:rsidRDefault="00457AA7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How to write Big Queries</w:t>
            </w:r>
          </w:p>
          <w:p w14:paraId="59BA2ECB" w14:textId="77777777" w:rsidR="00457AA7" w:rsidRDefault="00457AA7" w:rsidP="00F71BFC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2CC357F" w14:textId="04AC1BFB" w:rsidR="0015717E" w:rsidRDefault="0015717E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>
              <w:rPr>
                <w:rFonts w:ascii="Consolas" w:hAnsi="Consolas" w:cs="Times New Roman"/>
                <w:sz w:val="14"/>
                <w:szCs w:val="14"/>
              </w:rPr>
              <w:t>Sacffolding</w:t>
            </w:r>
            <w:proofErr w:type="spellEnd"/>
          </w:p>
        </w:tc>
        <w:tc>
          <w:tcPr>
            <w:tcW w:w="8275" w:type="dxa"/>
            <w:gridSpan w:val="2"/>
          </w:tcPr>
          <w:p w14:paraId="3A51077C" w14:textId="5198E428" w:rsidR="0015717E" w:rsidRDefault="0015717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7175B0A3" w14:textId="5EF09D2D" w:rsidR="0015717E" w:rsidRPr="0015717E" w:rsidRDefault="0015717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 w:rsidRPr="0015717E">
              <w:rPr>
                <w:rFonts w:ascii="Consolas" w:hAnsi="Consolas" w:cs="Times New Roman"/>
                <w:noProof/>
                <w:sz w:val="14"/>
                <w:szCs w:val="14"/>
              </w:rPr>
              <w:t>Step 1: Figure Out Potential Questions</w:t>
            </w:r>
          </w:p>
          <w:p w14:paraId="4732B36B" w14:textId="4FCAC082" w:rsidR="0015717E" w:rsidRDefault="0015717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30480A0D" w14:textId="640024F8" w:rsidR="0015717E" w:rsidRDefault="0015717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 xml:space="preserve">Step 2: </w:t>
            </w:r>
            <w:r w:rsidR="00225C70">
              <w:rPr>
                <w:rFonts w:ascii="Consolas" w:hAnsi="Consolas" w:cs="Times New Roman"/>
                <w:noProof/>
                <w:sz w:val="14"/>
                <w:szCs w:val="14"/>
              </w:rPr>
              <w:t>Identify the Tables You Need to Build It</w:t>
            </w:r>
          </w:p>
          <w:p w14:paraId="74972F88" w14:textId="670774C2" w:rsidR="00A62F9A" w:rsidRDefault="00A62F9A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24171629" w14:textId="24BF884C" w:rsidR="00A62F9A" w:rsidRDefault="00A62F9A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tep 3: Build Subqueries</w:t>
            </w:r>
          </w:p>
          <w:p w14:paraId="62DC89CC" w14:textId="419F4E2C" w:rsidR="00CA3F2C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1786B984" w14:textId="2D9BAFFC" w:rsidR="00CA3F2C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tep 4: Test Joins, Then Add Columns</w:t>
            </w:r>
          </w:p>
          <w:p w14:paraId="48BB27EB" w14:textId="4EF74640" w:rsidR="00CA3F2C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7F4EE3F5" w14:textId="4EB19784" w:rsidR="00CA3F2C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tep 5: Clean Up Formatting</w:t>
            </w:r>
          </w:p>
          <w:p w14:paraId="0E0E8CFB" w14:textId="5F432D7B" w:rsidR="00CA3F2C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2F34BFA5" w14:textId="0D326BDE" w:rsidR="00CA3F2C" w:rsidRPr="0015717E" w:rsidRDefault="00CA3F2C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tep 6: Give Columns Distinct Names</w:t>
            </w:r>
          </w:p>
          <w:p w14:paraId="27AE1CFE" w14:textId="77777777" w:rsidR="0015717E" w:rsidRDefault="0015717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</w:tr>
      <w:tr w:rsidR="000D208E" w:rsidRPr="001671B9" w14:paraId="2BEA0F40" w14:textId="77777777" w:rsidTr="007B2A2B">
        <w:tc>
          <w:tcPr>
            <w:tcW w:w="1075" w:type="dxa"/>
          </w:tcPr>
          <w:p w14:paraId="63730CFA" w14:textId="654939D4" w:rsidR="000D208E" w:rsidRDefault="0046589E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lastRenderedPageBreak/>
              <w:t>Windowing Functions</w:t>
            </w:r>
          </w:p>
        </w:tc>
        <w:tc>
          <w:tcPr>
            <w:tcW w:w="4703" w:type="dxa"/>
          </w:tcPr>
          <w:p w14:paraId="32B4CBEB" w14:textId="77777777" w:rsidR="000D208E" w:rsidRDefault="00834ED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ELECT</w:t>
            </w:r>
          </w:p>
          <w:p w14:paraId="490FF8F6" w14:textId="04CEBE47" w:rsidR="00834ED6" w:rsidRDefault="00834ED6" w:rsidP="00834ED6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ser_id,</w:t>
            </w:r>
          </w:p>
          <w:p w14:paraId="66142987" w14:textId="77777777" w:rsidR="00834ED6" w:rsidRDefault="00834ED6" w:rsidP="00834ED6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invoice_id,</w:t>
            </w:r>
          </w:p>
          <w:p w14:paraId="63AC5B66" w14:textId="77777777" w:rsidR="00834ED6" w:rsidRDefault="00834ED6" w:rsidP="00834ED6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aid_at</w:t>
            </w:r>
          </w:p>
          <w:p w14:paraId="728D3FE2" w14:textId="77777777" w:rsidR="009439F4" w:rsidRDefault="009439F4" w:rsidP="009439F4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FROM</w:t>
            </w:r>
          </w:p>
          <w:p w14:paraId="791139CA" w14:textId="24E2E3CF" w:rsidR="009439F4" w:rsidRDefault="009439F4" w:rsidP="009439F4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sv1069.orders</w:t>
            </w:r>
          </w:p>
          <w:p w14:paraId="5D9B9596" w14:textId="77777777" w:rsidR="009439F4" w:rsidRDefault="009439F4" w:rsidP="009439F4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 xml:space="preserve">GROUP BY </w:t>
            </w:r>
          </w:p>
          <w:p w14:paraId="11C0F392" w14:textId="532580E0" w:rsidR="009439F4" w:rsidRDefault="009439F4" w:rsidP="009439F4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ser_id -- this does not work</w:t>
            </w:r>
          </w:p>
          <w:p w14:paraId="07D3BAEF" w14:textId="77777777" w:rsidR="009439F4" w:rsidRDefault="009439F4" w:rsidP="009439F4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ORDER BY</w:t>
            </w:r>
          </w:p>
          <w:p w14:paraId="44AB442B" w14:textId="7962F498" w:rsidR="009439F4" w:rsidRDefault="009439F4" w:rsidP="00CB4E12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aid_at</w:t>
            </w:r>
          </w:p>
          <w:p w14:paraId="2C514474" w14:textId="77777777" w:rsidR="00CB4E12" w:rsidRDefault="00CB4E12" w:rsidP="00CB4E12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6B41FDCD" w14:textId="34F6AB3D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418B1572" w14:textId="70260EE2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ELECT *</w:t>
            </w:r>
          </w:p>
          <w:p w14:paraId="00B91E9E" w14:textId="365B024F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FROM</w:t>
            </w:r>
          </w:p>
          <w:p w14:paraId="5C74575B" w14:textId="48703137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(</w:t>
            </w:r>
          </w:p>
          <w:p w14:paraId="57A850C5" w14:textId="77777777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ELECT</w:t>
            </w:r>
          </w:p>
          <w:p w14:paraId="6F2F709A" w14:textId="77777777" w:rsidR="00E40110" w:rsidRDefault="00E40110" w:rsidP="00E40110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user_id,</w:t>
            </w:r>
          </w:p>
          <w:p w14:paraId="09FFB863" w14:textId="77777777" w:rsidR="00E40110" w:rsidRDefault="00E40110" w:rsidP="00E40110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invoice_id,</w:t>
            </w:r>
          </w:p>
          <w:p w14:paraId="32516BEF" w14:textId="77777777" w:rsidR="00E40110" w:rsidRDefault="00E40110" w:rsidP="00E40110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paid_at,</w:t>
            </w:r>
          </w:p>
          <w:p w14:paraId="78A66B9D" w14:textId="77777777" w:rsidR="00E40110" w:rsidRDefault="00E40110" w:rsidP="00E40110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ENSE_RANK() OVER (PARTITION BY user_id ORDER BY paid_at ASC) AS order_num</w:t>
            </w:r>
          </w:p>
          <w:p w14:paraId="237B644B" w14:textId="77777777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FROM</w:t>
            </w:r>
          </w:p>
          <w:p w14:paraId="4FC34745" w14:textId="1191FA7C" w:rsidR="00E40110" w:rsidRDefault="00E40110" w:rsidP="00E40110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dsv1069.orders</w:t>
            </w:r>
          </w:p>
          <w:p w14:paraId="28432769" w14:textId="617C99E5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) sub</w:t>
            </w:r>
          </w:p>
          <w:p w14:paraId="0428E32D" w14:textId="117C4848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WHERE order_num = 1 -- this has to be outside of the query</w:t>
            </w:r>
          </w:p>
          <w:p w14:paraId="131CEC77" w14:textId="77777777" w:rsidR="00E40110" w:rsidRDefault="00E40110" w:rsidP="00E40110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4FC5CE9A" w14:textId="644E564A" w:rsidR="00CB4E12" w:rsidRDefault="00CB4E12" w:rsidP="00CB4E12">
            <w:pPr>
              <w:ind w:firstLine="150"/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</w:tc>
        <w:tc>
          <w:tcPr>
            <w:tcW w:w="3572" w:type="dxa"/>
          </w:tcPr>
          <w:p w14:paraId="03BA1076" w14:textId="77777777" w:rsidR="000D208E" w:rsidRDefault="000D208E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0BB85CE0" w14:textId="77777777" w:rsidR="00B55906" w:rsidRDefault="00B55906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GROUP BY does not work without an aggerage function</w:t>
            </w:r>
          </w:p>
          <w:p w14:paraId="4B369E96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763D1413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685FACD1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RANK() OVER (PARTITION BY __ ORDER BY __) as rank</w:t>
            </w:r>
          </w:p>
          <w:p w14:paraId="76D94BFA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62A7D793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ROW_NUMBER() OVER(PARTITION BY __ ORDER BY __) as row_number</w:t>
            </w:r>
          </w:p>
          <w:p w14:paraId="6DC17BA6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593083F2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SUM() OVER(PARTITION BY __ ORDER BY __) as running_total</w:t>
            </w:r>
          </w:p>
          <w:p w14:paraId="5F10F443" w14:textId="77777777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7293D1F1" w14:textId="6CD2B6C5" w:rsidR="007B2A2B" w:rsidRDefault="007B2A2B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COUNT() OVER(PARTITION BY __ ORDER BY __) as running_count</w:t>
            </w:r>
          </w:p>
        </w:tc>
      </w:tr>
      <w:tr w:rsidR="00035778" w:rsidRPr="001671B9" w14:paraId="7E6D8C8A" w14:textId="77777777" w:rsidTr="007812F3">
        <w:tc>
          <w:tcPr>
            <w:tcW w:w="1075" w:type="dxa"/>
          </w:tcPr>
          <w:p w14:paraId="469BE065" w14:textId="086A3D63" w:rsidR="00035778" w:rsidRDefault="00035778" w:rsidP="00F71BFC">
            <w:pPr>
              <w:rPr>
                <w:rFonts w:ascii="Consolas" w:hAnsi="Consolas" w:cs="Times New Roman"/>
                <w:sz w:val="14"/>
                <w:szCs w:val="14"/>
              </w:rPr>
            </w:pPr>
            <w:r>
              <w:rPr>
                <w:rFonts w:ascii="Consolas" w:hAnsi="Consolas" w:cs="Times New Roman"/>
                <w:sz w:val="14"/>
                <w:szCs w:val="14"/>
              </w:rPr>
              <w:t>AB Testing</w:t>
            </w:r>
          </w:p>
        </w:tc>
        <w:tc>
          <w:tcPr>
            <w:tcW w:w="8275" w:type="dxa"/>
            <w:gridSpan w:val="2"/>
          </w:tcPr>
          <w:p w14:paraId="3E6305E5" w14:textId="77777777" w:rsidR="00035778" w:rsidRDefault="00035778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Branch of statistics: hypothesis testing</w:t>
            </w:r>
          </w:p>
          <w:p w14:paraId="4AA6EBBC" w14:textId="77777777" w:rsidR="00035778" w:rsidRDefault="00035778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3DA46E0A" w14:textId="77777777" w:rsidR="00035778" w:rsidRDefault="00035778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In ML, AB testing is a final step in the algorithm development process</w:t>
            </w:r>
          </w:p>
          <w:p w14:paraId="6D9C6979" w14:textId="77777777" w:rsidR="00035778" w:rsidRDefault="00035778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</w:p>
          <w:p w14:paraId="3FC1873A" w14:textId="43DE4CA5" w:rsidR="00035778" w:rsidRDefault="00035778" w:rsidP="00F71BFC">
            <w:pPr>
              <w:rPr>
                <w:rFonts w:ascii="Consolas" w:hAnsi="Consolas" w:cs="Times New Roman"/>
                <w:noProof/>
                <w:sz w:val="14"/>
                <w:szCs w:val="14"/>
              </w:rPr>
            </w:pPr>
            <w:r>
              <w:rPr>
                <w:rFonts w:ascii="Consolas" w:hAnsi="Consolas" w:cs="Times New Roman"/>
                <w:noProof/>
                <w:sz w:val="14"/>
                <w:szCs w:val="14"/>
              </w:rPr>
              <w:t>AB testing ia a SQL project that moves beyond a single query.</w:t>
            </w:r>
          </w:p>
        </w:tc>
      </w:tr>
    </w:tbl>
    <w:p w14:paraId="3AA66493" w14:textId="4190F2FF" w:rsidR="00296AC7" w:rsidRDefault="00296AC7" w:rsidP="004F15E8">
      <w:pPr>
        <w:rPr>
          <w:rFonts w:ascii="Times New Roman" w:hAnsi="Times New Roman" w:cs="Times New Roman"/>
          <w:sz w:val="21"/>
          <w:szCs w:val="21"/>
        </w:rPr>
      </w:pPr>
    </w:p>
    <w:p w14:paraId="6AF605CC" w14:textId="5DBD1252" w:rsidR="00D54ECF" w:rsidRPr="00A74908" w:rsidRDefault="00D54ECF" w:rsidP="00D54ECF">
      <w:pPr>
        <w:jc w:val="center"/>
        <w:rPr>
          <w:rFonts w:ascii="Consolas" w:hAnsi="Consolas" w:cs="Times New Roman"/>
          <w:b/>
          <w:bCs/>
          <w:sz w:val="21"/>
          <w:szCs w:val="21"/>
        </w:rPr>
      </w:pPr>
      <w:r w:rsidRPr="00A74908">
        <w:rPr>
          <w:rFonts w:ascii="Consolas" w:hAnsi="Consolas" w:cs="Times New Roman"/>
          <w:b/>
          <w:bCs/>
          <w:sz w:val="21"/>
          <w:szCs w:val="21"/>
        </w:rPr>
        <w:t xml:space="preserve">Course </w:t>
      </w:r>
      <w:r>
        <w:rPr>
          <w:rFonts w:ascii="Consolas" w:hAnsi="Consolas" w:cs="Times New Roman"/>
          <w:b/>
          <w:bCs/>
          <w:sz w:val="21"/>
          <w:szCs w:val="21"/>
        </w:rPr>
        <w:t>3</w:t>
      </w:r>
      <w:r w:rsidRPr="00A74908">
        <w:rPr>
          <w:rFonts w:ascii="Consolas" w:hAnsi="Consolas" w:cs="Times New Roman"/>
          <w:b/>
          <w:bCs/>
          <w:sz w:val="21"/>
          <w:szCs w:val="21"/>
        </w:rPr>
        <w:t xml:space="preserve">: </w:t>
      </w:r>
      <w:r>
        <w:rPr>
          <w:rFonts w:ascii="Consolas" w:hAnsi="Consolas" w:cs="Times New Roman"/>
          <w:b/>
          <w:bCs/>
          <w:sz w:val="21"/>
          <w:szCs w:val="21"/>
        </w:rPr>
        <w:t>Distributed Computing</w:t>
      </w:r>
      <w:r w:rsidR="00B406CF">
        <w:rPr>
          <w:rFonts w:ascii="Consolas" w:hAnsi="Consolas" w:cs="Times New Roman"/>
          <w:b/>
          <w:bCs/>
          <w:sz w:val="21"/>
          <w:szCs w:val="21"/>
        </w:rPr>
        <w:t xml:space="preserve"> with Spark SQL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75"/>
        <w:gridCol w:w="4703"/>
        <w:gridCol w:w="3572"/>
      </w:tblGrid>
      <w:tr w:rsidR="00D54ECF" w:rsidRPr="00A347A6" w14:paraId="0CEF3500" w14:textId="77777777" w:rsidTr="008000E3">
        <w:tc>
          <w:tcPr>
            <w:tcW w:w="1075" w:type="dxa"/>
          </w:tcPr>
          <w:p w14:paraId="7B495419" w14:textId="2C1A8041" w:rsidR="00D54ECF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mount data</w:t>
            </w:r>
          </w:p>
        </w:tc>
        <w:tc>
          <w:tcPr>
            <w:tcW w:w="4703" w:type="dxa"/>
          </w:tcPr>
          <w:p w14:paraId="472C3FFD" w14:textId="3378AFED" w:rsidR="00D54ECF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%run</w:t>
            </w:r>
            <w:proofErr w:type="gramStart"/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 ..</w:t>
            </w:r>
            <w:proofErr w:type="gramEnd"/>
            <w:r w:rsidRPr="00A347A6">
              <w:rPr>
                <w:rFonts w:ascii="Consolas" w:hAnsi="Consolas" w:cs="Times New Roman"/>
                <w:sz w:val="14"/>
                <w:szCs w:val="14"/>
              </w:rPr>
              <w:t>/Includes/Classroom-Setup</w:t>
            </w:r>
          </w:p>
        </w:tc>
        <w:tc>
          <w:tcPr>
            <w:tcW w:w="3572" w:type="dxa"/>
          </w:tcPr>
          <w:p w14:paraId="11A1F2E0" w14:textId="3801E15A" w:rsidR="00D54ECF" w:rsidRPr="00A347A6" w:rsidRDefault="00D54ECF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8E0302" w:rsidRPr="00A347A6" w14:paraId="76B68116" w14:textId="77777777" w:rsidTr="008000E3">
        <w:tc>
          <w:tcPr>
            <w:tcW w:w="1075" w:type="dxa"/>
          </w:tcPr>
          <w:p w14:paraId="552B95E2" w14:textId="2A9E7752" w:rsidR="008E0302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REATE A DATABASE FOR CREATING TABLE</w:t>
            </w:r>
          </w:p>
        </w:tc>
        <w:tc>
          <w:tcPr>
            <w:tcW w:w="4703" w:type="dxa"/>
          </w:tcPr>
          <w:p w14:paraId="454E9A26" w14:textId="737C7ACB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ATABA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Databricks</w:t>
            </w:r>
          </w:p>
          <w:p w14:paraId="0421E6A8" w14:textId="580DB086" w:rsidR="008E0302" w:rsidRPr="00A347A6" w:rsidRDefault="008E0302" w:rsidP="00017AF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Databricks </w:t>
            </w:r>
          </w:p>
        </w:tc>
        <w:tc>
          <w:tcPr>
            <w:tcW w:w="3572" w:type="dxa"/>
          </w:tcPr>
          <w:p w14:paraId="239A6F8F" w14:textId="77777777" w:rsidR="008E0302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8E0302" w:rsidRPr="00A347A6" w14:paraId="1E92ADA9" w14:textId="77777777" w:rsidTr="008000E3">
        <w:tc>
          <w:tcPr>
            <w:tcW w:w="1075" w:type="dxa"/>
          </w:tcPr>
          <w:p w14:paraId="113D6792" w14:textId="3018B719" w:rsidR="008E0302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REATE TABLE</w:t>
            </w:r>
          </w:p>
        </w:tc>
        <w:tc>
          <w:tcPr>
            <w:tcW w:w="4703" w:type="dxa"/>
          </w:tcPr>
          <w:p w14:paraId="7027A11A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Incidents</w:t>
            </w:r>
            <w:proofErr w:type="spellEnd"/>
          </w:p>
          <w:p w14:paraId="3B5C4C3F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csv </w:t>
            </w:r>
          </w:p>
          <w:p w14:paraId="5EE5D2A5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31CEE1E7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header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tru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68BD2C37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path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fire-incidents/fire-incidents-2016.csv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3C5616E4" w14:textId="77777777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inferSchem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true"</w:t>
            </w:r>
          </w:p>
          <w:p w14:paraId="7BBAF5EC" w14:textId="29C079CF" w:rsidR="008E0302" w:rsidRPr="00A347A6" w:rsidRDefault="008E030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</w:tc>
        <w:tc>
          <w:tcPr>
            <w:tcW w:w="3572" w:type="dxa"/>
          </w:tcPr>
          <w:p w14:paraId="4E794D2E" w14:textId="77777777" w:rsidR="008E0302" w:rsidRPr="00A347A6" w:rsidRDefault="008E030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AF11E2" w:rsidRPr="00A347A6" w14:paraId="1E6699D7" w14:textId="77777777" w:rsidTr="008000E3">
        <w:tc>
          <w:tcPr>
            <w:tcW w:w="1075" w:type="dxa"/>
          </w:tcPr>
          <w:p w14:paraId="3AF446C0" w14:textId="0184D317" w:rsidR="00AF11E2" w:rsidRPr="00A347A6" w:rsidRDefault="00AF11E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USE `` for column name with space</w:t>
            </w:r>
          </w:p>
        </w:tc>
        <w:tc>
          <w:tcPr>
            <w:tcW w:w="4703" w:type="dxa"/>
          </w:tcPr>
          <w:p w14:paraId="01D189CF" w14:textId="77777777" w:rsidR="00AF11E2" w:rsidRPr="00A347A6" w:rsidRDefault="00AF11E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-- TODO</w:t>
            </w:r>
          </w:p>
          <w:p w14:paraId="5EA082C5" w14:textId="77777777" w:rsidR="00AF11E2" w:rsidRPr="00A347A6" w:rsidRDefault="00AF11E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`Incident Number` </w:t>
            </w:r>
          </w:p>
          <w:p w14:paraId="4EC59EBA" w14:textId="77777777" w:rsidR="00AF11E2" w:rsidRPr="00A347A6" w:rsidRDefault="00AF11E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Incident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84B0BF1" w14:textId="012CAB9E" w:rsidR="00AF11E2" w:rsidRPr="00A347A6" w:rsidRDefault="00AF11E2" w:rsidP="008E030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`Incident Date`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D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'2016-04-04'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</w:p>
        </w:tc>
        <w:tc>
          <w:tcPr>
            <w:tcW w:w="3572" w:type="dxa"/>
          </w:tcPr>
          <w:p w14:paraId="0215EE60" w14:textId="77777777" w:rsidR="00AF11E2" w:rsidRPr="00A347A6" w:rsidRDefault="00AF11E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FC6FA2" w:rsidRPr="00A347A6" w14:paraId="79F87817" w14:textId="77777777" w:rsidTr="009D1010">
        <w:tc>
          <w:tcPr>
            <w:tcW w:w="1075" w:type="dxa"/>
          </w:tcPr>
          <w:p w14:paraId="4DCDA6BB" w14:textId="0389670A" w:rsidR="00FC6FA2" w:rsidRPr="00A347A6" w:rsidRDefault="00FC6FA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efinitions</w:t>
            </w:r>
          </w:p>
        </w:tc>
        <w:tc>
          <w:tcPr>
            <w:tcW w:w="8275" w:type="dxa"/>
            <w:gridSpan w:val="2"/>
          </w:tcPr>
          <w:p w14:paraId="6705B2F8" w14:textId="77777777" w:rsidR="00FC6FA2" w:rsidRPr="00A347A6" w:rsidRDefault="00FC6FA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Parititi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:</w:t>
            </w:r>
          </w:p>
          <w:p w14:paraId="60AFAF94" w14:textId="77777777" w:rsidR="00FC6FA2" w:rsidRPr="00A347A6" w:rsidRDefault="00FC6FA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 xml:space="preserve">Portion of a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large distributed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 xml:space="preserve"> dataset</w:t>
            </w:r>
          </w:p>
          <w:p w14:paraId="4EEFB8A6" w14:textId="77777777" w:rsidR="00FC6FA2" w:rsidRPr="00A347A6" w:rsidRDefault="00FC6FA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How is # of partitions determined</w:t>
            </w:r>
          </w:p>
          <w:p w14:paraId="5D8BAA1F" w14:textId="77777777" w:rsidR="00FC6FA2" w:rsidRPr="00A347A6" w:rsidRDefault="00FC6FA2" w:rsidP="00747A1C">
            <w:pPr>
              <w:pStyle w:val="ListParagraph"/>
              <w:numPr>
                <w:ilvl w:val="0"/>
                <w:numId w:val="1"/>
              </w:num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lastRenderedPageBreak/>
              <w:t>size of data</w:t>
            </w:r>
          </w:p>
          <w:p w14:paraId="520A3DBA" w14:textId="77777777" w:rsidR="00FC6FA2" w:rsidRPr="00A347A6" w:rsidRDefault="00FC6FA2" w:rsidP="00747A1C">
            <w:pPr>
              <w:pStyle w:val="ListParagraph"/>
              <w:numPr>
                <w:ilvl w:val="0"/>
                <w:numId w:val="1"/>
              </w:num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underlying partitioning of data</w:t>
            </w:r>
          </w:p>
          <w:p w14:paraId="6DEEF9EF" w14:textId="77777777" w:rsidR="00FC6FA2" w:rsidRPr="00A347A6" w:rsidRDefault="00FC6FA2" w:rsidP="00747A1C">
            <w:pPr>
              <w:pStyle w:val="ListParagraph"/>
              <w:numPr>
                <w:ilvl w:val="0"/>
                <w:numId w:val="1"/>
              </w:num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cluster configuration</w:t>
            </w:r>
          </w:p>
          <w:p w14:paraId="54AAB19D" w14:textId="62D7E62E" w:rsidR="002B7D33" w:rsidRPr="00A347A6" w:rsidRDefault="00FC6FA2" w:rsidP="002B7D33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Thread: Single process running on a core</w:t>
            </w:r>
          </w:p>
          <w:p w14:paraId="501CBFD7" w14:textId="4DF8F4E5" w:rsidR="002B7D33" w:rsidRPr="00A347A6" w:rsidRDefault="002B7D33" w:rsidP="002B7D33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Broadcast: Transfer the smaller of two tables to the larger, minimizing data transfer</w:t>
            </w:r>
          </w:p>
        </w:tc>
      </w:tr>
      <w:tr w:rsidR="00FC6FA2" w:rsidRPr="00A347A6" w14:paraId="1F0FD8F1" w14:textId="77777777" w:rsidTr="008000E3">
        <w:tc>
          <w:tcPr>
            <w:tcW w:w="1075" w:type="dxa"/>
          </w:tcPr>
          <w:p w14:paraId="5AC260EA" w14:textId="10BD8F8F" w:rsidR="00FC6FA2" w:rsidRPr="00A347A6" w:rsidRDefault="00B7620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lastRenderedPageBreak/>
              <w:t>CACHE</w:t>
            </w:r>
          </w:p>
        </w:tc>
        <w:tc>
          <w:tcPr>
            <w:tcW w:w="4703" w:type="dxa"/>
          </w:tcPr>
          <w:p w14:paraId="6E0CCD2B" w14:textId="4FF5A782" w:rsidR="00FC6FA2" w:rsidRPr="00A347A6" w:rsidRDefault="00FC6FA2" w:rsidP="00AF11E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ACH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</w:t>
            </w:r>
            <w:proofErr w:type="spellEnd"/>
          </w:p>
        </w:tc>
        <w:tc>
          <w:tcPr>
            <w:tcW w:w="3572" w:type="dxa"/>
          </w:tcPr>
          <w:p w14:paraId="7C27D47E" w14:textId="176D78B3" w:rsidR="00FC6FA2" w:rsidRPr="00A347A6" w:rsidRDefault="00FC6FA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tores the table data in cache storage</w:t>
            </w:r>
            <w:r w:rsidR="00EB5D17" w:rsidRPr="00A347A6">
              <w:rPr>
                <w:rFonts w:ascii="Consolas" w:hAnsi="Consolas" w:cs="Times New Roman"/>
                <w:sz w:val="14"/>
                <w:szCs w:val="14"/>
              </w:rPr>
              <w:t xml:space="preserve"> (can be checked under cluster/spark)</w:t>
            </w:r>
          </w:p>
        </w:tc>
      </w:tr>
      <w:tr w:rsidR="0097799D" w:rsidRPr="00A347A6" w14:paraId="770A47D7" w14:textId="77777777" w:rsidTr="008000E3">
        <w:tc>
          <w:tcPr>
            <w:tcW w:w="1075" w:type="dxa"/>
          </w:tcPr>
          <w:p w14:paraId="58340CA6" w14:textId="5BD6D935" w:rsidR="0097799D" w:rsidRPr="00A347A6" w:rsidRDefault="00B7620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UNCACHE</w:t>
            </w:r>
          </w:p>
        </w:tc>
        <w:tc>
          <w:tcPr>
            <w:tcW w:w="4703" w:type="dxa"/>
          </w:tcPr>
          <w:p w14:paraId="5FD62A13" w14:textId="2799BD08" w:rsidR="0097799D" w:rsidRPr="00A347A6" w:rsidRDefault="00B76205" w:rsidP="00FC6FA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NCACH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</w:t>
            </w:r>
            <w:proofErr w:type="spellEnd"/>
          </w:p>
        </w:tc>
        <w:tc>
          <w:tcPr>
            <w:tcW w:w="3572" w:type="dxa"/>
          </w:tcPr>
          <w:p w14:paraId="3618F8B7" w14:textId="77777777" w:rsidR="0097799D" w:rsidRPr="00A347A6" w:rsidRDefault="0097799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B76205" w:rsidRPr="00A347A6" w14:paraId="69F428BC" w14:textId="77777777" w:rsidTr="008000E3">
        <w:tc>
          <w:tcPr>
            <w:tcW w:w="1075" w:type="dxa"/>
          </w:tcPr>
          <w:p w14:paraId="052A59A4" w14:textId="7BD805C6" w:rsidR="00B76205" w:rsidRPr="00A347A6" w:rsidRDefault="00B7620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ACHE LAZY</w:t>
            </w:r>
          </w:p>
        </w:tc>
        <w:tc>
          <w:tcPr>
            <w:tcW w:w="4703" w:type="dxa"/>
          </w:tcPr>
          <w:p w14:paraId="44BD91DD" w14:textId="13C27F49" w:rsidR="00B76205" w:rsidRPr="00A347A6" w:rsidRDefault="00B76205" w:rsidP="00FC6FA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ACH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LAZ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</w:t>
            </w:r>
            <w:proofErr w:type="spellEnd"/>
          </w:p>
        </w:tc>
        <w:tc>
          <w:tcPr>
            <w:tcW w:w="3572" w:type="dxa"/>
          </w:tcPr>
          <w:p w14:paraId="3791A859" w14:textId="77777777" w:rsidR="00B76205" w:rsidRPr="00A347A6" w:rsidRDefault="00B76205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DD5536" w:rsidRPr="00A347A6" w14:paraId="01A6911D" w14:textId="77777777" w:rsidTr="008000E3">
        <w:tc>
          <w:tcPr>
            <w:tcW w:w="1075" w:type="dxa"/>
          </w:tcPr>
          <w:p w14:paraId="22FAEEC4" w14:textId="0543F17E" w:rsidR="00DD5536" w:rsidRPr="00A347A6" w:rsidRDefault="00DD5536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LEAR CACHE</w:t>
            </w:r>
          </w:p>
        </w:tc>
        <w:tc>
          <w:tcPr>
            <w:tcW w:w="4703" w:type="dxa"/>
          </w:tcPr>
          <w:p w14:paraId="0FA69964" w14:textId="150C4BBE" w:rsidR="00DD5536" w:rsidRPr="00A347A6" w:rsidRDefault="00DD5536" w:rsidP="00B7620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LEA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ACHE</w:t>
            </w:r>
          </w:p>
        </w:tc>
        <w:tc>
          <w:tcPr>
            <w:tcW w:w="3572" w:type="dxa"/>
          </w:tcPr>
          <w:p w14:paraId="0557500C" w14:textId="77777777" w:rsidR="00DD5536" w:rsidRPr="00A347A6" w:rsidRDefault="00DD5536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B336D1" w:rsidRPr="00A347A6" w14:paraId="4D85D6C4" w14:textId="77777777" w:rsidTr="008000E3">
        <w:tc>
          <w:tcPr>
            <w:tcW w:w="1075" w:type="dxa"/>
          </w:tcPr>
          <w:p w14:paraId="5D26D0A9" w14:textId="4335941D" w:rsidR="00B336D1" w:rsidRPr="00A347A6" w:rsidRDefault="00B336D1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Set spark </w:t>
            </w:r>
            <w:proofErr w:type="spellStart"/>
            <w:r w:rsidRPr="00A347A6">
              <w:rPr>
                <w:rFonts w:ascii="Consolas" w:hAnsi="Consolas" w:cs="Times New Roman"/>
                <w:sz w:val="14"/>
                <w:szCs w:val="14"/>
              </w:rPr>
              <w:t>sql</w:t>
            </w:r>
            <w:proofErr w:type="spellEnd"/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 shuffle partition</w:t>
            </w:r>
          </w:p>
        </w:tc>
        <w:tc>
          <w:tcPr>
            <w:tcW w:w="4703" w:type="dxa"/>
          </w:tcPr>
          <w:p w14:paraId="0440929A" w14:textId="77777777" w:rsidR="00B336D1" w:rsidRPr="00A347A6" w:rsidRDefault="00B336D1" w:rsidP="00B336D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park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shuff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artition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8</w:t>
            </w:r>
          </w:p>
          <w:p w14:paraId="351FDE47" w14:textId="77777777" w:rsidR="00B336D1" w:rsidRPr="00A347A6" w:rsidRDefault="00B336D1" w:rsidP="00DD553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BED6A3A" w14:textId="77777777" w:rsidR="00B336D1" w:rsidRPr="00A347A6" w:rsidRDefault="009440F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Reduced runtime for same query</w:t>
            </w:r>
          </w:p>
          <w:p w14:paraId="229F1F70" w14:textId="5E81D171" w:rsidR="00D54DAF" w:rsidRPr="00A347A6" w:rsidRDefault="00D54DAF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Less data with more stages may result in more </w:t>
            </w:r>
            <w:proofErr w:type="spellStart"/>
            <w:r w:rsidRPr="00A347A6">
              <w:rPr>
                <w:rFonts w:ascii="Consolas" w:hAnsi="Consolas" w:cs="Times New Roman"/>
                <w:sz w:val="14"/>
                <w:szCs w:val="14"/>
              </w:rPr>
              <w:t>compulational</w:t>
            </w:r>
            <w:proofErr w:type="spellEnd"/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 expense</w:t>
            </w:r>
          </w:p>
        </w:tc>
      </w:tr>
      <w:tr w:rsidR="00B336D1" w:rsidRPr="00A347A6" w14:paraId="03BD6C6A" w14:textId="77777777" w:rsidTr="008000E3">
        <w:tc>
          <w:tcPr>
            <w:tcW w:w="1075" w:type="dxa"/>
          </w:tcPr>
          <w:p w14:paraId="4C984738" w14:textId="710C1047" w:rsidR="00B336D1" w:rsidRPr="00A347A6" w:rsidRDefault="008365AF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park Jobs</w:t>
            </w:r>
          </w:p>
        </w:tc>
        <w:tc>
          <w:tcPr>
            <w:tcW w:w="4703" w:type="dxa"/>
          </w:tcPr>
          <w:p w14:paraId="08F11A92" w14:textId="5D23F7C1" w:rsidR="00B336D1" w:rsidRPr="00A347A6" w:rsidRDefault="008365AF" w:rsidP="00DD553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an check query runtime under jobs Spark UI</w:t>
            </w:r>
          </w:p>
        </w:tc>
        <w:tc>
          <w:tcPr>
            <w:tcW w:w="3572" w:type="dxa"/>
          </w:tcPr>
          <w:p w14:paraId="249503BF" w14:textId="77777777" w:rsidR="00B336D1" w:rsidRPr="00A347A6" w:rsidRDefault="00B336D1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017AF2" w:rsidRPr="00A347A6" w14:paraId="5B903DA8" w14:textId="77777777" w:rsidTr="008000E3">
        <w:tc>
          <w:tcPr>
            <w:tcW w:w="1075" w:type="dxa"/>
          </w:tcPr>
          <w:p w14:paraId="57F66E3F" w14:textId="5E47D41F" w:rsidR="00017AF2" w:rsidRPr="00A347A6" w:rsidRDefault="0042477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ESCRIBE</w:t>
            </w:r>
          </w:p>
        </w:tc>
        <w:tc>
          <w:tcPr>
            <w:tcW w:w="4703" w:type="dxa"/>
          </w:tcPr>
          <w:p w14:paraId="23F05209" w14:textId="300D9B51" w:rsidR="00017AF2" w:rsidRPr="00A347A6" w:rsidRDefault="00017AF2" w:rsidP="00DD553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SCRIB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</w:t>
            </w:r>
            <w:proofErr w:type="spellEnd"/>
          </w:p>
        </w:tc>
        <w:tc>
          <w:tcPr>
            <w:tcW w:w="3572" w:type="dxa"/>
          </w:tcPr>
          <w:p w14:paraId="5587F35E" w14:textId="7CD64C7C" w:rsidR="00017AF2" w:rsidRPr="00A347A6" w:rsidRDefault="0042477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Shows data type and comment </w:t>
            </w:r>
          </w:p>
        </w:tc>
      </w:tr>
      <w:tr w:rsidR="007D3B5B" w:rsidRPr="00A347A6" w14:paraId="268D8B90" w14:textId="77777777" w:rsidTr="00914294">
        <w:tc>
          <w:tcPr>
            <w:tcW w:w="1075" w:type="dxa"/>
          </w:tcPr>
          <w:p w14:paraId="306E4417" w14:textId="081F8375" w:rsidR="007D3B5B" w:rsidRPr="00A347A6" w:rsidRDefault="007D3B5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Adaptive Query Execution (AQE)</w:t>
            </w:r>
          </w:p>
        </w:tc>
        <w:tc>
          <w:tcPr>
            <w:tcW w:w="8275" w:type="dxa"/>
            <w:gridSpan w:val="2"/>
          </w:tcPr>
          <w:p w14:paraId="03DBE930" w14:textId="787966D3" w:rsidR="007D3B5B" w:rsidRPr="00A347A6" w:rsidRDefault="007D3B5B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Uses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runtime statistics to detect skew from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arititi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sizes and split skew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arititon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into smaller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ubparititions</w:t>
            </w:r>
            <w:proofErr w:type="spellEnd"/>
          </w:p>
        </w:tc>
      </w:tr>
      <w:tr w:rsidR="007D3B5B" w:rsidRPr="00A347A6" w14:paraId="2EF84443" w14:textId="77777777" w:rsidTr="008000E3">
        <w:tc>
          <w:tcPr>
            <w:tcW w:w="1075" w:type="dxa"/>
          </w:tcPr>
          <w:p w14:paraId="72459FBD" w14:textId="44A2EE66" w:rsidR="007D3B5B" w:rsidRPr="00A347A6" w:rsidRDefault="007D3B5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ET AQE TRUE/FALSE</w:t>
            </w:r>
          </w:p>
        </w:tc>
        <w:tc>
          <w:tcPr>
            <w:tcW w:w="4703" w:type="dxa"/>
          </w:tcPr>
          <w:p w14:paraId="740E1CAE" w14:textId="22A4DF3D" w:rsidR="007D3B5B" w:rsidRPr="00A347A6" w:rsidRDefault="007D3B5B" w:rsidP="00DD553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park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adaptive.enabl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TRUE</w:t>
            </w:r>
          </w:p>
        </w:tc>
        <w:tc>
          <w:tcPr>
            <w:tcW w:w="3572" w:type="dxa"/>
          </w:tcPr>
          <w:p w14:paraId="5C6F2556" w14:textId="77777777" w:rsidR="007D3B5B" w:rsidRPr="00A347A6" w:rsidRDefault="007D3B5B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D64BF3" w:rsidRPr="00A347A6" w14:paraId="3DC8B639" w14:textId="77777777" w:rsidTr="0042040A">
        <w:tc>
          <w:tcPr>
            <w:tcW w:w="1075" w:type="dxa"/>
          </w:tcPr>
          <w:p w14:paraId="34CD0C1D" w14:textId="72AC0B3A" w:rsidR="00D64BF3" w:rsidRPr="00A347A6" w:rsidRDefault="00B40F2C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wo workloads</w:t>
            </w:r>
          </w:p>
        </w:tc>
        <w:tc>
          <w:tcPr>
            <w:tcW w:w="8275" w:type="dxa"/>
            <w:gridSpan w:val="2"/>
          </w:tcPr>
          <w:p w14:paraId="38DA08FC" w14:textId="77777777" w:rsidR="00D64BF3" w:rsidRPr="00A347A6" w:rsidRDefault="00D64BF3" w:rsidP="008000E3">
            <w:p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LAP = Online Analytical Processing</w:t>
            </w:r>
          </w:p>
          <w:p w14:paraId="1A7A448E" w14:textId="333972B8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reporting</w:t>
            </w:r>
          </w:p>
          <w:p w14:paraId="3DF2C47A" w14:textId="70BF0B1C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d hoc analysis</w:t>
            </w:r>
          </w:p>
          <w:p w14:paraId="6C1A20F6" w14:textId="7B8AD36A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lob stores</w:t>
            </w:r>
          </w:p>
          <w:p w14:paraId="173E1D6A" w14:textId="5DCE34F9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ata warehouses</w:t>
            </w:r>
          </w:p>
          <w:p w14:paraId="72931842" w14:textId="77777777" w:rsidR="00D64BF3" w:rsidRPr="00A347A6" w:rsidRDefault="00D64BF3" w:rsidP="008000E3">
            <w:p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OLTP = Online Transaction Processing </w:t>
            </w:r>
          </w:p>
          <w:p w14:paraId="19939241" w14:textId="3AF535C5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atabase</w:t>
            </w:r>
          </w:p>
          <w:p w14:paraId="6C1C9923" w14:textId="19A1BE7D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eb traffic</w:t>
            </w:r>
          </w:p>
          <w:p w14:paraId="49DCFC52" w14:textId="36692A07" w:rsidR="00D64BF3" w:rsidRPr="00A347A6" w:rsidRDefault="00D64BF3" w:rsidP="00D64BF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treaming</w:t>
            </w:r>
          </w:p>
        </w:tc>
      </w:tr>
      <w:tr w:rsidR="00D64BF3" w:rsidRPr="00A347A6" w14:paraId="045A8413" w14:textId="77777777" w:rsidTr="008000E3">
        <w:tc>
          <w:tcPr>
            <w:tcW w:w="1075" w:type="dxa"/>
          </w:tcPr>
          <w:p w14:paraId="6B8F6FFD" w14:textId="5B8C3012" w:rsidR="00D64BF3" w:rsidRPr="00A347A6" w:rsidRDefault="007E168C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efine AWS Credentials</w:t>
            </w:r>
          </w:p>
        </w:tc>
        <w:tc>
          <w:tcPr>
            <w:tcW w:w="4703" w:type="dxa"/>
          </w:tcPr>
          <w:p w14:paraId="2DE1DD7B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4CFA7E0A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CCESS_KEY =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AKIAJBRYNXGHORDHZB4A"</w:t>
            </w:r>
          </w:p>
          <w:p w14:paraId="40C234FA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# Encode the Secret Key to remove any "/" characters</w:t>
            </w:r>
          </w:p>
          <w:p w14:paraId="75773182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SECRET_KEY =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a0BzE1bSegfydr3%2FGE3LSPM6uIV5A4hOUfpH8aFF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replace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%2F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78B34E7F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WS_BUCKET_NAME =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davis-dsv1071/data/"</w:t>
            </w:r>
          </w:p>
          <w:p w14:paraId="11D74B29" w14:textId="77777777" w:rsidR="007E168C" w:rsidRPr="00A347A6" w:rsidRDefault="007E168C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MOUNT_NAME =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-tm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</w:p>
          <w:p w14:paraId="78C83F6F" w14:textId="77777777" w:rsidR="00D64BF3" w:rsidRPr="00A347A6" w:rsidRDefault="00D64BF3" w:rsidP="00DD553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5366F59" w14:textId="77777777" w:rsidR="00D64BF3" w:rsidRPr="00A347A6" w:rsidRDefault="00D64BF3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C058F1" w:rsidRPr="00A347A6" w14:paraId="46480ACD" w14:textId="77777777" w:rsidTr="008000E3">
        <w:tc>
          <w:tcPr>
            <w:tcW w:w="1075" w:type="dxa"/>
          </w:tcPr>
          <w:p w14:paraId="2FF6C651" w14:textId="4460E014" w:rsidR="00C058F1" w:rsidRPr="00A347A6" w:rsidRDefault="00C058F1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Mount the bucket</w:t>
            </w:r>
          </w:p>
        </w:tc>
        <w:tc>
          <w:tcPr>
            <w:tcW w:w="4703" w:type="dxa"/>
          </w:tcPr>
          <w:p w14:paraId="33DB0D04" w14:textId="77777777" w:rsidR="00C058F1" w:rsidRPr="00A347A6" w:rsidRDefault="00C058F1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758F1955" w14:textId="77777777" w:rsidR="00C058F1" w:rsidRPr="00A347A6" w:rsidRDefault="00C058F1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:</w:t>
            </w:r>
          </w:p>
          <w:p w14:paraId="0DCBCBA4" w14:textId="77777777" w:rsidR="00C058F1" w:rsidRPr="00A347A6" w:rsidRDefault="00C058F1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butils.fs.mou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s3a://{}:{}@{}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orma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ACCESS_KEY, SECRET_KEY, AWS_BUCKET_NAME), MOUNT_NAME)</w:t>
            </w:r>
          </w:p>
          <w:p w14:paraId="5E500C7F" w14:textId="77777777" w:rsidR="00C058F1" w:rsidRPr="00A347A6" w:rsidRDefault="00C058F1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excep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:</w:t>
            </w:r>
          </w:p>
          <w:p w14:paraId="2922D2EA" w14:textId="27B2EB3B" w:rsidR="00C058F1" w:rsidRPr="00A347A6" w:rsidRDefault="00C058F1" w:rsidP="007E168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""{} already mounted. Unmount using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butils.fs.unmou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 xml:space="preserve">("{}")` to unmount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first""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orma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MOUNT_NAME, MOUNT_NAME))</w:t>
            </w:r>
          </w:p>
        </w:tc>
        <w:tc>
          <w:tcPr>
            <w:tcW w:w="3572" w:type="dxa"/>
          </w:tcPr>
          <w:p w14:paraId="38022B68" w14:textId="77777777" w:rsidR="00C058F1" w:rsidRPr="00A347A6" w:rsidRDefault="00C058F1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E06FC1" w:rsidRPr="00A347A6" w14:paraId="1386713D" w14:textId="77777777" w:rsidTr="008000E3">
        <w:tc>
          <w:tcPr>
            <w:tcW w:w="1075" w:type="dxa"/>
          </w:tcPr>
          <w:p w14:paraId="1AF36003" w14:textId="77777777" w:rsidR="00E06FC1" w:rsidRPr="00A347A6" w:rsidRDefault="00E06FC1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Explore the mount</w:t>
            </w:r>
          </w:p>
          <w:p w14:paraId="085D6ED1" w14:textId="7751DF60" w:rsidR="008D53C9" w:rsidRPr="00A347A6" w:rsidRDefault="008D53C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4703" w:type="dxa"/>
          </w:tcPr>
          <w:p w14:paraId="6F3A628F" w14:textId="77777777" w:rsidR="00E06FC1" w:rsidRPr="00A347A6" w:rsidRDefault="00E06FC1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s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ls 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avis-tmp</w:t>
            </w:r>
            <w:proofErr w:type="spellEnd"/>
          </w:p>
          <w:p w14:paraId="037106B8" w14:textId="1ED1E0A9" w:rsidR="0005168D" w:rsidRPr="00A347A6" w:rsidRDefault="0005168D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s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mounts</w:t>
            </w:r>
          </w:p>
        </w:tc>
        <w:tc>
          <w:tcPr>
            <w:tcW w:w="3572" w:type="dxa"/>
          </w:tcPr>
          <w:p w14:paraId="221B7C90" w14:textId="77777777" w:rsidR="00E06FC1" w:rsidRPr="00A347A6" w:rsidRDefault="00E06FC1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D377F2" w:rsidRPr="00A347A6" w14:paraId="1DFCA95E" w14:textId="77777777" w:rsidTr="008000E3">
        <w:tc>
          <w:tcPr>
            <w:tcW w:w="1075" w:type="dxa"/>
          </w:tcPr>
          <w:p w14:paraId="0A207B31" w14:textId="5DE8FE29" w:rsidR="00D377F2" w:rsidRPr="00A347A6" w:rsidRDefault="00D377F2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Unmount the data</w:t>
            </w:r>
          </w:p>
        </w:tc>
        <w:tc>
          <w:tcPr>
            <w:tcW w:w="4703" w:type="dxa"/>
          </w:tcPr>
          <w:p w14:paraId="1D3B9858" w14:textId="77777777" w:rsidR="00D377F2" w:rsidRPr="00A347A6" w:rsidRDefault="00D377F2" w:rsidP="00D377F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12503573" w14:textId="77777777" w:rsidR="00D377F2" w:rsidRPr="00A347A6" w:rsidRDefault="00D377F2" w:rsidP="00D377F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butils.fs.unmou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-tm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1B22AF7D" w14:textId="77777777" w:rsidR="00D377F2" w:rsidRPr="00A347A6" w:rsidRDefault="00D377F2" w:rsidP="00C058F1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1CB31A17" w14:textId="77777777" w:rsidR="00D377F2" w:rsidRPr="00A347A6" w:rsidRDefault="00D377F2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69600E" w:rsidRPr="00A347A6" w14:paraId="0EB64A93" w14:textId="77777777" w:rsidTr="008000E3">
        <w:tc>
          <w:tcPr>
            <w:tcW w:w="1075" w:type="dxa"/>
          </w:tcPr>
          <w:p w14:paraId="1A3EC5C0" w14:textId="78FAB5A5" w:rsidR="0069600E" w:rsidRPr="00A347A6" w:rsidRDefault="0069600E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river</w:t>
            </w:r>
          </w:p>
        </w:tc>
        <w:tc>
          <w:tcPr>
            <w:tcW w:w="4703" w:type="dxa"/>
          </w:tcPr>
          <w:p w14:paraId="3C7FB568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cala</w:t>
            </w:r>
            <w:proofErr w:type="spellEnd"/>
            <w:proofErr w:type="gramEnd"/>
          </w:p>
          <w:p w14:paraId="75351D68" w14:textId="011589BA" w:rsidR="0069600E" w:rsidRPr="00A347A6" w:rsidRDefault="0069600E" w:rsidP="00D377F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Clas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forNam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org.postgresql.Dri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</w:tc>
        <w:tc>
          <w:tcPr>
            <w:tcW w:w="3572" w:type="dxa"/>
          </w:tcPr>
          <w:p w14:paraId="11B603A3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69600E" w:rsidRPr="00A347A6" w14:paraId="2F045504" w14:textId="77777777" w:rsidTr="008000E3">
        <w:tc>
          <w:tcPr>
            <w:tcW w:w="1075" w:type="dxa"/>
          </w:tcPr>
          <w:p w14:paraId="2F41BBC8" w14:textId="77777777" w:rsidR="0069600E" w:rsidRPr="00A347A6" w:rsidRDefault="0069600E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4703" w:type="dxa"/>
          </w:tcPr>
          <w:p w14:paraId="7EB61656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JDBC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2A83EFD5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22948B55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JDBC</w:t>
            </w:r>
            <w:proofErr w:type="spellEnd"/>
          </w:p>
          <w:p w14:paraId="37B20443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rg.apache.spark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jdbc</w:t>
            </w:r>
            <w:proofErr w:type="spellEnd"/>
          </w:p>
          <w:p w14:paraId="435A43A6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78E211D1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driver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org.postgresql.Dri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13D268F4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r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jdbc:postgresq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://server1.databricks.training:5432/training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A110D05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use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readonl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B2D2B05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password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readonl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1ED82D1E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b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raining.Accou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</w:p>
          <w:p w14:paraId="6647AA9E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07CDC552" w14:textId="52451A79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JDBC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LIMI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0</w:t>
            </w:r>
          </w:p>
        </w:tc>
        <w:tc>
          <w:tcPr>
            <w:tcW w:w="3572" w:type="dxa"/>
          </w:tcPr>
          <w:p w14:paraId="7C179036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69600E" w:rsidRPr="00A347A6" w14:paraId="7D21AD08" w14:textId="77777777" w:rsidTr="008000E3">
        <w:tc>
          <w:tcPr>
            <w:tcW w:w="1075" w:type="dxa"/>
          </w:tcPr>
          <w:p w14:paraId="0C2CBA2C" w14:textId="77777777" w:rsidR="0069600E" w:rsidRPr="00A347A6" w:rsidRDefault="0069600E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4703" w:type="dxa"/>
          </w:tcPr>
          <w:p w14:paraId="31D98AEE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PhilippinesJDBC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01B38902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5F9BBC36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PhilippinesJDBC</w:t>
            </w:r>
            <w:proofErr w:type="spellEnd"/>
          </w:p>
          <w:p w14:paraId="74903D15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rg.apache.spark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jdbc</w:t>
            </w:r>
            <w:proofErr w:type="spellEnd"/>
          </w:p>
          <w:p w14:paraId="5C843AD3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57D19594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driver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org.postgresql.Dri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1E64424F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r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jdbc:postgresq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://server1.databricks.training:5432/training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75087A0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use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readonl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376FBE12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password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readonl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54DB942D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b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 xml:space="preserve">"(SELECT * FROM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raining.Accou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 xml:space="preserve"> WHERE location = 'Philippines') as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subq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</w:p>
          <w:p w14:paraId="0AC5C568" w14:textId="77777777" w:rsidR="0069600E" w:rsidRPr="00A347A6" w:rsidRDefault="0069600E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1C4A60B8" w14:textId="77777777" w:rsidR="008F43D3" w:rsidRPr="00A347A6" w:rsidRDefault="008F43D3" w:rsidP="008F43D3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6C6D3EE5" w14:textId="77777777" w:rsidR="008F43D3" w:rsidRPr="00A347A6" w:rsidRDefault="008F43D3" w:rsidP="008F43D3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imeit</w:t>
            </w:r>
            <w:proofErr w:type="spellEnd"/>
            <w:proofErr w:type="gram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witterJDBC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.describe()</w:t>
            </w:r>
          </w:p>
          <w:p w14:paraId="2AEEF30B" w14:textId="67CEFCD1" w:rsidR="008F43D3" w:rsidRPr="00A347A6" w:rsidRDefault="008F43D3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33007BF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1FC43C9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418DCFB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1C6BA4B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24DAAF4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34197D5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055A6175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DFBECEF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151D6D7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E29510D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FEB5C47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64EB963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47036241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9FE94FD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C3CF33C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7FB27FD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1CAA7EB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B87C026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1DAAC7B3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26650BF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D0861A9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5239F343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EFAC02B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68C564D3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3247DD02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78E76847" w14:textId="77777777" w:rsidR="0069600E" w:rsidRPr="00A347A6" w:rsidRDefault="0069600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WHERE is the predicate </w:t>
            </w:r>
            <w:proofErr w:type="gramStart"/>
            <w:r w:rsidRPr="00A347A6">
              <w:rPr>
                <w:rFonts w:ascii="Consolas" w:hAnsi="Consolas" w:cs="Times New Roman"/>
                <w:sz w:val="14"/>
                <w:szCs w:val="14"/>
              </w:rPr>
              <w:t>pushdown</w:t>
            </w:r>
            <w:proofErr w:type="gramEnd"/>
          </w:p>
          <w:p w14:paraId="2BEEA44B" w14:textId="0061E70C" w:rsidR="00441978" w:rsidRPr="00A347A6" w:rsidRDefault="00441978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ending filter deep down</w:t>
            </w:r>
          </w:p>
        </w:tc>
      </w:tr>
      <w:tr w:rsidR="00E40618" w:rsidRPr="00A347A6" w14:paraId="5813B894" w14:textId="77777777" w:rsidTr="008000E3">
        <w:tc>
          <w:tcPr>
            <w:tcW w:w="1075" w:type="dxa"/>
          </w:tcPr>
          <w:p w14:paraId="29E95734" w14:textId="573DC187" w:rsidR="00E40618" w:rsidRPr="00A347A6" w:rsidRDefault="00A00DBC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REATE TABLE TEMPORARY</w:t>
            </w:r>
            <w:r w:rsidRPr="00A347A6">
              <w:rPr>
                <w:rFonts w:ascii="Consolas" w:hAnsi="Consolas" w:cs="Times New Roman"/>
                <w:sz w:val="14"/>
                <w:szCs w:val="14"/>
              </w:rPr>
              <w:br/>
              <w:t>USING SEPERATOR :</w:t>
            </w:r>
          </w:p>
        </w:tc>
        <w:tc>
          <w:tcPr>
            <w:tcW w:w="4703" w:type="dxa"/>
          </w:tcPr>
          <w:p w14:paraId="2BEC671B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CSV</w:t>
            </w:r>
            <w:proofErr w:type="spellEnd"/>
          </w:p>
          <w:p w14:paraId="273C4124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CSV </w:t>
            </w:r>
          </w:p>
          <w:p w14:paraId="4D9BBCBF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6AA4CDD7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path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fire-calls/fire-calls-colon.txt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F79A4DE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header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tru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8B6CAD8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e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:"</w:t>
            </w:r>
          </w:p>
          <w:p w14:paraId="67906D0D" w14:textId="77777777" w:rsidR="00A00DBC" w:rsidRPr="00A347A6" w:rsidRDefault="00A00DB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)</w:t>
            </w:r>
          </w:p>
          <w:p w14:paraId="77C31CF6" w14:textId="77777777" w:rsidR="00E40618" w:rsidRPr="00A347A6" w:rsidRDefault="00E40618" w:rsidP="0069600E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133AF69E" w14:textId="77777777" w:rsidR="00E40618" w:rsidRPr="00A347A6" w:rsidRDefault="00E40618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A7444E" w:rsidRPr="00A347A6" w14:paraId="34956300" w14:textId="77777777" w:rsidTr="008000E3">
        <w:tc>
          <w:tcPr>
            <w:tcW w:w="1075" w:type="dxa"/>
          </w:tcPr>
          <w:p w14:paraId="7ABB78AA" w14:textId="6A89A379" w:rsidR="00A7444E" w:rsidRPr="00A347A6" w:rsidRDefault="004E74B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lastRenderedPageBreak/>
              <w:t>Data types</w:t>
            </w:r>
          </w:p>
        </w:tc>
        <w:tc>
          <w:tcPr>
            <w:tcW w:w="4703" w:type="dxa"/>
          </w:tcPr>
          <w:p w14:paraId="1842FE5D" w14:textId="77777777" w:rsidR="00A7444E" w:rsidRPr="00A347A6" w:rsidRDefault="00A7444E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zi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is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plit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but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gzi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is not</w:t>
            </w:r>
          </w:p>
          <w:p w14:paraId="05111749" w14:textId="56D73668" w:rsidR="00F819CC" w:rsidRPr="00A347A6" w:rsidRDefault="00F819CC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Parquet is highly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plit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and column based (so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ompress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) =&gt; faster</w:t>
            </w:r>
          </w:p>
        </w:tc>
        <w:tc>
          <w:tcPr>
            <w:tcW w:w="3572" w:type="dxa"/>
          </w:tcPr>
          <w:p w14:paraId="7BB6F301" w14:textId="77777777" w:rsidR="00A7444E" w:rsidRPr="00A347A6" w:rsidRDefault="00A7444E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4E74BD" w:rsidRPr="00A347A6" w14:paraId="2DD82DE2" w14:textId="77777777" w:rsidTr="008000E3">
        <w:tc>
          <w:tcPr>
            <w:tcW w:w="1075" w:type="dxa"/>
          </w:tcPr>
          <w:p w14:paraId="07668307" w14:textId="17961F87" w:rsidR="004E74BD" w:rsidRPr="00A347A6" w:rsidRDefault="004E74B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elta</w:t>
            </w:r>
          </w:p>
        </w:tc>
        <w:tc>
          <w:tcPr>
            <w:tcW w:w="4703" w:type="dxa"/>
          </w:tcPr>
          <w:p w14:paraId="78EDEF4B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5B01FE3D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76835CDF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</w:p>
          <w:p w14:paraId="288EDABD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</w:p>
          <w:p w14:paraId="0B6A44BA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</w:p>
          <w:p w14:paraId="06DB52AA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/*+ REPARTITION(8) */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</w:p>
          <w:p w14:paraId="26FEF4FD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Parquet</w:t>
            </w:r>
            <w:proofErr w:type="spellEnd"/>
          </w:p>
          <w:p w14:paraId="02BD5A65" w14:textId="77777777" w:rsidR="004E74BD" w:rsidRPr="00A347A6" w:rsidRDefault="004E74BD" w:rsidP="00A00DB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54186AB" w14:textId="77777777" w:rsidR="004E74BD" w:rsidRPr="00A347A6" w:rsidRDefault="004E74B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4E74BD" w:rsidRPr="00A347A6" w14:paraId="2E86C20B" w14:textId="77777777" w:rsidTr="008000E3">
        <w:tc>
          <w:tcPr>
            <w:tcW w:w="1075" w:type="dxa"/>
          </w:tcPr>
          <w:p w14:paraId="0B620B9B" w14:textId="0CA6FB03" w:rsidR="004E74BD" w:rsidRPr="00A347A6" w:rsidRDefault="004E74B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Read parquet file</w:t>
            </w:r>
          </w:p>
        </w:tc>
        <w:tc>
          <w:tcPr>
            <w:tcW w:w="4703" w:type="dxa"/>
          </w:tcPr>
          <w:p w14:paraId="4B63FB9F" w14:textId="54DD2D52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park.read.parque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()</w:t>
            </w:r>
          </w:p>
        </w:tc>
        <w:tc>
          <w:tcPr>
            <w:tcW w:w="3572" w:type="dxa"/>
          </w:tcPr>
          <w:p w14:paraId="55B8D315" w14:textId="77777777" w:rsidR="004E74BD" w:rsidRPr="00A347A6" w:rsidRDefault="004E74B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4E74BD" w:rsidRPr="00A347A6" w14:paraId="1922FDA9" w14:textId="77777777" w:rsidTr="008000E3">
        <w:tc>
          <w:tcPr>
            <w:tcW w:w="1075" w:type="dxa"/>
          </w:tcPr>
          <w:p w14:paraId="1F114E61" w14:textId="004DD677" w:rsidR="004E74BD" w:rsidRPr="00A347A6" w:rsidRDefault="004E74B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Read CSV file</w:t>
            </w:r>
          </w:p>
        </w:tc>
        <w:tc>
          <w:tcPr>
            <w:tcW w:w="4703" w:type="dxa"/>
          </w:tcPr>
          <w:p w14:paraId="75F8A1C6" w14:textId="59CFDAD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park.read.csv()</w:t>
            </w:r>
          </w:p>
        </w:tc>
        <w:tc>
          <w:tcPr>
            <w:tcW w:w="3572" w:type="dxa"/>
          </w:tcPr>
          <w:p w14:paraId="5E630E28" w14:textId="77777777" w:rsidR="004E74BD" w:rsidRPr="00A347A6" w:rsidRDefault="004E74B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4E74BD" w:rsidRPr="00A347A6" w14:paraId="55B7A54A" w14:textId="77777777" w:rsidTr="00F3338E">
        <w:tc>
          <w:tcPr>
            <w:tcW w:w="1075" w:type="dxa"/>
          </w:tcPr>
          <w:p w14:paraId="1DEA3201" w14:textId="77777777" w:rsidR="004E74BD" w:rsidRPr="00A347A6" w:rsidRDefault="004E74B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8275" w:type="dxa"/>
            <w:gridSpan w:val="2"/>
          </w:tcPr>
          <w:p w14:paraId="087A450C" w14:textId="186F9347" w:rsidR="004E74BD" w:rsidRPr="00A347A6" w:rsidRDefault="004E74B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noProof/>
                <w:color w:val="0000FF"/>
                <w:sz w:val="14"/>
                <w:szCs w:val="14"/>
              </w:rPr>
              <w:drawing>
                <wp:inline distT="0" distB="0" distL="0" distR="0" wp14:anchorId="7FA42F0B" wp14:editId="7724FADC">
                  <wp:extent cx="4813761" cy="261152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3449" cy="2616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74BD" w:rsidRPr="00A347A6" w14:paraId="0FCB1761" w14:textId="77777777" w:rsidTr="008000E3">
        <w:tc>
          <w:tcPr>
            <w:tcW w:w="1075" w:type="dxa"/>
          </w:tcPr>
          <w:p w14:paraId="439D1066" w14:textId="7FA0647F" w:rsidR="004E74BD" w:rsidRPr="00A347A6" w:rsidRDefault="00DE178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READ JSON</w:t>
            </w:r>
          </w:p>
        </w:tc>
        <w:tc>
          <w:tcPr>
            <w:tcW w:w="4703" w:type="dxa"/>
          </w:tcPr>
          <w:p w14:paraId="4CF79425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JSON</w:t>
            </w:r>
            <w:proofErr w:type="spellEnd"/>
          </w:p>
          <w:p w14:paraId="50FB309F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JSON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F853427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442EA7B1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path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fire-calls/fire-calls-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runcated.js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</w:p>
          <w:p w14:paraId="4CE3FDE1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)</w:t>
            </w:r>
          </w:p>
          <w:p w14:paraId="7B8AE002" w14:textId="77777777" w:rsidR="004E74BD" w:rsidRPr="00A347A6" w:rsidRDefault="004E74BD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noProof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19C0AD75" w14:textId="77777777" w:rsidR="004E74BD" w:rsidRPr="00A347A6" w:rsidRDefault="004E74BD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7F5985" w:rsidRPr="00A347A6" w14:paraId="27C0B820" w14:textId="77777777" w:rsidTr="008000E3">
        <w:tc>
          <w:tcPr>
            <w:tcW w:w="1075" w:type="dxa"/>
          </w:tcPr>
          <w:p w14:paraId="197E0FA2" w14:textId="4848FFC9" w:rsidR="007F5985" w:rsidRPr="00A347A6" w:rsidRDefault="00DE178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REATE TABLE</w:t>
            </w:r>
          </w:p>
        </w:tc>
        <w:tc>
          <w:tcPr>
            <w:tcW w:w="4703" w:type="dxa"/>
          </w:tcPr>
          <w:p w14:paraId="6B189A50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JS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 </w:t>
            </w:r>
          </w:p>
          <w:p w14:paraId="29E4EDFE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all Number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E8AF7B9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Unit ID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44E54DD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Incident Number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C1A8844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all Type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70EA5458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all Date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68B2A449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Watch Date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8556926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Received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6FAFAE78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Entry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1C51F5D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lastRenderedPageBreak/>
              <w:t xml:space="preserve">  `Dispatch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25110AC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Response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3AF960D0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On Scene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C03EC99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Transport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D9865AE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Hospital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A816B40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all Final Disposition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1FC4214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Available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57FCC37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Address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12CA1062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ity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6CE32E21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Zipcod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of Incident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626DA079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Battalion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2B21ECC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Station Area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6542D9C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Box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66687AD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Original Priority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66FAEB2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Priority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58DBB02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Final Priority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94BF51F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ALS Unit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BOOLEAN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207855A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Call Type Group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75936E10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Number of Alarms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33F247A3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Unit Type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70B3114D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Unit sequence in call dispatch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20ABB60E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Fire Prevention District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7673ECF5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Supervisor District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585663D8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- Analysis Boundaries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5414497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`Location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33F116A5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RowI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STRING</w:t>
            </w:r>
          </w:p>
          <w:p w14:paraId="42FE7DDA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382ED9BB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JSON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7863A3FC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PTION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2196FE93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path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m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davi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fire-calls/fire-calls-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runcated.js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</w:p>
          <w:p w14:paraId="38B102FA" w14:textId="77777777" w:rsidR="00DE178D" w:rsidRPr="00A347A6" w:rsidRDefault="00DE178D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142A6BC2" w14:textId="77777777" w:rsidR="007F5985" w:rsidRPr="00A347A6" w:rsidRDefault="007F5985" w:rsidP="004E74B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noProof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A74A3E7" w14:textId="77777777" w:rsidR="007F5985" w:rsidRPr="00A347A6" w:rsidRDefault="007F5985" w:rsidP="008000E3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26792B" w:rsidRPr="00A347A6" w14:paraId="096EB1D9" w14:textId="77777777" w:rsidTr="008000E3">
        <w:tc>
          <w:tcPr>
            <w:tcW w:w="1075" w:type="dxa"/>
          </w:tcPr>
          <w:p w14:paraId="3ED28405" w14:textId="0490B3A2" w:rsidR="0026792B" w:rsidRPr="00A347A6" w:rsidRDefault="0026792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.write method</w:t>
            </w:r>
          </w:p>
        </w:tc>
        <w:tc>
          <w:tcPr>
            <w:tcW w:w="4703" w:type="dxa"/>
          </w:tcPr>
          <w:p w14:paraId="6530DDB0" w14:textId="5A367660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  <w:t>.write(" &lt; path&gt; ")</w:t>
            </w:r>
          </w:p>
          <w:p w14:paraId="38E4AA3C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1C8B2BA2" w14:textId="32E70ED5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2D1F905B" w14:textId="41671FA7" w:rsidR="0026792B" w:rsidRPr="00A347A6" w:rsidRDefault="0026792B" w:rsidP="00DE178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f.write.mod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OVERWRIT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.csv(username +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fire-calls.csv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</w:tc>
        <w:tc>
          <w:tcPr>
            <w:tcW w:w="3572" w:type="dxa"/>
          </w:tcPr>
          <w:p w14:paraId="16004BAF" w14:textId="1AEA00A1" w:rsidR="0026792B" w:rsidRPr="00A347A6" w:rsidRDefault="0026792B" w:rsidP="008000E3">
            <w:pPr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Write using the </w:t>
            </w:r>
            <w:r w:rsidRPr="00A347A6">
              <w:rPr>
                <w:rStyle w:val="HTMLCode"/>
                <w:rFonts w:ascii="Consolas" w:eastAsiaTheme="minorEastAsia" w:hAnsi="Consolas"/>
                <w:sz w:val="14"/>
                <w:szCs w:val="14"/>
                <w:bdr w:val="none" w:sz="0" w:space="0" w:color="auto" w:frame="1"/>
              </w:rPr>
              <w:t>.write(" &lt; path&gt; ")</w:t>
            </w: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 xml:space="preserve"> method on the </w:t>
            </w:r>
            <w:proofErr w:type="spellStart"/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DataFrame</w:t>
            </w:r>
            <w:proofErr w:type="spellEnd"/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.</w:t>
            </w:r>
          </w:p>
          <w:p w14:paraId="35FA125B" w14:textId="77777777" w:rsidR="0026792B" w:rsidRPr="00A347A6" w:rsidRDefault="0026792B" w:rsidP="0026792B">
            <w:pPr>
              <w:rPr>
                <w:rFonts w:ascii="Consolas" w:hAnsi="Consolas" w:cs="Times New Roman"/>
                <w:sz w:val="14"/>
                <w:szCs w:val="14"/>
              </w:rPr>
            </w:pPr>
          </w:p>
          <w:p w14:paraId="2EF1B30C" w14:textId="246446BA" w:rsidR="0026792B" w:rsidRPr="00A347A6" w:rsidRDefault="0026792B" w:rsidP="0026792B">
            <w:pPr>
              <w:rPr>
                <w:rFonts w:ascii="Consolas" w:hAnsi="Consolas" w:cs="Times New Roman"/>
                <w:sz w:val="14"/>
                <w:szCs w:val="14"/>
              </w:rPr>
            </w:pPr>
          </w:p>
        </w:tc>
      </w:tr>
      <w:tr w:rsidR="0026792B" w:rsidRPr="00A347A6" w14:paraId="0B84BDFB" w14:textId="77777777" w:rsidTr="008000E3">
        <w:tc>
          <w:tcPr>
            <w:tcW w:w="1075" w:type="dxa"/>
          </w:tcPr>
          <w:p w14:paraId="381A6852" w14:textId="3A21E551" w:rsidR="0026792B" w:rsidRPr="00A347A6" w:rsidRDefault="0026792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ee the file</w:t>
            </w:r>
          </w:p>
        </w:tc>
        <w:tc>
          <w:tcPr>
            <w:tcW w:w="4703" w:type="dxa"/>
          </w:tcPr>
          <w:p w14:paraId="4B9482E2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6820D539" w14:textId="2C363198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dbutils.fs.ls(username +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fire-calls.csv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</w:tc>
        <w:tc>
          <w:tcPr>
            <w:tcW w:w="3572" w:type="dxa"/>
          </w:tcPr>
          <w:p w14:paraId="4EA0D7D4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26792B" w:rsidRPr="00A347A6" w14:paraId="4A21717D" w14:textId="77777777" w:rsidTr="008000E3">
        <w:tc>
          <w:tcPr>
            <w:tcW w:w="1075" w:type="dxa"/>
          </w:tcPr>
          <w:p w14:paraId="0BE56CCA" w14:textId="5BE266C3" w:rsidR="0026792B" w:rsidRPr="00A347A6" w:rsidRDefault="0026792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heck partitions</w:t>
            </w:r>
          </w:p>
        </w:tc>
        <w:tc>
          <w:tcPr>
            <w:tcW w:w="4703" w:type="dxa"/>
          </w:tcPr>
          <w:p w14:paraId="4421179A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449359DE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f.rdd.getNumPartition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)</w:t>
            </w:r>
          </w:p>
          <w:p w14:paraId="7B8B4411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</w:p>
        </w:tc>
        <w:tc>
          <w:tcPr>
            <w:tcW w:w="3572" w:type="dxa"/>
          </w:tcPr>
          <w:p w14:paraId="28BF3358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26792B" w:rsidRPr="00A347A6" w14:paraId="61D9329D" w14:textId="77777777" w:rsidTr="008000E3">
        <w:tc>
          <w:tcPr>
            <w:tcW w:w="1075" w:type="dxa"/>
          </w:tcPr>
          <w:p w14:paraId="402EC334" w14:textId="77777777" w:rsidR="0026792B" w:rsidRPr="00A347A6" w:rsidRDefault="0026792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4703" w:type="dxa"/>
          </w:tcPr>
          <w:p w14:paraId="32DC6FC3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  <w:r w:rsidRPr="00A347A6"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  <w:t>SELECT /*+ COALESCE(n) */</w:t>
            </w:r>
          </w:p>
          <w:p w14:paraId="6503E9F2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lastRenderedPageBreak/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fireCallsCSV1p</w:t>
            </w:r>
          </w:p>
          <w:p w14:paraId="6232D868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</w:p>
          <w:p w14:paraId="53A4F269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/*+ COALESCE(1) */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0A6C037C" w14:textId="4096ADB0" w:rsidR="0026792B" w:rsidRPr="00A347A6" w:rsidRDefault="000F4FD7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CSV</w:t>
            </w:r>
            <w:proofErr w:type="spellEnd"/>
          </w:p>
          <w:p w14:paraId="468C2E53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</w:p>
          <w:p w14:paraId="50210266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  <w:r w:rsidRPr="00A347A6"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  <w:t>SELECT /*+ REPARTITION(n) */</w:t>
            </w:r>
          </w:p>
          <w:p w14:paraId="38B290B7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fireCallsCSV8p</w:t>
            </w:r>
          </w:p>
          <w:p w14:paraId="35669DAA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</w:p>
          <w:p w14:paraId="3CBB4CCA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/*+ REPARTITION(8) */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787DA68A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CSV</w:t>
            </w:r>
            <w:proofErr w:type="spellEnd"/>
          </w:p>
          <w:p w14:paraId="5D036EC4" w14:textId="6F9206EF" w:rsidR="000F4FD7" w:rsidRPr="00A347A6" w:rsidRDefault="000F4FD7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</w:p>
        </w:tc>
        <w:tc>
          <w:tcPr>
            <w:tcW w:w="3572" w:type="dxa"/>
          </w:tcPr>
          <w:p w14:paraId="50BC67B8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lastRenderedPageBreak/>
              <w:t>narrow transformation</w:t>
            </w:r>
          </w:p>
          <w:p w14:paraId="348EE954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lastRenderedPageBreak/>
              <w:t>reduce the #paritions - not even distribution</w:t>
            </w:r>
          </w:p>
          <w:p w14:paraId="55800942" w14:textId="338B5BF8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045416FC" w14:textId="29026584" w:rsidR="000F4FD7" w:rsidRPr="00A347A6" w:rsidRDefault="000F4FD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5BFD339F" w14:textId="1BB23D38" w:rsidR="000F4FD7" w:rsidRPr="00A347A6" w:rsidRDefault="000F4FD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1FE35ABF" w14:textId="701D1D36" w:rsidR="000F4FD7" w:rsidRPr="00A347A6" w:rsidRDefault="000F4FD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27F699EE" w14:textId="77777777" w:rsidR="000F4FD7" w:rsidRPr="00A347A6" w:rsidRDefault="000F4FD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1D0D5653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wide transformation</w:t>
            </w:r>
          </w:p>
          <w:p w14:paraId="3BCB39F3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 xml:space="preserve">increase the #paritions - even distribution </w:t>
            </w:r>
          </w:p>
          <w:p w14:paraId="5093CFF9" w14:textId="77777777" w:rsidR="00E47179" w:rsidRPr="00A347A6" w:rsidRDefault="00E4717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  <w:p w14:paraId="67BD3CFA" w14:textId="06024652" w:rsidR="00E47179" w:rsidRPr="00A347A6" w:rsidRDefault="00E4717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we can change #partitions</w:t>
            </w:r>
          </w:p>
        </w:tc>
      </w:tr>
      <w:tr w:rsidR="0026792B" w:rsidRPr="00A347A6" w14:paraId="73ABBD1A" w14:textId="77777777" w:rsidTr="008000E3">
        <w:tc>
          <w:tcPr>
            <w:tcW w:w="1075" w:type="dxa"/>
          </w:tcPr>
          <w:p w14:paraId="24409718" w14:textId="5BD8AB0D" w:rsidR="0026792B" w:rsidRPr="00A347A6" w:rsidRDefault="000F4FD7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lastRenderedPageBreak/>
              <w:t>Save results</w:t>
            </w:r>
          </w:p>
        </w:tc>
        <w:tc>
          <w:tcPr>
            <w:tcW w:w="4703" w:type="dxa"/>
          </w:tcPr>
          <w:p w14:paraId="0285FFDF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69B5B99E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fireCallsCSV8p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.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write.mod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OVERWRIT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.csv(username +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fire-calls-repartitioned.csv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5CF12F6F" w14:textId="77777777" w:rsidR="0026792B" w:rsidRPr="00A347A6" w:rsidRDefault="0026792B" w:rsidP="0026792B">
            <w:pPr>
              <w:shd w:val="clear" w:color="auto" w:fill="FAFAFA"/>
              <w:spacing w:line="300" w:lineRule="atLeast"/>
              <w:rPr>
                <w:rFonts w:ascii="Consolas" w:hAnsi="Consolas"/>
                <w:color w:val="333333"/>
                <w:sz w:val="14"/>
                <w:szCs w:val="14"/>
                <w:shd w:val="clear" w:color="auto" w:fill="F6F8FA"/>
              </w:rPr>
            </w:pPr>
          </w:p>
        </w:tc>
        <w:tc>
          <w:tcPr>
            <w:tcW w:w="3572" w:type="dxa"/>
          </w:tcPr>
          <w:p w14:paraId="2BB5AC9D" w14:textId="77777777" w:rsidR="0026792B" w:rsidRPr="00A347A6" w:rsidRDefault="0026792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0F4FD7" w:rsidRPr="00A347A6" w14:paraId="4E484563" w14:textId="77777777" w:rsidTr="008000E3">
        <w:tc>
          <w:tcPr>
            <w:tcW w:w="1075" w:type="dxa"/>
          </w:tcPr>
          <w:p w14:paraId="5051E416" w14:textId="1522AB5D" w:rsidR="000F4FD7" w:rsidRPr="00A347A6" w:rsidRDefault="000F4FD7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View Results</w:t>
            </w:r>
          </w:p>
        </w:tc>
        <w:tc>
          <w:tcPr>
            <w:tcW w:w="4703" w:type="dxa"/>
          </w:tcPr>
          <w:p w14:paraId="672D6C0B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5496D0BD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dbutils.fs.ls(username +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fire-calls-repartitioned.csv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70A7FA6E" w14:textId="77777777" w:rsidR="000F4FD7" w:rsidRPr="00A347A6" w:rsidRDefault="000F4FD7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73F3103" w14:textId="77777777" w:rsidR="000F4FD7" w:rsidRPr="00A347A6" w:rsidRDefault="000F4FD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DB0BB8" w:rsidRPr="00A347A6" w14:paraId="25BC753A" w14:textId="77777777" w:rsidTr="00550EA9">
        <w:tc>
          <w:tcPr>
            <w:tcW w:w="1075" w:type="dxa"/>
          </w:tcPr>
          <w:p w14:paraId="2BE30E0F" w14:textId="77777777" w:rsidR="00DB0BB8" w:rsidRPr="00A347A6" w:rsidRDefault="00DB0BB8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8275" w:type="dxa"/>
            <w:gridSpan w:val="2"/>
          </w:tcPr>
          <w:p w14:paraId="2002CC62" w14:textId="77777777" w:rsidR="00DB0BB8" w:rsidRPr="00A347A6" w:rsidRDefault="00DB0BB8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creates a table in an existing database</w:t>
            </w:r>
          </w:p>
          <w:p w14:paraId="26677CAE" w14:textId="77777777" w:rsidR="00DB0BB8" w:rsidRPr="00A347A6" w:rsidRDefault="00DB0BB8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is a SQL query stored in a database</w:t>
            </w:r>
          </w:p>
          <w:p w14:paraId="6B26F813" w14:textId="6906ACE0" w:rsidR="00DB0BB8" w:rsidRPr="00A347A6" w:rsidRDefault="00DB0BB8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02304A9" w14:textId="26C00CBA" w:rsidR="0007758B" w:rsidRPr="00A347A6" w:rsidRDefault="0007758B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astest is writing in table because query always does calculations</w:t>
            </w:r>
          </w:p>
          <w:p w14:paraId="16F6B10B" w14:textId="391FF132" w:rsidR="0007758B" w:rsidRPr="00A347A6" w:rsidRDefault="0007758B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View can call query and calls the latest version of data always</w:t>
            </w:r>
          </w:p>
          <w:p w14:paraId="55114116" w14:textId="77777777" w:rsidR="0007758B" w:rsidRPr="00A347A6" w:rsidRDefault="0007758B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5107DB13" w14:textId="77777777" w:rsidR="00DB0BB8" w:rsidRPr="00A347A6" w:rsidRDefault="00DB0BB8" w:rsidP="00DB0BB8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globa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or table is available across all clusters</w:t>
            </w:r>
          </w:p>
          <w:p w14:paraId="355C01C3" w14:textId="356C5094" w:rsidR="00DB0BB8" w:rsidRPr="00A347A6" w:rsidRDefault="00DB0BB8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A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00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or table is available only in the notebook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ou're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working in</w:t>
            </w:r>
          </w:p>
        </w:tc>
      </w:tr>
      <w:tr w:rsidR="00DB0BB8" w:rsidRPr="00A347A6" w14:paraId="6EAA6EE1" w14:textId="77777777" w:rsidTr="008000E3">
        <w:tc>
          <w:tcPr>
            <w:tcW w:w="1075" w:type="dxa"/>
          </w:tcPr>
          <w:p w14:paraId="4758BF0F" w14:textId="308FE104" w:rsidR="00DB0BB8" w:rsidRPr="00A347A6" w:rsidRDefault="0046534F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EMPORARY VIEW</w:t>
            </w:r>
          </w:p>
        </w:tc>
        <w:tc>
          <w:tcPr>
            <w:tcW w:w="4703" w:type="dxa"/>
          </w:tcPr>
          <w:p w14:paraId="03726DF3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roupedView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57F0B63A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88BBCB1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REPLAC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EMPORA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IEW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roupedView</w:t>
            </w:r>
            <w:proofErr w:type="spellEnd"/>
          </w:p>
          <w:p w14:paraId="33D2A22D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32A463F4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</w:p>
          <w:p w14:paraId="679B45AE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Parque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ACD0D56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GROU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_Group</w:t>
            </w:r>
            <w:proofErr w:type="spellEnd"/>
          </w:p>
          <w:p w14:paraId="37857003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DE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</w:p>
          <w:p w14:paraId="1526FFC7" w14:textId="77777777" w:rsidR="0046534F" w:rsidRPr="00A347A6" w:rsidRDefault="0046534F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)</w:t>
            </w:r>
          </w:p>
          <w:p w14:paraId="32A6783E" w14:textId="77777777" w:rsidR="00DB0BB8" w:rsidRPr="00A347A6" w:rsidRDefault="00DB0BB8" w:rsidP="000F4FD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75FBB8A" w14:textId="256D313D" w:rsidR="00DB0BB8" w:rsidRPr="00A347A6" w:rsidRDefault="0007758B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Will be dropped when the session ends</w:t>
            </w:r>
          </w:p>
        </w:tc>
      </w:tr>
      <w:tr w:rsidR="00121D4C" w:rsidRPr="00A347A6" w14:paraId="22754802" w14:textId="77777777" w:rsidTr="008000E3">
        <w:tc>
          <w:tcPr>
            <w:tcW w:w="1075" w:type="dxa"/>
          </w:tcPr>
          <w:p w14:paraId="728BA034" w14:textId="12DE804B" w:rsidR="00121D4C" w:rsidRPr="00A347A6" w:rsidRDefault="00121D4C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ABLE</w:t>
            </w:r>
          </w:p>
        </w:tc>
        <w:tc>
          <w:tcPr>
            <w:tcW w:w="4703" w:type="dxa"/>
          </w:tcPr>
          <w:p w14:paraId="267FE78A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rouped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13E26E2E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70A99467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roupedTable</w:t>
            </w:r>
            <w:proofErr w:type="spellEnd"/>
          </w:p>
          <w:p w14:paraId="34AF2E60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3F92F590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</w:p>
          <w:p w14:paraId="03E3633E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Parque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562F167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lastRenderedPageBreak/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GROU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_Group</w:t>
            </w:r>
            <w:proofErr w:type="spellEnd"/>
          </w:p>
          <w:p w14:paraId="7FD3D8E0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DE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</w:p>
          <w:p w14:paraId="7D340F1E" w14:textId="77777777" w:rsidR="003A6117" w:rsidRPr="00A347A6" w:rsidRDefault="003A6117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  )</w:t>
            </w:r>
          </w:p>
          <w:p w14:paraId="718DD00B" w14:textId="77777777" w:rsidR="00121D4C" w:rsidRPr="00A347A6" w:rsidRDefault="00121D4C" w:rsidP="0046534F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6873183A" w14:textId="77777777" w:rsidR="00121D4C" w:rsidRPr="00A347A6" w:rsidRDefault="00121D4C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A57A99" w:rsidRPr="00A347A6" w14:paraId="5F118355" w14:textId="77777777" w:rsidTr="00DB61C2">
        <w:tc>
          <w:tcPr>
            <w:tcW w:w="1075" w:type="dxa"/>
          </w:tcPr>
          <w:p w14:paraId="05082A40" w14:textId="77777777" w:rsidR="00A57A99" w:rsidRPr="00A347A6" w:rsidRDefault="00A57A9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8275" w:type="dxa"/>
            <w:gridSpan w:val="2"/>
          </w:tcPr>
          <w:p w14:paraId="291FBAEE" w14:textId="77777777" w:rsidR="00A57A99" w:rsidRPr="00A347A6" w:rsidRDefault="00A57A99" w:rsidP="00A57A9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A </w:t>
            </w:r>
            <w:r w:rsidRPr="00A347A6"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  <w:t>managed table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is a table that manages both the data itself as well as the metadata. In this case, a DROP TABLE command removes both the metadata for the table as well as the data itself.</w:t>
            </w:r>
          </w:p>
          <w:p w14:paraId="415300F2" w14:textId="77777777" w:rsidR="00A57A99" w:rsidRPr="00A347A6" w:rsidRDefault="00A57A99" w:rsidP="00A57A9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  <w:p w14:paraId="10CB3734" w14:textId="28581E81" w:rsidR="00A57A99" w:rsidRPr="00A347A6" w:rsidRDefault="00A57A9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  <w:t>Unmanaged tables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manage the metadata from a table such as the schema and data location, but the data itself sits in a different location, often backed by a blob store like the Azure Blob or S3. Dropping an unmanaged table drops only the metadata associated with the table while the data itself remains in place.</w:t>
            </w:r>
          </w:p>
        </w:tc>
      </w:tr>
      <w:tr w:rsidR="00A57A99" w:rsidRPr="00A347A6" w14:paraId="46F7FAE4" w14:textId="77777777" w:rsidTr="008000E3">
        <w:tc>
          <w:tcPr>
            <w:tcW w:w="1075" w:type="dxa"/>
          </w:tcPr>
          <w:p w14:paraId="61BD1A84" w14:textId="7E56FB9F" w:rsidR="00A57A99" w:rsidRPr="00A347A6" w:rsidRDefault="00327724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Managed Table</w:t>
            </w:r>
          </w:p>
        </w:tc>
        <w:tc>
          <w:tcPr>
            <w:tcW w:w="4703" w:type="dxa"/>
          </w:tcPr>
          <w:p w14:paraId="1015DC0B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faul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31A75EB9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7CE9B90B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ableManag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2D6CD308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2E8B372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ableManag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7438F893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var1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48A50947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var2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</w:p>
          <w:p w14:paraId="7E61B597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;</w:t>
            </w:r>
          </w:p>
          <w:p w14:paraId="05806908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2A49FF18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NSE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NTO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ableManaged</w:t>
            </w:r>
            <w:proofErr w:type="spellEnd"/>
          </w:p>
          <w:p w14:paraId="73CC157B" w14:textId="77777777" w:rsidR="00327724" w:rsidRPr="00A347A6" w:rsidRDefault="00327724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VALUE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, (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2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2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2EAF1B96" w14:textId="77777777" w:rsidR="00A57A99" w:rsidRPr="00A347A6" w:rsidRDefault="00A57A99" w:rsidP="003A6117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0EC216F9" w14:textId="77777777" w:rsidR="00A57A99" w:rsidRPr="00A347A6" w:rsidRDefault="00A57A9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163555" w:rsidRPr="00A347A6" w14:paraId="03EDD9D0" w14:textId="77777777" w:rsidTr="008000E3">
        <w:tc>
          <w:tcPr>
            <w:tcW w:w="1075" w:type="dxa"/>
          </w:tcPr>
          <w:p w14:paraId="0FA029BB" w14:textId="46C8DDC9" w:rsidR="00163555" w:rsidRPr="00A347A6" w:rsidRDefault="0016355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Unmanaged Table</w:t>
            </w:r>
          </w:p>
        </w:tc>
        <w:tc>
          <w:tcPr>
            <w:tcW w:w="4703" w:type="dxa"/>
          </w:tcPr>
          <w:p w14:paraId="68774280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ableUnmanag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423F2063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0ACA416C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EXTERNAL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ableUnmanag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</w:t>
            </w:r>
          </w:p>
          <w:p w14:paraId="0C3C7C58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var1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</w:t>
            </w:r>
          </w:p>
          <w:p w14:paraId="077AE09D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var2 </w:t>
            </w:r>
            <w:r w:rsidRPr="00A347A6">
              <w:rPr>
                <w:rFonts w:ascii="Consolas" w:eastAsia="Times New Roman" w:hAnsi="Consolas" w:cs="Times New Roman"/>
                <w:color w:val="008080"/>
                <w:sz w:val="14"/>
                <w:szCs w:val="14"/>
              </w:rPr>
              <w:t>INT</w:t>
            </w:r>
          </w:p>
          <w:p w14:paraId="100793B2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0DB9D109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TORED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arquet</w:t>
            </w:r>
          </w:p>
          <w:p w14:paraId="2C94F0AE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LOCATION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'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m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unmanaged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'</w:t>
            </w:r>
          </w:p>
          <w:p w14:paraId="0E6DB351" w14:textId="77777777" w:rsidR="00163555" w:rsidRPr="00A347A6" w:rsidRDefault="00163555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2184EFBD" w14:textId="77777777" w:rsidR="00163555" w:rsidRPr="00A347A6" w:rsidRDefault="0016355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163555" w:rsidRPr="00A347A6" w14:paraId="6BA833FC" w14:textId="77777777" w:rsidTr="008000E3">
        <w:tc>
          <w:tcPr>
            <w:tcW w:w="1075" w:type="dxa"/>
          </w:tcPr>
          <w:p w14:paraId="3BCA1523" w14:textId="0FA4A410" w:rsidR="00163555" w:rsidRPr="00A347A6" w:rsidRDefault="008C291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heck Floating Table</w:t>
            </w:r>
          </w:p>
        </w:tc>
        <w:tc>
          <w:tcPr>
            <w:tcW w:w="4703" w:type="dxa"/>
          </w:tcPr>
          <w:p w14:paraId="10E3B440" w14:textId="77777777" w:rsidR="00163555" w:rsidRPr="00A347A6" w:rsidRDefault="00163555" w:rsidP="0016355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butils.fs.rm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m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unmanaged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u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5299AE2A" w14:textId="77777777" w:rsidR="00163555" w:rsidRPr="00A347A6" w:rsidRDefault="00163555" w:rsidP="00327724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6CBB61EA" w14:textId="77777777" w:rsidR="00163555" w:rsidRPr="00A347A6" w:rsidRDefault="0016355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8C2915" w:rsidRPr="00A347A6" w14:paraId="41D7BC88" w14:textId="77777777" w:rsidTr="00426DC4">
        <w:tc>
          <w:tcPr>
            <w:tcW w:w="1075" w:type="dxa"/>
          </w:tcPr>
          <w:p w14:paraId="7D69DE9D" w14:textId="08D82639" w:rsidR="008C2915" w:rsidRPr="00A347A6" w:rsidRDefault="008C291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able View Tips</w:t>
            </w:r>
          </w:p>
        </w:tc>
        <w:tc>
          <w:tcPr>
            <w:tcW w:w="8275" w:type="dxa"/>
            <w:gridSpan w:val="2"/>
          </w:tcPr>
          <w:p w14:paraId="53BCD5E7" w14:textId="77777777" w:rsidR="008C2915" w:rsidRPr="00A347A6" w:rsidRDefault="008C2915" w:rsidP="008C291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Use the appropriate view or table based on how you want to persist your query</w:t>
            </w:r>
          </w:p>
          <w:p w14:paraId="0E66EA98" w14:textId="77777777" w:rsidR="008C2915" w:rsidRPr="00A347A6" w:rsidRDefault="008C2915" w:rsidP="008C291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Use external/unmanaged tables when you want to persist your data once the cluster has shut down</w:t>
            </w:r>
          </w:p>
          <w:p w14:paraId="259E3804" w14:textId="1D427D5F" w:rsidR="008C2915" w:rsidRPr="00A347A6" w:rsidRDefault="008C291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Use managed tables when you only want ephemeral data</w:t>
            </w:r>
          </w:p>
        </w:tc>
      </w:tr>
      <w:tr w:rsidR="008C2915" w:rsidRPr="00A347A6" w14:paraId="25D15E08" w14:textId="77777777" w:rsidTr="008000E3">
        <w:tc>
          <w:tcPr>
            <w:tcW w:w="1075" w:type="dxa"/>
          </w:tcPr>
          <w:p w14:paraId="7D9233F8" w14:textId="68FF4B64" w:rsidR="008C2915" w:rsidRPr="00A347A6" w:rsidRDefault="00EC4CAC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INSERT FROM</w:t>
            </w:r>
          </w:p>
        </w:tc>
        <w:tc>
          <w:tcPr>
            <w:tcW w:w="4703" w:type="dxa"/>
          </w:tcPr>
          <w:p w14:paraId="11238903" w14:textId="77777777" w:rsidR="00EC4CAC" w:rsidRPr="00A347A6" w:rsidRDefault="00EC4CAC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-- TODO</w:t>
            </w:r>
          </w:p>
          <w:p w14:paraId="1B4C00C6" w14:textId="77777777" w:rsidR="00EC4CAC" w:rsidRPr="00A347A6" w:rsidRDefault="00EC4CAC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NSE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NTO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wtable</w:t>
            </w:r>
            <w:proofErr w:type="spellEnd"/>
          </w:p>
          <w:p w14:paraId="4DC666BF" w14:textId="77777777" w:rsidR="00EC4CAC" w:rsidRPr="00A347A6" w:rsidRDefault="00EC4CAC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`Address`, `City`, `Battalion`, `Box`</w:t>
            </w:r>
          </w:p>
          <w:p w14:paraId="4F609DC7" w14:textId="77777777" w:rsidR="00EC4CAC" w:rsidRPr="00A347A6" w:rsidRDefault="00EC4CAC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JSON</w:t>
            </w:r>
            <w:proofErr w:type="spellEnd"/>
          </w:p>
          <w:p w14:paraId="4891C6D1" w14:textId="77777777" w:rsidR="00EC4CAC" w:rsidRPr="00A347A6" w:rsidRDefault="00EC4CAC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`Final Priority`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3</w:t>
            </w:r>
          </w:p>
          <w:p w14:paraId="6CE0BEA2" w14:textId="77777777" w:rsidR="008C2915" w:rsidRPr="00A347A6" w:rsidRDefault="008C2915" w:rsidP="008C291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04FE2B57" w14:textId="77777777" w:rsidR="008C2915" w:rsidRPr="00A347A6" w:rsidRDefault="008C291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E800B0" w:rsidRPr="00A347A6" w14:paraId="2C9EA3A6" w14:textId="77777777" w:rsidTr="008000E3">
        <w:tc>
          <w:tcPr>
            <w:tcW w:w="1075" w:type="dxa"/>
          </w:tcPr>
          <w:p w14:paraId="70008B26" w14:textId="57608DAE" w:rsidR="00E800B0" w:rsidRPr="00A347A6" w:rsidRDefault="00E800B0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Check underlying details</w:t>
            </w:r>
          </w:p>
        </w:tc>
        <w:tc>
          <w:tcPr>
            <w:tcW w:w="4703" w:type="dxa"/>
          </w:tcPr>
          <w:p w14:paraId="5FE72CF6" w14:textId="50A1DFA7" w:rsidR="00E800B0" w:rsidRPr="00A347A6" w:rsidRDefault="00E800B0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fs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 xml:space="preserve"> ls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dbf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: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tm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/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newTableLoc</w:t>
            </w:r>
            <w:proofErr w:type="spellEnd"/>
          </w:p>
        </w:tc>
        <w:tc>
          <w:tcPr>
            <w:tcW w:w="3572" w:type="dxa"/>
          </w:tcPr>
          <w:p w14:paraId="42B4C963" w14:textId="77777777" w:rsidR="00E800B0" w:rsidRPr="00A347A6" w:rsidRDefault="00E800B0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E957B2" w:rsidRPr="00A347A6" w14:paraId="4253F52D" w14:textId="77777777" w:rsidTr="008000E3">
        <w:tc>
          <w:tcPr>
            <w:tcW w:w="1075" w:type="dxa"/>
          </w:tcPr>
          <w:p w14:paraId="5BB9D16A" w14:textId="6C5215C8" w:rsidR="00E957B2" w:rsidRPr="00A347A6" w:rsidRDefault="00E957B2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lastRenderedPageBreak/>
              <w:t>CREATE NEW TABLE REPARITIONED</w:t>
            </w:r>
            <w:r w:rsidR="00CF2D0E" w:rsidRPr="00A347A6">
              <w:rPr>
                <w:rFonts w:ascii="Consolas" w:hAnsi="Consolas" w:cs="Times New Roman"/>
                <w:sz w:val="14"/>
                <w:szCs w:val="14"/>
              </w:rPr>
              <w:t xml:space="preserve"> FROM EXISTING TABLE</w:t>
            </w:r>
          </w:p>
        </w:tc>
        <w:tc>
          <w:tcPr>
            <w:tcW w:w="4703" w:type="dxa"/>
          </w:tcPr>
          <w:p w14:paraId="1CDB4244" w14:textId="77777777" w:rsidR="00E957B2" w:rsidRPr="00A347A6" w:rsidRDefault="00E957B2" w:rsidP="00E957B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wTablePartitioned</w:t>
            </w:r>
            <w:proofErr w:type="spellEnd"/>
          </w:p>
          <w:p w14:paraId="2289EBF8" w14:textId="77777777" w:rsidR="00E957B2" w:rsidRPr="00A347A6" w:rsidRDefault="00E957B2" w:rsidP="00E957B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</w:p>
          <w:p w14:paraId="202E4497" w14:textId="77777777" w:rsidR="00E957B2" w:rsidRPr="00A347A6" w:rsidRDefault="00E957B2" w:rsidP="00E957B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  <w:t>/*+ REPARTITION(256) */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</w:p>
          <w:p w14:paraId="2A0A10E0" w14:textId="77777777" w:rsidR="00E957B2" w:rsidRPr="00A347A6" w:rsidRDefault="00E957B2" w:rsidP="00E957B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wTable</w:t>
            </w:r>
            <w:proofErr w:type="spellEnd"/>
          </w:p>
          <w:p w14:paraId="02A3C47A" w14:textId="77777777" w:rsidR="00E957B2" w:rsidRPr="00A347A6" w:rsidRDefault="00E957B2" w:rsidP="00EC4CAC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8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5FB51E30" w14:textId="77777777" w:rsidR="00E957B2" w:rsidRPr="00A347A6" w:rsidRDefault="00E957B2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635B16" w:rsidRPr="00A347A6" w14:paraId="21203C75" w14:textId="77777777" w:rsidTr="008000E3">
        <w:tc>
          <w:tcPr>
            <w:tcW w:w="1075" w:type="dxa"/>
          </w:tcPr>
          <w:p w14:paraId="749E9EF8" w14:textId="7931C66C" w:rsidR="00635B16" w:rsidRPr="00A347A6" w:rsidRDefault="00635B16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ROP TABLE</w:t>
            </w:r>
          </w:p>
        </w:tc>
        <w:tc>
          <w:tcPr>
            <w:tcW w:w="4703" w:type="dxa"/>
          </w:tcPr>
          <w:p w14:paraId="15B1B8BE" w14:textId="05962588" w:rsidR="00635B16" w:rsidRPr="00A347A6" w:rsidRDefault="00635B16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wTabl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04458955" w14:textId="77777777" w:rsidR="00635B16" w:rsidRPr="00A347A6" w:rsidRDefault="00635B16" w:rsidP="00E957B2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AB23175" w14:textId="77777777" w:rsidR="00635B16" w:rsidRPr="00A347A6" w:rsidRDefault="00635B16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5A6057" w:rsidRPr="00A347A6" w14:paraId="7D498A2D" w14:textId="77777777" w:rsidTr="00DC7AFE">
        <w:tc>
          <w:tcPr>
            <w:tcW w:w="1075" w:type="dxa"/>
          </w:tcPr>
          <w:p w14:paraId="4AE752EE" w14:textId="77777777" w:rsidR="005A6057" w:rsidRPr="00A347A6" w:rsidRDefault="005A6057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</w:p>
        </w:tc>
        <w:tc>
          <w:tcPr>
            <w:tcW w:w="8275" w:type="dxa"/>
            <w:gridSpan w:val="2"/>
          </w:tcPr>
          <w:p w14:paraId="30936158" w14:textId="77777777" w:rsidR="005A6057" w:rsidRPr="00A347A6" w:rsidRDefault="005A6057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  <w:t>Data Warehouses</w:t>
            </w:r>
          </w:p>
          <w:p w14:paraId="2228C66D" w14:textId="11E1626B" w:rsidR="005A6057" w:rsidRPr="00A347A6" w:rsidRDefault="005A6057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os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: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Great for BI</w:t>
            </w:r>
          </w:p>
          <w:p w14:paraId="160B4E45" w14:textId="63FB2E30" w:rsidR="005A6057" w:rsidRPr="00A347A6" w:rsidRDefault="005A6057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ons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: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Limited Support for ML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,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nly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with SQL interface</w:t>
            </w:r>
          </w:p>
          <w:p w14:paraId="4AC663D7" w14:textId="77777777" w:rsidR="005A6057" w:rsidRPr="00A347A6" w:rsidRDefault="005A6057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b/>
                <w:bCs/>
                <w:color w:val="0000FF"/>
                <w:sz w:val="14"/>
                <w:szCs w:val="14"/>
              </w:rPr>
              <w:t>Data Lakes</w:t>
            </w:r>
          </w:p>
          <w:p w14:paraId="6F287F3C" w14:textId="642429A8" w:rsidR="005A6057" w:rsidRPr="00A347A6" w:rsidRDefault="005A6057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os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: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upports ML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Open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ormats</w:t>
            </w:r>
            <w:proofErr w:type="gram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 and big ecosystems</w:t>
            </w:r>
          </w:p>
          <w:p w14:paraId="7656DC2C" w14:textId="28E23701" w:rsidR="005A6057" w:rsidRPr="00A347A6" w:rsidRDefault="005A6057" w:rsidP="003A1107">
            <w:pPr>
              <w:shd w:val="clear" w:color="auto" w:fill="FAFAFA"/>
              <w:spacing w:line="300" w:lineRule="atLeast"/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ons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: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oor support for BI</w:t>
            </w:r>
            <w:r w:rsidR="003A1107"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omplex data quality problems</w:t>
            </w:r>
          </w:p>
        </w:tc>
      </w:tr>
      <w:tr w:rsidR="00635B16" w:rsidRPr="00A347A6" w14:paraId="39392B86" w14:textId="77777777" w:rsidTr="008000E3">
        <w:tc>
          <w:tcPr>
            <w:tcW w:w="1075" w:type="dxa"/>
          </w:tcPr>
          <w:p w14:paraId="1F5E9180" w14:textId="35FD681A" w:rsidR="00635B16" w:rsidRPr="00A347A6" w:rsidRDefault="008C55EA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Writing raw data into Delta Bronze</w:t>
            </w:r>
          </w:p>
        </w:tc>
        <w:tc>
          <w:tcPr>
            <w:tcW w:w="4703" w:type="dxa"/>
          </w:tcPr>
          <w:p w14:paraId="45F4BBFD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ATABA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atabricks;</w:t>
            </w:r>
            <w:proofErr w:type="gramEnd"/>
          </w:p>
          <w:p w14:paraId="58DCB033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atabricks;</w:t>
            </w:r>
            <w:proofErr w:type="gramEnd"/>
          </w:p>
          <w:p w14:paraId="256085D2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Bronz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02FA9558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62401274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Bronze</w:t>
            </w:r>
            <w:proofErr w:type="spellEnd"/>
          </w:p>
          <w:p w14:paraId="4F10E2E7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</w:p>
          <w:p w14:paraId="55DDA4F0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330D700B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Parquet</w:t>
            </w:r>
            <w:proofErr w:type="spellEnd"/>
          </w:p>
          <w:p w14:paraId="0A00B0FF" w14:textId="77777777" w:rsidR="00635B16" w:rsidRPr="00A347A6" w:rsidRDefault="00635B16" w:rsidP="00635B16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5792E3C7" w14:textId="77777777" w:rsidR="00635B16" w:rsidRPr="00A347A6" w:rsidRDefault="00635B16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8C55EA" w:rsidRPr="00A347A6" w14:paraId="588EA435" w14:textId="77777777" w:rsidTr="008000E3">
        <w:tc>
          <w:tcPr>
            <w:tcW w:w="1075" w:type="dxa"/>
          </w:tcPr>
          <w:p w14:paraId="0C7560AD" w14:textId="6D60F549" w:rsidR="008C55EA" w:rsidRPr="00A347A6" w:rsidRDefault="008C55EA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Refine bronze tables, write to Delta Silver</w:t>
            </w:r>
          </w:p>
        </w:tc>
        <w:tc>
          <w:tcPr>
            <w:tcW w:w="4703" w:type="dxa"/>
          </w:tcPr>
          <w:p w14:paraId="79B50F2E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32145F55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529A1107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7B8C0884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</w:p>
          <w:p w14:paraId="462F9B07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2B5B24C0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Numb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Dat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Received_DtTm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Address, City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Zipcode_of_Inciden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Unit_Ty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-_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nalysis_Boundari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`</w:t>
            </w:r>
          </w:p>
          <w:p w14:paraId="629D9EFB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Bronze</w:t>
            </w:r>
            <w:proofErr w:type="spellEnd"/>
          </w:p>
          <w:p w14:paraId="53E8FD17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City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ull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ND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-_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nalysis_Boundari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&lt;&gt;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None"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;</w:t>
            </w:r>
            <w:proofErr w:type="gramEnd"/>
          </w:p>
          <w:p w14:paraId="2C424980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</w:p>
          <w:p w14:paraId="060A8DCB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LIMI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0E0A7490" w14:textId="5DEE5380" w:rsidR="008C55EA" w:rsidRPr="00A347A6" w:rsidRDefault="008C55EA" w:rsidP="00964A0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42267621" w14:textId="77777777" w:rsidR="008C55EA" w:rsidRPr="00A347A6" w:rsidRDefault="008C55EA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964A0D" w:rsidRPr="00A347A6" w14:paraId="193ACF45" w14:textId="77777777" w:rsidTr="008000E3">
        <w:tc>
          <w:tcPr>
            <w:tcW w:w="1075" w:type="dxa"/>
          </w:tcPr>
          <w:p w14:paraId="3C023237" w14:textId="4E44C1A0" w:rsidR="00964A0D" w:rsidRPr="00A347A6" w:rsidRDefault="00964A0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UPDATE</w:t>
            </w:r>
          </w:p>
        </w:tc>
        <w:tc>
          <w:tcPr>
            <w:tcW w:w="4703" w:type="dxa"/>
          </w:tcPr>
          <w:p w14:paraId="002E4617" w14:textId="77777777" w:rsidR="00964A0D" w:rsidRPr="00A347A6" w:rsidRDefault="00964A0D" w:rsidP="00964A0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PD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City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San Francisco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City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SF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R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City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SAN FRANCISCO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3B4D3682" w14:textId="77777777" w:rsidR="00964A0D" w:rsidRPr="00A347A6" w:rsidRDefault="00964A0D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1C30DA7E" w14:textId="77777777" w:rsidR="00964A0D" w:rsidRPr="00A347A6" w:rsidRDefault="00964A0D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8C55EA" w:rsidRPr="00A347A6" w14:paraId="3C1B87E8" w14:textId="77777777" w:rsidTr="008000E3">
        <w:tc>
          <w:tcPr>
            <w:tcW w:w="1075" w:type="dxa"/>
          </w:tcPr>
          <w:p w14:paraId="4EE98E33" w14:textId="15E32E76" w:rsidR="008C55EA" w:rsidRPr="00A347A6" w:rsidRDefault="008C55EA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History </w:t>
            </w:r>
          </w:p>
        </w:tc>
        <w:tc>
          <w:tcPr>
            <w:tcW w:w="4703" w:type="dxa"/>
          </w:tcPr>
          <w:p w14:paraId="4A75EA9D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SCRIB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HISTO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</w:p>
          <w:p w14:paraId="7101229A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5399533F" w14:textId="21CB604B" w:rsidR="008C55EA" w:rsidRPr="00A347A6" w:rsidRDefault="008C55EA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Reflect History in Transaction Log</w:t>
            </w:r>
          </w:p>
        </w:tc>
      </w:tr>
      <w:tr w:rsidR="008C55EA" w:rsidRPr="00A347A6" w14:paraId="2C31CF52" w14:textId="77777777" w:rsidTr="008000E3">
        <w:tc>
          <w:tcPr>
            <w:tcW w:w="1075" w:type="dxa"/>
          </w:tcPr>
          <w:p w14:paraId="516472CA" w14:textId="5BF6DE9B" w:rsidR="008C55EA" w:rsidRPr="00A347A6" w:rsidRDefault="008C55EA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Aggregate data, write to Delta </w:t>
            </w:r>
            <w:r w:rsidRPr="00A347A6">
              <w:rPr>
                <w:rFonts w:ascii="Consolas" w:hAnsi="Consolas" w:cs="Times New Roman"/>
                <w:sz w:val="14"/>
                <w:szCs w:val="14"/>
              </w:rPr>
              <w:lastRenderedPageBreak/>
              <w:t>Gold</w:t>
            </w:r>
          </w:p>
        </w:tc>
        <w:tc>
          <w:tcPr>
            <w:tcW w:w="4703" w:type="dxa"/>
          </w:tcPr>
          <w:p w14:paraId="3B696864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lastRenderedPageBreak/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Gol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55D6867D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21F25229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Gol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6846C62F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</w:p>
          <w:p w14:paraId="7E2DEA5D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284E433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-_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nalysis_Boundari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eighborhoods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Count</w:t>
            </w:r>
          </w:p>
          <w:p w14:paraId="7F336073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Silver</w:t>
            </w:r>
            <w:proofErr w:type="spellEnd"/>
          </w:p>
          <w:p w14:paraId="71081981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GROU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eighborhoods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</w:t>
            </w:r>
            <w:proofErr w:type="spellEnd"/>
          </w:p>
          <w:p w14:paraId="15948EEB" w14:textId="77777777" w:rsidR="008C55EA" w:rsidRPr="00A347A6" w:rsidRDefault="008C55EA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F3B978C" w14:textId="77777777" w:rsidR="008C55EA" w:rsidRPr="00A347A6" w:rsidRDefault="008C55EA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CB4A37" w:rsidRPr="00A347A6" w14:paraId="68E7E790" w14:textId="77777777" w:rsidTr="008000E3">
        <w:tc>
          <w:tcPr>
            <w:tcW w:w="1075" w:type="dxa"/>
          </w:tcPr>
          <w:p w14:paraId="37BDDEF1" w14:textId="5055A7B7" w:rsidR="00CB4A37" w:rsidRPr="00A347A6" w:rsidRDefault="00CC16AB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proofErr w:type="spellStart"/>
            <w:r w:rsidRPr="00A347A6">
              <w:rPr>
                <w:rFonts w:ascii="Consolas" w:hAnsi="Consolas" w:cs="Times New Roman"/>
                <w:sz w:val="14"/>
                <w:szCs w:val="14"/>
              </w:rPr>
              <w:t>Paritioning</w:t>
            </w:r>
            <w:proofErr w:type="spellEnd"/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 by Column</w:t>
            </w:r>
          </w:p>
        </w:tc>
        <w:tc>
          <w:tcPr>
            <w:tcW w:w="4703" w:type="dxa"/>
          </w:tcPr>
          <w:p w14:paraId="711D67E0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ATABA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NO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atabricks;</w:t>
            </w:r>
            <w:proofErr w:type="gramEnd"/>
          </w:p>
          <w:p w14:paraId="1026FADB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atabricks;</w:t>
            </w:r>
            <w:proofErr w:type="gramEnd"/>
          </w:p>
          <w:p w14:paraId="42726E6A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ROP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I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EXIST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3B029D98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6E6495D3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CREA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</w:p>
          <w:p w14:paraId="23D4B60B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USING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</w:p>
          <w:p w14:paraId="3258772C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ARTITIONED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B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(City)</w:t>
            </w:r>
          </w:p>
          <w:p w14:paraId="06E0AF26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74AC0850" w14:textId="77777777" w:rsidR="00CC16AB" w:rsidRPr="00A347A6" w:rsidRDefault="00CC16AB" w:rsidP="00CC16AB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Parquet</w:t>
            </w:r>
            <w:proofErr w:type="spellEnd"/>
          </w:p>
          <w:p w14:paraId="0A1EA4D0" w14:textId="77777777" w:rsidR="00CB4A37" w:rsidRPr="00A347A6" w:rsidRDefault="00CB4A37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511A4737" w14:textId="77777777" w:rsidR="00BA4E59" w:rsidRPr="00A347A6" w:rsidRDefault="00BA4E59" w:rsidP="00BA4E59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 xml:space="preserve">If the cardinality of a column will be very high, do not use that column for partitioning. For example, if you partition by a column </w:t>
            </w:r>
            <w:proofErr w:type="spellStart"/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userId</w:t>
            </w:r>
            <w:proofErr w:type="spellEnd"/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 xml:space="preserve"> and if there can be 1M distinct user IDs, then that is a bad partitioning strategy.</w:t>
            </w:r>
          </w:p>
          <w:p w14:paraId="54A56A32" w14:textId="782AE5BD" w:rsidR="00CB4A37" w:rsidRPr="00A347A6" w:rsidRDefault="00BA4E59" w:rsidP="00BA4E59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  <w:r w:rsidRPr="00A347A6"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  <w:t>Amount of data in each partition: You can partition by a column if you expect data in that partition to be at least 1 GB.</w:t>
            </w:r>
          </w:p>
        </w:tc>
      </w:tr>
      <w:tr w:rsidR="00CB4A37" w:rsidRPr="00A347A6" w14:paraId="2F2210E7" w14:textId="77777777" w:rsidTr="008000E3">
        <w:tc>
          <w:tcPr>
            <w:tcW w:w="1075" w:type="dxa"/>
          </w:tcPr>
          <w:p w14:paraId="21FAB9E4" w14:textId="67787EA5" w:rsidR="00CB4A37" w:rsidRPr="00A347A6" w:rsidRDefault="00EF60A0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INSERT OVERWRITE TABLE</w:t>
            </w:r>
          </w:p>
        </w:tc>
        <w:tc>
          <w:tcPr>
            <w:tcW w:w="4703" w:type="dxa"/>
          </w:tcPr>
          <w:p w14:paraId="30A110AF" w14:textId="77777777" w:rsidR="00EF60A0" w:rsidRPr="00A347A6" w:rsidRDefault="00EF60A0" w:rsidP="00EF60A0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NSE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VERWRI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ABL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-_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nalysis_Boundari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eighborhoods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</w:p>
          <w:p w14:paraId="2ABA1D0C" w14:textId="77777777" w:rsidR="00CB4A37" w:rsidRPr="00A347A6" w:rsidRDefault="00CB4A37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40F91832" w14:textId="77777777" w:rsidR="00CB4A37" w:rsidRPr="00A347A6" w:rsidRDefault="00CB4A3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CB4A37" w:rsidRPr="00A347A6" w14:paraId="7FF3BCFA" w14:textId="77777777" w:rsidTr="008000E3">
        <w:tc>
          <w:tcPr>
            <w:tcW w:w="1075" w:type="dxa"/>
          </w:tcPr>
          <w:p w14:paraId="4B505B89" w14:textId="09106E1B" w:rsidR="00CB4A37" w:rsidRPr="00A347A6" w:rsidRDefault="00EF60A0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AUTOMERGE</w:t>
            </w:r>
          </w:p>
        </w:tc>
        <w:tc>
          <w:tcPr>
            <w:tcW w:w="4703" w:type="dxa"/>
          </w:tcPr>
          <w:p w14:paraId="03EBB596" w14:textId="77777777" w:rsidR="00EF60A0" w:rsidRPr="00A347A6" w:rsidRDefault="00EF60A0" w:rsidP="00EF60A0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park.databricks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ta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chema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autoMerge.enabl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RUE</w:t>
            </w:r>
          </w:p>
          <w:p w14:paraId="64D46A03" w14:textId="77777777" w:rsidR="00CB4A37" w:rsidRPr="00A347A6" w:rsidRDefault="00CB4A37" w:rsidP="008C55E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43F3EDB9" w14:textId="77777777" w:rsidR="00CB4A37" w:rsidRPr="00A347A6" w:rsidRDefault="00CB4A37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AE6D4D" w:rsidRPr="00A347A6" w14:paraId="1A281BE1" w14:textId="77777777" w:rsidTr="008000E3">
        <w:tc>
          <w:tcPr>
            <w:tcW w:w="1075" w:type="dxa"/>
          </w:tcPr>
          <w:p w14:paraId="25C2549F" w14:textId="3A205816" w:rsidR="00AE6D4D" w:rsidRPr="00A347A6" w:rsidRDefault="00AE6D4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IMETRAVEL</w:t>
            </w:r>
          </w:p>
        </w:tc>
        <w:tc>
          <w:tcPr>
            <w:tcW w:w="4703" w:type="dxa"/>
          </w:tcPr>
          <w:p w14:paraId="5D98BD63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 xml:space="preserve">SELECT * FROM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>table_identifi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 xml:space="preserve"> TIMESTAMP AS OF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>timestamp_expression</w:t>
            </w:r>
            <w:proofErr w:type="spellEnd"/>
          </w:p>
          <w:p w14:paraId="47A675F3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 xml:space="preserve">SELECT * FROM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>table_identifi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  <w:t xml:space="preserve"> VERSION AS OF version</w:t>
            </w:r>
          </w:p>
          <w:p w14:paraId="032FD72F" w14:textId="77777777" w:rsidR="00AE6D4D" w:rsidRPr="00A347A6" w:rsidRDefault="00AE6D4D" w:rsidP="00EF60A0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  <w:p w14:paraId="3AFD9B39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2E389F2B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4D3EF6B5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BC8E1A"/>
                <w:sz w:val="14"/>
                <w:szCs w:val="14"/>
              </w:rPr>
              <w:t>VERSION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OF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</w:p>
          <w:p w14:paraId="2B352743" w14:textId="05E02674" w:rsidR="00AE6D4D" w:rsidRPr="00A347A6" w:rsidRDefault="00AE6D4D" w:rsidP="00EF60A0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1300477" w14:textId="77777777" w:rsidR="00AE6D4D" w:rsidRPr="00A347A6" w:rsidRDefault="00AE6D4D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AE6D4D" w:rsidRPr="00A347A6" w14:paraId="30B95A1D" w14:textId="77777777" w:rsidTr="008000E3">
        <w:tc>
          <w:tcPr>
            <w:tcW w:w="1075" w:type="dxa"/>
          </w:tcPr>
          <w:p w14:paraId="7435E70F" w14:textId="50841614" w:rsidR="00AE6D4D" w:rsidRPr="00A347A6" w:rsidRDefault="00AE6D4D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DELETE</w:t>
            </w:r>
          </w:p>
        </w:tc>
        <w:tc>
          <w:tcPr>
            <w:tcW w:w="4703" w:type="dxa"/>
          </w:tcPr>
          <w:p w14:paraId="1586173B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DELET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Incident_Numb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14055109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;</w:t>
            </w:r>
            <w:proofErr w:type="gramEnd"/>
          </w:p>
          <w:p w14:paraId="5435F0FF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346B5A2D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*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CallsDelta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Incident_Numb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14055109"</w:t>
            </w:r>
          </w:p>
          <w:p w14:paraId="52EE270E" w14:textId="77777777" w:rsidR="00AE6D4D" w:rsidRPr="00A347A6" w:rsidRDefault="00AE6D4D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1188"/>
                <w:sz w:val="14"/>
                <w:szCs w:val="14"/>
              </w:rPr>
            </w:pPr>
          </w:p>
        </w:tc>
        <w:tc>
          <w:tcPr>
            <w:tcW w:w="3572" w:type="dxa"/>
          </w:tcPr>
          <w:p w14:paraId="155D20A0" w14:textId="77777777" w:rsidR="00AE6D4D" w:rsidRPr="00A347A6" w:rsidRDefault="00AE6D4D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13095" w:rsidRPr="00A347A6" w14:paraId="6A7B07BC" w14:textId="77777777" w:rsidTr="008000E3">
        <w:tc>
          <w:tcPr>
            <w:tcW w:w="1075" w:type="dxa"/>
          </w:tcPr>
          <w:p w14:paraId="467BB1F1" w14:textId="7FFEFE89" w:rsidR="00713095" w:rsidRPr="00A347A6" w:rsidRDefault="0071309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 xml:space="preserve">Convert to Pandas </w:t>
            </w:r>
            <w:proofErr w:type="spellStart"/>
            <w:r w:rsidRPr="00A347A6">
              <w:rPr>
                <w:rFonts w:ascii="Consolas" w:hAnsi="Consolas" w:cs="Times New Roman"/>
                <w:sz w:val="14"/>
                <w:szCs w:val="14"/>
              </w:rPr>
              <w:t>DataFrame</w:t>
            </w:r>
            <w:proofErr w:type="spellEnd"/>
          </w:p>
        </w:tc>
        <w:tc>
          <w:tcPr>
            <w:tcW w:w="4703" w:type="dxa"/>
          </w:tcPr>
          <w:p w14:paraId="7E4574AF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499A5DDA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dD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q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""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SELEC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all_Ty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re_Prevention_Distric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`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eighborhoood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-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lastRenderedPageBreak/>
              <w:t>_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nalysis_Boundari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`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Unit_Type</w:t>
            </w:r>
            <w:proofErr w:type="spellEnd"/>
          </w:p>
          <w:p w14:paraId="420F4CD6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      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</w:p>
          <w:p w14:paraId="60038302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        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HER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&lt;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5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ND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&gt;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"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.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oPanda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)</w:t>
            </w:r>
          </w:p>
          <w:p w14:paraId="126649A3" w14:textId="77777777" w:rsidR="00713095" w:rsidRPr="00A347A6" w:rsidRDefault="00713095" w:rsidP="00AE6D4D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923B8F2" w14:textId="77777777" w:rsidR="00713095" w:rsidRPr="00A347A6" w:rsidRDefault="0071309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13095" w:rsidRPr="00A347A6" w14:paraId="789FAB75" w14:textId="77777777" w:rsidTr="008000E3">
        <w:tc>
          <w:tcPr>
            <w:tcW w:w="1075" w:type="dxa"/>
          </w:tcPr>
          <w:p w14:paraId="0F8FB7D7" w14:textId="08CD3513" w:rsidR="00713095" w:rsidRPr="00A347A6" w:rsidRDefault="00713095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Visualize</w:t>
            </w:r>
          </w:p>
        </w:tc>
        <w:tc>
          <w:tcPr>
            <w:tcW w:w="4703" w:type="dxa"/>
          </w:tcPr>
          <w:p w14:paraId="2CA75428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2A545148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pandas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pd</w:t>
            </w:r>
          </w:p>
          <w:p w14:paraId="7FBF0D52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ump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p</w:t>
            </w:r>
          </w:p>
          <w:p w14:paraId="5F6EFEA5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02BE385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fig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dDF.hi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column=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</w:t>
            </w:r>
          </w:p>
          <w:p w14:paraId="6EC44E83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isplay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g.figur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178C6D07" w14:textId="77777777" w:rsidR="00713095" w:rsidRPr="00A347A6" w:rsidRDefault="00713095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013F68AF" w14:textId="77777777" w:rsidR="00713095" w:rsidRPr="00A347A6" w:rsidRDefault="00713095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07A09" w:rsidRPr="00A347A6" w14:paraId="0ADF8D69" w14:textId="77777777" w:rsidTr="008000E3">
        <w:tc>
          <w:tcPr>
            <w:tcW w:w="1075" w:type="dxa"/>
          </w:tcPr>
          <w:p w14:paraId="78FFDA97" w14:textId="27173026" w:rsidR="00707A09" w:rsidRPr="00A347A6" w:rsidRDefault="00707A0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Train-Test Split</w:t>
            </w:r>
          </w:p>
        </w:tc>
        <w:tc>
          <w:tcPr>
            <w:tcW w:w="4703" w:type="dxa"/>
          </w:tcPr>
          <w:p w14:paraId="15EF2335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12266759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model_selecti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rain_test_split</w:t>
            </w:r>
            <w:proofErr w:type="spellEnd"/>
          </w:p>
          <w:p w14:paraId="6657728F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3D2BEC0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X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dDF.drop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axis=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06ECADAF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y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dD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[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time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.values</w:t>
            </w:r>
          </w:p>
          <w:p w14:paraId="40CFD58F" w14:textId="0040B7A1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X_trai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X_te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rai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e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rain_test_spli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(X, y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test_siz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.2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random_stat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42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4DD14573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0A71BF5B" w14:textId="77777777" w:rsidR="00707A09" w:rsidRPr="00A347A6" w:rsidRDefault="00707A09" w:rsidP="00713095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48C6BA22" w14:textId="77777777" w:rsidR="00707A09" w:rsidRPr="00A347A6" w:rsidRDefault="00707A0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07A09" w:rsidRPr="00A347A6" w14:paraId="64F0A690" w14:textId="77777777" w:rsidTr="008000E3">
        <w:tc>
          <w:tcPr>
            <w:tcW w:w="1075" w:type="dxa"/>
          </w:tcPr>
          <w:p w14:paraId="04560757" w14:textId="777200C5" w:rsidR="00707A09" w:rsidRPr="00A347A6" w:rsidRDefault="00707A0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Baseline Model</w:t>
            </w:r>
          </w:p>
        </w:tc>
        <w:tc>
          <w:tcPr>
            <w:tcW w:w="4703" w:type="dxa"/>
          </w:tcPr>
          <w:p w14:paraId="3CE6F053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029E7E57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metric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ean_squared_error</w:t>
            </w:r>
            <w:proofErr w:type="spellEnd"/>
          </w:p>
          <w:p w14:paraId="15618F73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ump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np</w:t>
            </w:r>
          </w:p>
          <w:p w14:paraId="5AC8D8F7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66385053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vg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p.ful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est.sha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p.mea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rai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dtyp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loa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196E5CC4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39E99229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RMSE is {0}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orma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p.sqr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ean_squared_erro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e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avgDelay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)))</w:t>
            </w:r>
          </w:p>
          <w:p w14:paraId="73643798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66B5BBC0" w14:textId="77777777" w:rsidR="00707A09" w:rsidRPr="00A347A6" w:rsidRDefault="00707A0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07A09" w:rsidRPr="00A347A6" w14:paraId="191AE3B0" w14:textId="77777777" w:rsidTr="008000E3">
        <w:tc>
          <w:tcPr>
            <w:tcW w:w="1075" w:type="dxa"/>
          </w:tcPr>
          <w:p w14:paraId="120778B2" w14:textId="5B841746" w:rsidR="00707A09" w:rsidRPr="00A347A6" w:rsidRDefault="00707A0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Build Linear Regression Model</w:t>
            </w:r>
          </w:p>
        </w:tc>
        <w:tc>
          <w:tcPr>
            <w:tcW w:w="4703" w:type="dxa"/>
          </w:tcPr>
          <w:p w14:paraId="31FCD721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4BD5CDCD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linear_mode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LinearRegression</w:t>
            </w:r>
            <w:proofErr w:type="spellEnd"/>
          </w:p>
          <w:p w14:paraId="64450FE1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preprocessing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neHotEncoder</w:t>
            </w:r>
            <w:proofErr w:type="spellEnd"/>
          </w:p>
          <w:p w14:paraId="487F25D8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pipelin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Pipeline</w:t>
            </w:r>
          </w:p>
          <w:p w14:paraId="50DBBA04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187C1089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h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oh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neHotEncode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handle_unknow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ignor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)</w:t>
            </w:r>
          </w:p>
          <w:p w14:paraId="6A930C84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l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l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LinearRegressio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fit_intercep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u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normalize=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u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)</w:t>
            </w:r>
          </w:p>
          <w:p w14:paraId="26541F5D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0443EC7C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ipeline = Pipeline(steps = [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oh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l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).fit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X_trai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rai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3CD3FF47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lastRenderedPageBreak/>
              <w:t>y_pr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ipeline.predic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X_te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43ADF7C4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0406EF67" w14:textId="77777777" w:rsidR="00707A09" w:rsidRPr="00A347A6" w:rsidRDefault="00707A0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707A09" w:rsidRPr="00A347A6" w14:paraId="7E093E2F" w14:textId="77777777" w:rsidTr="008000E3">
        <w:tc>
          <w:tcPr>
            <w:tcW w:w="1075" w:type="dxa"/>
          </w:tcPr>
          <w:p w14:paraId="2B03066B" w14:textId="77CD9E97" w:rsidR="00707A09" w:rsidRPr="00A347A6" w:rsidRDefault="00707A0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ee hot encoded feature names</w:t>
            </w:r>
          </w:p>
        </w:tc>
        <w:tc>
          <w:tcPr>
            <w:tcW w:w="4703" w:type="dxa"/>
          </w:tcPr>
          <w:p w14:paraId="4392C404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7076ABB6" w14:textId="6ECF28ED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ipeline.step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.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et_feature_nam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))</w:t>
            </w:r>
          </w:p>
          <w:p w14:paraId="1C61F8D2" w14:textId="75935957" w:rsidR="009A3AB9" w:rsidRPr="00A347A6" w:rsidRDefault="009A3AB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45ECFD0B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2FB47054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d.DataFram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[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ipeline.step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.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get_feature_nam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()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ipeline.step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[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.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_]).T</w:t>
            </w:r>
          </w:p>
          <w:p w14:paraId="38461E7B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.column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[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features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coe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]</w:t>
            </w:r>
          </w:p>
          <w:p w14:paraId="750C37F6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=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.sort_valu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coe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ascending=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als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70CBCC0E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5560204F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.hea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30D762A1" w14:textId="63C44DD7" w:rsidR="009A3AB9" w:rsidRPr="00A347A6" w:rsidRDefault="009A3AB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009916E8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0C108066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coefs.sort_value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coef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, ascending=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ue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.head(</w:t>
            </w:r>
            <w:r w:rsidRPr="00A347A6">
              <w:rPr>
                <w:rFonts w:ascii="Consolas" w:eastAsia="Times New Roman" w:hAnsi="Consolas" w:cs="Times New Roman"/>
                <w:color w:val="098658"/>
                <w:sz w:val="14"/>
                <w:szCs w:val="14"/>
              </w:rPr>
              <w:t>10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7CEB1475" w14:textId="77777777" w:rsidR="009A3AB9" w:rsidRPr="00A347A6" w:rsidRDefault="009A3AB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2E1A015A" w14:textId="77777777" w:rsidR="00707A09" w:rsidRPr="00A347A6" w:rsidRDefault="00707A0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36B2A24D" w14:textId="77777777" w:rsidR="00707A09" w:rsidRPr="00A347A6" w:rsidRDefault="00707A0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9A3AB9" w:rsidRPr="00A347A6" w14:paraId="5121D486" w14:textId="77777777" w:rsidTr="008000E3">
        <w:tc>
          <w:tcPr>
            <w:tcW w:w="1075" w:type="dxa"/>
          </w:tcPr>
          <w:p w14:paraId="2ED9C481" w14:textId="3EB91AA4" w:rsidR="009A3AB9" w:rsidRPr="00A347A6" w:rsidRDefault="009A3AB9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Evaluate on Test Data</w:t>
            </w:r>
          </w:p>
        </w:tc>
        <w:tc>
          <w:tcPr>
            <w:tcW w:w="4703" w:type="dxa"/>
          </w:tcPr>
          <w:p w14:paraId="7B888B78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405B7481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rom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sklearn.metrics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ean_squared_error</w:t>
            </w:r>
            <w:proofErr w:type="spellEnd"/>
          </w:p>
          <w:p w14:paraId="0F9140B9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526CB41A" w14:textId="77777777" w:rsidR="009A3AB9" w:rsidRPr="00A347A6" w:rsidRDefault="009A3AB9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RMSE is {0}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.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forma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np.sqr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ean_squared_error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test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,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y_pred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)))</w:t>
            </w:r>
          </w:p>
          <w:p w14:paraId="7354446E" w14:textId="77777777" w:rsidR="009A3AB9" w:rsidRPr="00A347A6" w:rsidRDefault="009A3AB9" w:rsidP="00707A0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02D21950" w14:textId="77777777" w:rsidR="009A3AB9" w:rsidRPr="00A347A6" w:rsidRDefault="009A3AB9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  <w:tr w:rsidR="00F50A1A" w:rsidRPr="00A347A6" w14:paraId="21B8C0BB" w14:textId="77777777" w:rsidTr="008000E3">
        <w:tc>
          <w:tcPr>
            <w:tcW w:w="1075" w:type="dxa"/>
          </w:tcPr>
          <w:p w14:paraId="1CE3A739" w14:textId="0D0E7CED" w:rsidR="00F50A1A" w:rsidRPr="00A347A6" w:rsidRDefault="00F50A1A" w:rsidP="00FC6FA2">
            <w:pPr>
              <w:tabs>
                <w:tab w:val="left" w:pos="676"/>
              </w:tabs>
              <w:rPr>
                <w:rFonts w:ascii="Consolas" w:hAnsi="Consolas" w:cs="Times New Roman"/>
                <w:sz w:val="14"/>
                <w:szCs w:val="14"/>
              </w:rPr>
            </w:pPr>
            <w:r w:rsidRPr="00A347A6">
              <w:rPr>
                <w:rFonts w:ascii="Consolas" w:hAnsi="Consolas" w:cs="Times New Roman"/>
                <w:sz w:val="14"/>
                <w:szCs w:val="14"/>
              </w:rPr>
              <w:t>Save Model</w:t>
            </w:r>
          </w:p>
        </w:tc>
        <w:tc>
          <w:tcPr>
            <w:tcW w:w="4703" w:type="dxa"/>
          </w:tcPr>
          <w:p w14:paraId="1AC7F062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%</w:t>
            </w:r>
            <w:proofErr w:type="gram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python</w:t>
            </w:r>
            <w:proofErr w:type="gramEnd"/>
          </w:p>
          <w:p w14:paraId="035D94BB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try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:</w:t>
            </w:r>
          </w:p>
          <w:p w14:paraId="381F7518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lflow</w:t>
            </w:r>
            <w:proofErr w:type="spellEnd"/>
          </w:p>
          <w:p w14:paraId="29DBE52C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impor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lflow.sklearn</w:t>
            </w:r>
            <w:proofErr w:type="spellEnd"/>
          </w:p>
          <w:p w14:paraId="73F39F73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  <w:p w14:paraId="6438F024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with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lflow.start_run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run_name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=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Basic Linear Regression Experiment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)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as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 run:</w:t>
            </w:r>
          </w:p>
          <w:p w14:paraId="77618E89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  </w:t>
            </w:r>
            <w:proofErr w:type="spellStart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mlflow.sklearn.log_model</w:t>
            </w:r>
            <w:proofErr w:type="spellEnd"/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(pipeline, 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Model Pipeline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74A60877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excep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:</w:t>
            </w:r>
          </w:p>
          <w:p w14:paraId="209FB03F" w14:textId="77777777" w:rsidR="00F50A1A" w:rsidRPr="00A347A6" w:rsidRDefault="00F50A1A" w:rsidP="00F50A1A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 xml:space="preserve">  </w:t>
            </w:r>
            <w:r w:rsidRPr="00A347A6">
              <w:rPr>
                <w:rFonts w:ascii="Consolas" w:eastAsia="Times New Roman" w:hAnsi="Consolas" w:cs="Times New Roman"/>
                <w:color w:val="0000FF"/>
                <w:sz w:val="14"/>
                <w:szCs w:val="14"/>
              </w:rPr>
              <w:t>print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(</w:t>
            </w:r>
            <w:r w:rsidRPr="00A347A6">
              <w:rPr>
                <w:rFonts w:ascii="Consolas" w:eastAsia="Times New Roman" w:hAnsi="Consolas" w:cs="Times New Roman"/>
                <w:color w:val="C72E0F"/>
                <w:sz w:val="14"/>
                <w:szCs w:val="14"/>
              </w:rPr>
              <w:t>"ERROR: This cell did not run, likely because you're not running the correct version of software. Please use a cluster with a runtime with `ML` at the end of the version name."</w:t>
            </w:r>
            <w:r w:rsidRPr="00A347A6"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  <w:t>)</w:t>
            </w:r>
          </w:p>
          <w:p w14:paraId="6493080D" w14:textId="77777777" w:rsidR="00F50A1A" w:rsidRPr="00A347A6" w:rsidRDefault="00F50A1A" w:rsidP="009A3AB9">
            <w:pPr>
              <w:shd w:val="clear" w:color="auto" w:fill="FAFAFA"/>
              <w:spacing w:line="300" w:lineRule="atLeast"/>
              <w:rPr>
                <w:rFonts w:ascii="Consolas" w:eastAsia="Times New Roman" w:hAnsi="Consolas" w:cs="Times New Roman"/>
                <w:color w:val="000000"/>
                <w:sz w:val="14"/>
                <w:szCs w:val="14"/>
              </w:rPr>
            </w:pPr>
          </w:p>
        </w:tc>
        <w:tc>
          <w:tcPr>
            <w:tcW w:w="3572" w:type="dxa"/>
          </w:tcPr>
          <w:p w14:paraId="77A8CC76" w14:textId="77777777" w:rsidR="00F50A1A" w:rsidRPr="00A347A6" w:rsidRDefault="00F50A1A" w:rsidP="008000E3">
            <w:pPr>
              <w:rPr>
                <w:rFonts w:ascii="Segoe UI" w:hAnsi="Segoe UI" w:cs="Segoe UI"/>
                <w:sz w:val="14"/>
                <w:szCs w:val="14"/>
                <w:shd w:val="clear" w:color="auto" w:fill="FFFFFF"/>
              </w:rPr>
            </w:pPr>
          </w:p>
        </w:tc>
      </w:tr>
    </w:tbl>
    <w:p w14:paraId="387E57E7" w14:textId="77777777" w:rsidR="00812EAE" w:rsidRPr="00092653" w:rsidRDefault="00812EAE" w:rsidP="004F15E8">
      <w:pPr>
        <w:rPr>
          <w:rFonts w:ascii="Times New Roman" w:hAnsi="Times New Roman" w:cs="Times New Roman"/>
          <w:sz w:val="21"/>
          <w:szCs w:val="21"/>
        </w:rPr>
      </w:pPr>
    </w:p>
    <w:sectPr w:rsidR="00812EAE" w:rsidRPr="00092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35C7A"/>
    <w:multiLevelType w:val="hybridMultilevel"/>
    <w:tmpl w:val="C130C5B6"/>
    <w:lvl w:ilvl="0" w:tplc="33D4A3D6">
      <w:numFmt w:val="bullet"/>
      <w:lvlText w:val="-"/>
      <w:lvlJc w:val="left"/>
      <w:pPr>
        <w:ind w:left="720" w:hanging="360"/>
      </w:pPr>
      <w:rPr>
        <w:rFonts w:ascii="Consolas" w:eastAsia="Times New Roman" w:hAnsi="Consola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1MLY0MzYxNjcyNDBQ0lEKTi0uzszPAykwNK8FABSQjDQtAAAA"/>
  </w:docVars>
  <w:rsids>
    <w:rsidRoot w:val="0034748B"/>
    <w:rsid w:val="000111EE"/>
    <w:rsid w:val="00015F8D"/>
    <w:rsid w:val="00017AF2"/>
    <w:rsid w:val="00030497"/>
    <w:rsid w:val="00035778"/>
    <w:rsid w:val="00035941"/>
    <w:rsid w:val="000365C2"/>
    <w:rsid w:val="0005168D"/>
    <w:rsid w:val="00063DE1"/>
    <w:rsid w:val="0007758B"/>
    <w:rsid w:val="00092653"/>
    <w:rsid w:val="00095B26"/>
    <w:rsid w:val="000A1D54"/>
    <w:rsid w:val="000A6F3F"/>
    <w:rsid w:val="000B6A64"/>
    <w:rsid w:val="000D208E"/>
    <w:rsid w:val="000D31EB"/>
    <w:rsid w:val="000E7FDC"/>
    <w:rsid w:val="000F4FD7"/>
    <w:rsid w:val="00121D4C"/>
    <w:rsid w:val="001239D5"/>
    <w:rsid w:val="00126ED1"/>
    <w:rsid w:val="00145BDB"/>
    <w:rsid w:val="00153AE7"/>
    <w:rsid w:val="0015717E"/>
    <w:rsid w:val="00163555"/>
    <w:rsid w:val="00165651"/>
    <w:rsid w:val="001671B9"/>
    <w:rsid w:val="00167FCA"/>
    <w:rsid w:val="00171B98"/>
    <w:rsid w:val="00173917"/>
    <w:rsid w:val="001800D4"/>
    <w:rsid w:val="00181073"/>
    <w:rsid w:val="001A1407"/>
    <w:rsid w:val="001C5EFC"/>
    <w:rsid w:val="001D4591"/>
    <w:rsid w:val="001F7921"/>
    <w:rsid w:val="00210ACF"/>
    <w:rsid w:val="00210B9C"/>
    <w:rsid w:val="00211FAF"/>
    <w:rsid w:val="002258F7"/>
    <w:rsid w:val="00225C70"/>
    <w:rsid w:val="00250B3C"/>
    <w:rsid w:val="00250E2D"/>
    <w:rsid w:val="00251F34"/>
    <w:rsid w:val="0026792B"/>
    <w:rsid w:val="0027288E"/>
    <w:rsid w:val="00282874"/>
    <w:rsid w:val="00296AC7"/>
    <w:rsid w:val="002B6B59"/>
    <w:rsid w:val="002B7D33"/>
    <w:rsid w:val="002C2FF5"/>
    <w:rsid w:val="00312DA5"/>
    <w:rsid w:val="00327724"/>
    <w:rsid w:val="00327970"/>
    <w:rsid w:val="003317F1"/>
    <w:rsid w:val="003355D4"/>
    <w:rsid w:val="0034542B"/>
    <w:rsid w:val="00345D86"/>
    <w:rsid w:val="0034748B"/>
    <w:rsid w:val="00353D48"/>
    <w:rsid w:val="00363D53"/>
    <w:rsid w:val="00366C79"/>
    <w:rsid w:val="00380175"/>
    <w:rsid w:val="003817E2"/>
    <w:rsid w:val="003857E3"/>
    <w:rsid w:val="00394A85"/>
    <w:rsid w:val="003A1107"/>
    <w:rsid w:val="003A6117"/>
    <w:rsid w:val="003B36CC"/>
    <w:rsid w:val="003C4789"/>
    <w:rsid w:val="003C4860"/>
    <w:rsid w:val="00413B3B"/>
    <w:rsid w:val="00415D79"/>
    <w:rsid w:val="0042477D"/>
    <w:rsid w:val="00441978"/>
    <w:rsid w:val="00443512"/>
    <w:rsid w:val="00452F3D"/>
    <w:rsid w:val="00457AA7"/>
    <w:rsid w:val="0046534F"/>
    <w:rsid w:val="0046589E"/>
    <w:rsid w:val="00480289"/>
    <w:rsid w:val="004933D8"/>
    <w:rsid w:val="004A5748"/>
    <w:rsid w:val="004C6982"/>
    <w:rsid w:val="004E2BF9"/>
    <w:rsid w:val="004E74BD"/>
    <w:rsid w:val="004F15E8"/>
    <w:rsid w:val="0052338D"/>
    <w:rsid w:val="005359E2"/>
    <w:rsid w:val="005453DA"/>
    <w:rsid w:val="00553F3F"/>
    <w:rsid w:val="005626AD"/>
    <w:rsid w:val="00562789"/>
    <w:rsid w:val="00563FA0"/>
    <w:rsid w:val="005A6057"/>
    <w:rsid w:val="005A607D"/>
    <w:rsid w:val="005A6A98"/>
    <w:rsid w:val="005B52EE"/>
    <w:rsid w:val="00635B16"/>
    <w:rsid w:val="0066017E"/>
    <w:rsid w:val="00666529"/>
    <w:rsid w:val="006879C9"/>
    <w:rsid w:val="0069600E"/>
    <w:rsid w:val="006B6F87"/>
    <w:rsid w:val="006D1B07"/>
    <w:rsid w:val="006F1F2E"/>
    <w:rsid w:val="006F7951"/>
    <w:rsid w:val="00707A09"/>
    <w:rsid w:val="00712F7F"/>
    <w:rsid w:val="00713095"/>
    <w:rsid w:val="00715B97"/>
    <w:rsid w:val="0072112C"/>
    <w:rsid w:val="0073511F"/>
    <w:rsid w:val="00747A1C"/>
    <w:rsid w:val="0079547E"/>
    <w:rsid w:val="007A4025"/>
    <w:rsid w:val="007B2A2B"/>
    <w:rsid w:val="007B402B"/>
    <w:rsid w:val="007D13EB"/>
    <w:rsid w:val="007D3B5B"/>
    <w:rsid w:val="007D7BC0"/>
    <w:rsid w:val="007E168C"/>
    <w:rsid w:val="007E4F14"/>
    <w:rsid w:val="007F5985"/>
    <w:rsid w:val="007F77E3"/>
    <w:rsid w:val="00812EAE"/>
    <w:rsid w:val="00814A36"/>
    <w:rsid w:val="00815752"/>
    <w:rsid w:val="00831319"/>
    <w:rsid w:val="00834ED6"/>
    <w:rsid w:val="008365AF"/>
    <w:rsid w:val="00865C02"/>
    <w:rsid w:val="008A440C"/>
    <w:rsid w:val="008B53BA"/>
    <w:rsid w:val="008C0CB1"/>
    <w:rsid w:val="008C2915"/>
    <w:rsid w:val="008C55EA"/>
    <w:rsid w:val="008C6CF7"/>
    <w:rsid w:val="008C7F44"/>
    <w:rsid w:val="008D2FCA"/>
    <w:rsid w:val="008D53C9"/>
    <w:rsid w:val="008E0302"/>
    <w:rsid w:val="008E41F5"/>
    <w:rsid w:val="008E4D4C"/>
    <w:rsid w:val="008F43D3"/>
    <w:rsid w:val="008F4799"/>
    <w:rsid w:val="009058C2"/>
    <w:rsid w:val="00930934"/>
    <w:rsid w:val="00931802"/>
    <w:rsid w:val="009439F4"/>
    <w:rsid w:val="009440F2"/>
    <w:rsid w:val="0094452D"/>
    <w:rsid w:val="009513D6"/>
    <w:rsid w:val="009543E5"/>
    <w:rsid w:val="009569BB"/>
    <w:rsid w:val="00964A0D"/>
    <w:rsid w:val="0097799D"/>
    <w:rsid w:val="0098064C"/>
    <w:rsid w:val="00983729"/>
    <w:rsid w:val="009839B4"/>
    <w:rsid w:val="00987056"/>
    <w:rsid w:val="009A3AB9"/>
    <w:rsid w:val="009E48EF"/>
    <w:rsid w:val="00A00DBC"/>
    <w:rsid w:val="00A04090"/>
    <w:rsid w:val="00A1706E"/>
    <w:rsid w:val="00A24438"/>
    <w:rsid w:val="00A347A6"/>
    <w:rsid w:val="00A45DF5"/>
    <w:rsid w:val="00A57A99"/>
    <w:rsid w:val="00A6267A"/>
    <w:rsid w:val="00A62F9A"/>
    <w:rsid w:val="00A658F3"/>
    <w:rsid w:val="00A7444E"/>
    <w:rsid w:val="00A74908"/>
    <w:rsid w:val="00AC70A4"/>
    <w:rsid w:val="00AE6D4D"/>
    <w:rsid w:val="00AE7E82"/>
    <w:rsid w:val="00AF11E2"/>
    <w:rsid w:val="00AF3037"/>
    <w:rsid w:val="00AF7F23"/>
    <w:rsid w:val="00B015EE"/>
    <w:rsid w:val="00B10408"/>
    <w:rsid w:val="00B256B1"/>
    <w:rsid w:val="00B30592"/>
    <w:rsid w:val="00B336D1"/>
    <w:rsid w:val="00B406CF"/>
    <w:rsid w:val="00B40F2C"/>
    <w:rsid w:val="00B55906"/>
    <w:rsid w:val="00B6571B"/>
    <w:rsid w:val="00B66D46"/>
    <w:rsid w:val="00B76205"/>
    <w:rsid w:val="00B90A35"/>
    <w:rsid w:val="00B9126D"/>
    <w:rsid w:val="00BA4E59"/>
    <w:rsid w:val="00BB2B01"/>
    <w:rsid w:val="00BB57E3"/>
    <w:rsid w:val="00BE0130"/>
    <w:rsid w:val="00BE399A"/>
    <w:rsid w:val="00BE3A64"/>
    <w:rsid w:val="00C058F1"/>
    <w:rsid w:val="00C13B09"/>
    <w:rsid w:val="00C27307"/>
    <w:rsid w:val="00C421AD"/>
    <w:rsid w:val="00C43047"/>
    <w:rsid w:val="00C54E7D"/>
    <w:rsid w:val="00C57ED8"/>
    <w:rsid w:val="00C8158C"/>
    <w:rsid w:val="00C874F0"/>
    <w:rsid w:val="00C925F6"/>
    <w:rsid w:val="00CA1B94"/>
    <w:rsid w:val="00CA3F2C"/>
    <w:rsid w:val="00CB2D10"/>
    <w:rsid w:val="00CB4A37"/>
    <w:rsid w:val="00CB4E12"/>
    <w:rsid w:val="00CC16AB"/>
    <w:rsid w:val="00CD0D18"/>
    <w:rsid w:val="00CD1B41"/>
    <w:rsid w:val="00CD4A21"/>
    <w:rsid w:val="00CF2D0E"/>
    <w:rsid w:val="00D377F2"/>
    <w:rsid w:val="00D4340F"/>
    <w:rsid w:val="00D54DAF"/>
    <w:rsid w:val="00D54ECF"/>
    <w:rsid w:val="00D64BF3"/>
    <w:rsid w:val="00D92670"/>
    <w:rsid w:val="00DA1AC0"/>
    <w:rsid w:val="00DB0BB8"/>
    <w:rsid w:val="00DC2009"/>
    <w:rsid w:val="00DC76E5"/>
    <w:rsid w:val="00DD5536"/>
    <w:rsid w:val="00DE178D"/>
    <w:rsid w:val="00DE1E69"/>
    <w:rsid w:val="00DE54B7"/>
    <w:rsid w:val="00E06FC1"/>
    <w:rsid w:val="00E22669"/>
    <w:rsid w:val="00E32AB3"/>
    <w:rsid w:val="00E40110"/>
    <w:rsid w:val="00E40618"/>
    <w:rsid w:val="00E47179"/>
    <w:rsid w:val="00E51915"/>
    <w:rsid w:val="00E60E92"/>
    <w:rsid w:val="00E800B0"/>
    <w:rsid w:val="00E957B2"/>
    <w:rsid w:val="00EB5D17"/>
    <w:rsid w:val="00EC4CAC"/>
    <w:rsid w:val="00EF277C"/>
    <w:rsid w:val="00EF2E51"/>
    <w:rsid w:val="00EF423B"/>
    <w:rsid w:val="00EF60A0"/>
    <w:rsid w:val="00F335AC"/>
    <w:rsid w:val="00F34647"/>
    <w:rsid w:val="00F373A7"/>
    <w:rsid w:val="00F50A1A"/>
    <w:rsid w:val="00F568CA"/>
    <w:rsid w:val="00F71BFC"/>
    <w:rsid w:val="00F819CC"/>
    <w:rsid w:val="00FA6384"/>
    <w:rsid w:val="00FB0E0D"/>
    <w:rsid w:val="00FC01BF"/>
    <w:rsid w:val="00FC23C3"/>
    <w:rsid w:val="00FC6FA2"/>
    <w:rsid w:val="00FD3C8F"/>
    <w:rsid w:val="00FD4A68"/>
    <w:rsid w:val="00FE2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C633E"/>
  <w15:docId w15:val="{774E4F6F-2A09-4F90-B3DA-AD6CF1AC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05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59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9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77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453DA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2679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6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0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5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8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07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84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5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5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2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9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3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2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7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5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3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6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94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2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7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7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24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8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4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68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5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1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8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8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2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2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8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1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9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0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5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6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8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6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5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73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4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13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3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6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5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8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0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0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5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6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87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8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2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5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3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1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9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2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71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3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0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3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2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61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://www.poorsql.com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4</TotalTime>
  <Pages>1</Pages>
  <Words>3887</Words>
  <Characters>22159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 AHMAD FAHIM</dc:creator>
  <cp:keywords/>
  <dc:description/>
  <cp:lastModifiedBy>SHAHRIAR AHMAD FAHIM</cp:lastModifiedBy>
  <cp:revision>114</cp:revision>
  <dcterms:created xsi:type="dcterms:W3CDTF">2023-10-12T11:32:00Z</dcterms:created>
  <dcterms:modified xsi:type="dcterms:W3CDTF">2023-11-04T18:17:00Z</dcterms:modified>
</cp:coreProperties>
</file>